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9AF733" w14:textId="77777777" w:rsidR="0098741F" w:rsidRDefault="0098741F">
      <w:pPr>
        <w:pStyle w:val="Tre"/>
        <w:jc w:val="center"/>
        <w:rPr>
          <w:rFonts w:ascii="Times New Roman" w:hAnsi="Times New Roman"/>
          <w:color w:val="auto"/>
          <w:sz w:val="20"/>
          <w:szCs w:val="20"/>
        </w:rPr>
      </w:pPr>
    </w:p>
    <w:tbl>
      <w:tblPr>
        <w:tblpPr w:leftFromText="141" w:rightFromText="141" w:vertAnchor="text" w:horzAnchor="margin" w:tblpY="76"/>
        <w:tblW w:w="9632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820"/>
        <w:gridCol w:w="6812"/>
      </w:tblGrid>
      <w:tr w:rsidR="00B72623" w:rsidRPr="003769E8" w14:paraId="55FF584A" w14:textId="77777777" w:rsidTr="00352866">
        <w:trPr>
          <w:cantSplit/>
          <w:trHeight w:val="279"/>
        </w:trPr>
        <w:tc>
          <w:tcPr>
            <w:tcW w:w="2820" w:type="dxa"/>
            <w:tcBorders>
              <w:bottom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FBCA3A" w14:textId="7E4124F1" w:rsidR="00B72623" w:rsidRDefault="00AE25F1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  <w:r>
              <w:rPr>
                <w:rFonts w:ascii="Arial" w:eastAsia="Arial Unicode MS" w:hAnsi="Arial" w:cs="Arial"/>
                <w:noProof/>
                <w:sz w:val="24"/>
              </w:rPr>
              <w:drawing>
                <wp:inline distT="0" distB="0" distL="0" distR="0" wp14:anchorId="0B3648C8" wp14:editId="3A1C7911">
                  <wp:extent cx="2171700" cy="2396696"/>
                  <wp:effectExtent l="0" t="0" r="0" b="3810"/>
                  <wp:docPr id="1612541226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8429" cy="2404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89C3A0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  <w:tc>
          <w:tcPr>
            <w:tcW w:w="6812" w:type="dxa"/>
            <w:tcBorders>
              <w:bottom w:val="single" w:sz="12" w:space="0" w:color="00608B"/>
            </w:tcBorders>
            <w:shd w:val="clear" w:color="auto" w:fill="auto"/>
            <w:vAlign w:val="center"/>
          </w:tcPr>
          <w:p w14:paraId="3656FC47" w14:textId="77777777" w:rsidR="008B34B4" w:rsidRPr="008B34B4" w:rsidRDefault="008B34B4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 xml:space="preserve">Collegium </w:t>
            </w:r>
            <w:proofErr w:type="spellStart"/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Medicum</w:t>
            </w:r>
            <w:proofErr w:type="spellEnd"/>
          </w:p>
          <w:p w14:paraId="717C8CF8" w14:textId="2C5F0E56" w:rsidR="008B34B4" w:rsidRPr="008B34B4" w:rsidRDefault="00FC449C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Wydział Nauk o Zdrowiu</w:t>
            </w:r>
          </w:p>
          <w:p w14:paraId="63A1CE49" w14:textId="77777777" w:rsidR="008B34B4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</w:p>
          <w:p w14:paraId="0F229F94" w14:textId="0A3D102A" w:rsidR="00B72623" w:rsidRPr="00347BBC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  <w:r w:rsidRPr="00347BBC"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  <w:t>KARTA PRZEDMIOTU</w:t>
            </w:r>
          </w:p>
          <w:p w14:paraId="3FB0EB9B" w14:textId="083FC2CC" w:rsidR="00B72623" w:rsidRPr="00AE25F1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Nazwa kierunku</w:t>
            </w:r>
            <w:r w:rsidR="00B72623"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Kierunek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ielęgniarstwo</w:t>
            </w:r>
          </w:p>
          <w:p w14:paraId="418ADD2E" w14:textId="25C34591" w:rsidR="008B34B4" w:rsidRPr="00AE25F1" w:rsidRDefault="008B34B4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oziom</w:t>
            </w: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S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pierwszego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 stopnia </w:t>
            </w:r>
          </w:p>
          <w:p w14:paraId="014B6344" w14:textId="63906D53" w:rsidR="00B72623" w:rsidRPr="00AE25F1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Forma: S</w:t>
            </w:r>
            <w:r w:rsidR="008B34B4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stacjonarne</w:t>
            </w:r>
          </w:p>
          <w:p w14:paraId="43BBCBD2" w14:textId="1A752F58" w:rsidR="00B72623" w:rsidRDefault="00B72623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Rok akademicki: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 xml:space="preserve"> </w:t>
            </w: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202</w:t>
            </w:r>
            <w:r w:rsidR="00347BBC">
              <w:rPr>
                <w:rFonts w:ascii="Arial" w:hAnsi="Arial" w:cs="Arial"/>
                <w:color w:val="00608B"/>
                <w:sz w:val="28"/>
                <w:szCs w:val="28"/>
              </w:rPr>
              <w:t>5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>/2026</w:t>
            </w:r>
          </w:p>
          <w:p w14:paraId="3BB894A8" w14:textId="289B1D7E" w:rsidR="008B34B4" w:rsidRPr="00AE25F1" w:rsidRDefault="008B34B4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color w:val="00608B"/>
                <w:sz w:val="28"/>
                <w:szCs w:val="28"/>
              </w:rPr>
              <w:t>Język studiów: polski</w:t>
            </w:r>
          </w:p>
          <w:p w14:paraId="16870CB6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</w:tr>
    </w:tbl>
    <w:tbl>
      <w:tblPr>
        <w:tblW w:w="9632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901"/>
        <w:gridCol w:w="5306"/>
        <w:gridCol w:w="19"/>
        <w:gridCol w:w="45"/>
        <w:gridCol w:w="1361"/>
      </w:tblGrid>
      <w:tr w:rsidR="00B72623" w:rsidRPr="0047547F" w14:paraId="2FBB92A9" w14:textId="77777777" w:rsidTr="00352866">
        <w:trPr>
          <w:cantSplit/>
          <w:trHeight w:val="279"/>
          <w:tblHeader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0E96CA" w14:textId="5F67E941" w:rsidR="00B72623" w:rsidRPr="001543CD" w:rsidRDefault="00254D84" w:rsidP="00B14F3B">
            <w:pPr>
              <w:pStyle w:val="Styltabeli3"/>
              <w:jc w:val="center"/>
              <w:rPr>
                <w:rFonts w:ascii="Arial" w:eastAsia="Arial Unicode MS" w:hAnsi="Arial" w:cs="Arial"/>
              </w:rPr>
            </w:pPr>
            <w:r>
              <w:rPr>
                <w:rFonts w:ascii="Arial" w:eastAsia="Arial Unicode MS" w:hAnsi="Arial" w:cs="Arial"/>
                <w:sz w:val="28"/>
                <w:szCs w:val="22"/>
              </w:rPr>
              <w:t>MEDYCYNA RATUNKOWA I PIELĘGNIARSTWO RATUNKOWE</w:t>
            </w:r>
          </w:p>
        </w:tc>
      </w:tr>
      <w:tr w:rsidR="00B72623" w:rsidRPr="0047547F" w14:paraId="489EA92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F6179D" w14:textId="77777777" w:rsidR="00B72623" w:rsidRPr="00AE25F1" w:rsidRDefault="00B72623" w:rsidP="00B14F3B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NAZWA PRZEDMIOTU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F4C10C" w14:textId="2DD53576" w:rsidR="00B72623" w:rsidRPr="00E629BF" w:rsidRDefault="00254D84" w:rsidP="000F12EB">
            <w:pPr>
              <w:spacing w:afterLines="40" w:after="96"/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254D84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MEDYCYNA RATUNKOWA I PIELĘGNIARSTWO RATUNKOWE</w:t>
            </w:r>
          </w:p>
        </w:tc>
      </w:tr>
      <w:tr w:rsidR="00B72623" w:rsidRPr="0047547F" w14:paraId="16CAA94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AFA36" w14:textId="77777777" w:rsidR="00B72623" w:rsidRPr="00AE25F1" w:rsidRDefault="00B72623" w:rsidP="00B14F3B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LICZBA PUNKTÓW ECTS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ED906E" w14:textId="7988CB17" w:rsidR="00B72623" w:rsidRPr="00E629BF" w:rsidRDefault="00450F7A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4</w:t>
            </w:r>
            <w:r w:rsidR="00087C12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="007616E7" w:rsidRPr="00087C12">
              <w:rPr>
                <w:rFonts w:ascii="Arial" w:hAnsi="Arial" w:cs="Arial"/>
                <w:sz w:val="20"/>
                <w:szCs w:val="20"/>
                <w:lang w:val="pl-PL"/>
              </w:rPr>
              <w:t>(W tym Z</w:t>
            </w:r>
            <w:r w:rsidR="00F16C85" w:rsidRPr="00087C12">
              <w:rPr>
                <w:rFonts w:ascii="Arial" w:hAnsi="Arial" w:cs="Arial"/>
                <w:sz w:val="20"/>
                <w:szCs w:val="20"/>
                <w:lang w:val="pl-PL"/>
              </w:rPr>
              <w:t xml:space="preserve">ajęcia praktyczne </w:t>
            </w:r>
            <w:r w:rsidR="007616E7" w:rsidRPr="00087C12">
              <w:rPr>
                <w:rFonts w:ascii="Arial" w:hAnsi="Arial" w:cs="Arial"/>
                <w:sz w:val="20"/>
                <w:szCs w:val="20"/>
                <w:lang w:val="pl-PL"/>
              </w:rPr>
              <w:t>=2 ECTS)</w:t>
            </w:r>
            <w:r w:rsidR="00087C12" w:rsidRPr="00087C12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</w:p>
        </w:tc>
      </w:tr>
      <w:tr w:rsidR="00B72623" w:rsidRPr="0098741F" w14:paraId="75580A0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CBB531" w14:textId="77777777" w:rsidR="00B72623" w:rsidRPr="00AE25F1" w:rsidRDefault="00B72623" w:rsidP="00B14F3B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JĘZYK WYKŁADOWY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F31ACD" w14:textId="2E5B3F3F" w:rsidR="00B72623" w:rsidRPr="00E629BF" w:rsidRDefault="003769E8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629BF">
              <w:rPr>
                <w:rFonts w:ascii="Arial" w:hAnsi="Arial" w:cs="Arial"/>
                <w:sz w:val="20"/>
                <w:szCs w:val="20"/>
                <w:lang w:val="pl-PL"/>
              </w:rPr>
              <w:t xml:space="preserve">POLSKI </w:t>
            </w:r>
          </w:p>
        </w:tc>
      </w:tr>
      <w:tr w:rsidR="00B72623" w:rsidRPr="0047547F" w14:paraId="2CE1605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84B8E8" w14:textId="77777777" w:rsidR="00B72623" w:rsidRPr="00AE25F1" w:rsidRDefault="00B72623" w:rsidP="00B14F3B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PROWADZĄCY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66F86" w14:textId="7CAF621B" w:rsidR="00B72623" w:rsidRPr="00E629BF" w:rsidRDefault="00087C12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 w:rsidRPr="00087C12"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ZGODNIE Z OBCIĄŻENIEM NA DANY ROK AKADEMICKI</w:t>
            </w:r>
          </w:p>
        </w:tc>
      </w:tr>
      <w:tr w:rsidR="00B72623" w:rsidRPr="000E454E" w14:paraId="1674025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38C7FC" w14:textId="77777777" w:rsidR="00B72623" w:rsidRPr="00AE25F1" w:rsidRDefault="00B72623" w:rsidP="00B14F3B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OSOBA ODPOWIEDZIALNA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CF01A" w14:textId="75B2168F" w:rsidR="00B72623" w:rsidRPr="00E629BF" w:rsidRDefault="006D5E36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 w:rsidRPr="006D5E36"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dr Maria Gorzkowska</w:t>
            </w:r>
          </w:p>
        </w:tc>
      </w:tr>
      <w:tr w:rsidR="00B72623" w:rsidRPr="001543CD" w14:paraId="6CD8626B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89B457" w14:textId="77777777" w:rsidR="00B72623" w:rsidRPr="00347BBC" w:rsidRDefault="00B72623" w:rsidP="00B14F3B">
            <w:pPr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LICZBA GODZIN</w:t>
            </w:r>
          </w:p>
        </w:tc>
      </w:tr>
      <w:tr w:rsidR="007B2BCC" w14:paraId="16A9F32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00E16" w14:textId="62AE585F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WYKŁADY</w:t>
            </w:r>
            <w:r w:rsidR="00A82BE0">
              <w:rPr>
                <w:rFonts w:ascii="Arial" w:hAnsi="Arial" w:cs="Arial"/>
                <w:color w:val="00608B"/>
              </w:rPr>
              <w:t xml:space="preserve"> suma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395CCD" w14:textId="033580B6" w:rsidR="007B2BCC" w:rsidRPr="00D739FF" w:rsidRDefault="00087C12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25</w:t>
            </w:r>
            <w:r w:rsidR="00E6199F">
              <w:rPr>
                <w:rFonts w:ascii="Arial" w:hAnsi="Arial" w:cs="Arial"/>
                <w:sz w:val="20"/>
                <w:szCs w:val="20"/>
                <w:lang w:val="pl-PL"/>
              </w:rPr>
              <w:t xml:space="preserve"> (w tym 25</w:t>
            </w:r>
            <w:r w:rsidR="00E6199F" w:rsidRPr="00A73E39">
              <w:rPr>
                <w:rFonts w:ascii="Arial" w:hAnsi="Arial" w:cs="Arial"/>
                <w:sz w:val="20"/>
                <w:szCs w:val="20"/>
                <w:lang w:val="pl-PL"/>
              </w:rPr>
              <w:t xml:space="preserve"> godz</w:t>
            </w:r>
            <w:r w:rsidR="00E6199F">
              <w:rPr>
                <w:rFonts w:ascii="Arial" w:hAnsi="Arial" w:cs="Arial"/>
                <w:sz w:val="20"/>
                <w:szCs w:val="20"/>
                <w:lang w:val="pl-PL"/>
              </w:rPr>
              <w:t>. on-line  2</w:t>
            </w:r>
            <w:r w:rsidR="00E6199F" w:rsidRPr="00A73E39">
              <w:rPr>
                <w:rFonts w:ascii="Arial" w:hAnsi="Arial" w:cs="Arial"/>
                <w:sz w:val="20"/>
                <w:szCs w:val="20"/>
                <w:lang w:val="pl-PL"/>
              </w:rPr>
              <w:t xml:space="preserve"> ECTS – wykorzystanie metod i technik kształcenia na odległość- synchronicznych</w:t>
            </w:r>
            <w:r w:rsidR="00E6199F">
              <w:rPr>
                <w:rFonts w:ascii="Arial" w:hAnsi="Arial" w:cs="Arial"/>
                <w:sz w:val="20"/>
                <w:szCs w:val="20"/>
                <w:lang w:val="pl-PL"/>
              </w:rPr>
              <w:t>)</w:t>
            </w:r>
            <w:r w:rsidR="00E6199F" w:rsidRPr="00A73E39">
              <w:rPr>
                <w:rFonts w:ascii="Arial" w:hAnsi="Arial" w:cs="Arial"/>
                <w:sz w:val="20"/>
                <w:szCs w:val="20"/>
                <w:lang w:val="pl-PL"/>
              </w:rPr>
              <w:t>.</w:t>
            </w:r>
          </w:p>
        </w:tc>
      </w:tr>
      <w:tr w:rsidR="007B2BCC" w14:paraId="180F053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06722" w14:textId="79F9347B" w:rsidR="007B2BCC" w:rsidRPr="00AE25F1" w:rsidRDefault="00087C1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ONWERSATORIA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C1776B" w14:textId="277B6DC3" w:rsidR="007B2BCC" w:rsidRPr="00D739FF" w:rsidRDefault="00087C12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14:paraId="44FF1F8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DD6F6F" w14:textId="16050A0A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ĆWICZENIA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08FDD9" w14:textId="4DF7EDFA" w:rsidR="003769E8" w:rsidRPr="00D739FF" w:rsidRDefault="00E629BF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14:paraId="031F896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241547" w14:textId="11F23CD2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511857" w14:textId="0395C217" w:rsidR="003769E8" w:rsidRPr="00D739FF" w:rsidRDefault="00087C12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15</w:t>
            </w:r>
          </w:p>
        </w:tc>
      </w:tr>
      <w:tr w:rsidR="007B2BCC" w14:paraId="365A340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B304F4" w14:textId="7AFC9755" w:rsidR="007B2BCC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ZAJĘCIA PRAKTYCZNE 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D1C408" w14:textId="6BF0B16D" w:rsidR="007B2BCC" w:rsidRPr="00D739FF" w:rsidRDefault="00087C12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40</w:t>
            </w:r>
          </w:p>
        </w:tc>
      </w:tr>
      <w:tr w:rsidR="00F16C85" w14:paraId="29E8D4A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AF569F" w14:textId="2C14C7B7" w:rsidR="00F16C85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C61A2">
              <w:rPr>
                <w:rFonts w:ascii="Arial" w:hAnsi="Arial" w:cs="Arial"/>
                <w:color w:val="004E9A"/>
              </w:rPr>
              <w:t>PRACA WŁASNA STUDENTA</w:t>
            </w:r>
            <w:r w:rsidR="003C61A2">
              <w:rPr>
                <w:rFonts w:ascii="Arial" w:hAnsi="Arial" w:cs="Arial"/>
                <w:color w:val="004E9A"/>
              </w:rPr>
              <w:t xml:space="preserve"> (pod kierunkiem)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9AE250" w14:textId="2E442021" w:rsidR="00F16C85" w:rsidRPr="00A7225E" w:rsidRDefault="00087C12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7225E">
              <w:rPr>
                <w:rFonts w:ascii="Arial" w:hAnsi="Arial" w:cs="Arial"/>
                <w:sz w:val="20"/>
                <w:szCs w:val="20"/>
                <w:lang w:val="pl-PL"/>
              </w:rPr>
              <w:t>15</w:t>
            </w:r>
          </w:p>
        </w:tc>
      </w:tr>
      <w:tr w:rsidR="007B2BCC" w:rsidRPr="003D7426" w14:paraId="3F7AFC8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7AB15" w14:textId="77777777" w:rsidR="007B2BCC" w:rsidRPr="003D7426" w:rsidRDefault="007B2BCC" w:rsidP="007B2BCC">
            <w:pPr>
              <w:jc w:val="center"/>
              <w:rPr>
                <w:rFonts w:ascii="Arial" w:hAnsi="Arial" w:cs="Arial"/>
                <w:b/>
                <w:color w:val="463F7C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CELE PRZEDMIOTU</w:t>
            </w:r>
          </w:p>
        </w:tc>
      </w:tr>
      <w:tr w:rsidR="007B2BCC" w:rsidRPr="004F7D04" w14:paraId="2A40A81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368DD9" w14:textId="77777777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CEL 1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ECB0A0" w14:textId="21D85AF3" w:rsidR="007B2BCC" w:rsidRPr="00D739FF" w:rsidRDefault="002947E5" w:rsidP="000F12EB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 w:eastAsia="pl-PL"/>
              </w:rPr>
            </w:pPr>
            <w:r w:rsidRPr="002947E5">
              <w:rPr>
                <w:rFonts w:ascii="Arial" w:hAnsi="Arial" w:cs="Arial"/>
                <w:sz w:val="20"/>
                <w:szCs w:val="20"/>
                <w:lang w:val="pl-PL" w:eastAsia="pl-PL"/>
              </w:rPr>
              <w:t>Udzielać pierwszej pomocy i podejmować działania ratownicze w ramach resuscytacji krążeniowo-oddechowej</w:t>
            </w:r>
          </w:p>
        </w:tc>
      </w:tr>
      <w:tr w:rsidR="007B2BCC" w14:paraId="103A7C0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7D5C84" w14:textId="77777777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CEL 2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52E57C" w14:textId="3CF8939B" w:rsidR="007B2BCC" w:rsidRPr="00D739FF" w:rsidRDefault="002947E5" w:rsidP="000F12EB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7E5">
              <w:rPr>
                <w:rFonts w:ascii="Arial" w:hAnsi="Arial" w:cs="Arial"/>
                <w:sz w:val="20"/>
                <w:szCs w:val="20"/>
                <w:lang w:val="pl-PL"/>
              </w:rPr>
              <w:t>Rozpoznawać problemy zdrowotne i określać priorytety w opiece pielęgniarskiej</w:t>
            </w:r>
          </w:p>
        </w:tc>
      </w:tr>
      <w:tr w:rsidR="007B2BCC" w:rsidRPr="001543CD" w14:paraId="3F838B7A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3B716" w14:textId="10CBEED4" w:rsidR="007B2BCC" w:rsidRPr="00AE25F1" w:rsidRDefault="007B2BCC" w:rsidP="006F196F">
            <w:pPr>
              <w:jc w:val="center"/>
              <w:rPr>
                <w:rFonts w:ascii="Arial" w:hAnsi="Arial" w:cs="Arial"/>
                <w:b/>
                <w:color w:val="00608B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EFEKTY UCZENIA SIĘ</w:t>
            </w:r>
          </w:p>
        </w:tc>
      </w:tr>
      <w:tr w:rsidR="007B2BCC" w:rsidRPr="000E454E" w14:paraId="48FF7DF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AA1E9" w14:textId="1785F22A" w:rsidR="007B2BCC" w:rsidRPr="00AE25F1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SYMBOL EFEKTU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723246" w14:textId="682195A9" w:rsidR="007B2BCC" w:rsidRPr="00D739FF" w:rsidRDefault="00F16C85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TREŚC EFEKTU MATRYCA</w:t>
            </w:r>
          </w:p>
        </w:tc>
      </w:tr>
      <w:tr w:rsidR="00A7225E" w:rsidRPr="0047547F" w14:paraId="160F7DC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E46C0D" w14:textId="18CF9150" w:rsidR="00A7225E" w:rsidRDefault="00A7225E" w:rsidP="00A7225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B.W.3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067AAF" w14:textId="77777777" w:rsidR="00A7225E" w:rsidRPr="00793045" w:rsidRDefault="00A7225E" w:rsidP="00A722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 xml:space="preserve">Zna i rozumie  zasady diagnozowania, planowania, realizowania i oceniania opieki nad pacjentem w pielęgniarstwie internistycznym, chirurgicznym, operacyjnym, pediatrycznym, </w:t>
            </w:r>
          </w:p>
          <w:p w14:paraId="099D7680" w14:textId="77777777" w:rsidR="00A7225E" w:rsidRPr="00793045" w:rsidRDefault="00A7225E" w:rsidP="00A722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 xml:space="preserve">położniczo-ginekologicznym, geriatrycznym, neurologicznym, psychiatrycznym, </w:t>
            </w:r>
          </w:p>
          <w:p w14:paraId="1F122483" w14:textId="78D7C7C4" w:rsidR="00A7225E" w:rsidRDefault="00A7225E" w:rsidP="00A722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w szpitalnym oddziale ratunkowym, w intensywnej opiece, opiece paliatywnej i opiece długoterminowej oraz nad pacjentem z chorobą nowotworową;</w:t>
            </w:r>
          </w:p>
        </w:tc>
      </w:tr>
      <w:tr w:rsidR="00A7225E" w:rsidRPr="0047547F" w14:paraId="3FA1E46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C03B7F" w14:textId="09179E0C" w:rsidR="00A7225E" w:rsidRDefault="00A7225E" w:rsidP="00A7225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1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B74A16" w14:textId="6A16DEF1" w:rsidR="00A7225E" w:rsidRDefault="00A7225E" w:rsidP="00A722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czynniki ryzyka i zagrożenia zdrowotne u pacjentów w różnym wieku;</w:t>
            </w:r>
          </w:p>
        </w:tc>
      </w:tr>
      <w:tr w:rsidR="00A7225E" w:rsidRPr="0047547F" w14:paraId="03049AD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C3A539" w14:textId="0A73A051" w:rsidR="00A7225E" w:rsidRDefault="00A7225E" w:rsidP="00A7225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2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A64DD4" w14:textId="10D9F1F6" w:rsidR="00A7225E" w:rsidRDefault="00A7225E" w:rsidP="00A722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etiopatogenezę, objawy kliniczne, przebieg, leczenie, rokowanie i zasady opieki pielęgniarskiej nad pacjentami w wybranych chorobach, w tym w chorobach nowotworowych;</w:t>
            </w:r>
          </w:p>
        </w:tc>
      </w:tr>
      <w:tr w:rsidR="00A7225E" w:rsidRPr="0047547F" w14:paraId="2384981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077868" w14:textId="14241621" w:rsidR="00A7225E" w:rsidRDefault="00A7225E" w:rsidP="00A7225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3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A315B4" w14:textId="4771A676" w:rsidR="00A7225E" w:rsidRDefault="00A7225E" w:rsidP="00A722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rodzaje badań diagnostycznych, ich znaczenie kliniczne i zasady ich zlecania oraz uprawnienia zawodowe pielęgniarki w zakresie wystawiania skierowań na badania diagnostyczne w poszczególnych stanach klinicznych;</w:t>
            </w:r>
          </w:p>
        </w:tc>
      </w:tr>
      <w:tr w:rsidR="00A7225E" w:rsidRPr="0047547F" w14:paraId="1B897DA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CCAF4F" w14:textId="6E0BD8BA" w:rsidR="00A7225E" w:rsidRDefault="00A7225E" w:rsidP="00A7225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4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6E3F91" w14:textId="57864BEF" w:rsidR="00A7225E" w:rsidRDefault="00A7225E" w:rsidP="00A722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zasady przygotowania pacjenta w różnym wieku i stanie zdrowia do badań oraz zabiegów diagnostycznych, a także zasady opieki w ich trakcie oraz po tych badaniach i zabiegach</w:t>
            </w:r>
          </w:p>
        </w:tc>
      </w:tr>
      <w:tr w:rsidR="00A7225E" w:rsidRPr="0047547F" w14:paraId="057961C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A68A06" w14:textId="561BED1C" w:rsidR="00A7225E" w:rsidRDefault="00A7225E" w:rsidP="00A7225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5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9C28E" w14:textId="08642A7C" w:rsidR="00A7225E" w:rsidRDefault="00A7225E" w:rsidP="00A722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zasady i zakres farmakoterapii w poszczególnych stanach klinicznych;</w:t>
            </w:r>
          </w:p>
        </w:tc>
      </w:tr>
      <w:tr w:rsidR="00A7225E" w:rsidRPr="0047547F" w14:paraId="419480CD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A9F9B9" w14:textId="05BE8C53" w:rsidR="00A7225E" w:rsidRDefault="00A7225E" w:rsidP="00A7225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6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DDF889" w14:textId="7A1A053F" w:rsidR="00A7225E" w:rsidRDefault="00A7225E" w:rsidP="00A722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właściwości grup leków i ich działanie na układy i narządy organizmu pacjenta w różnych chorobach w zależności od wieku i stanu zdrowia, z uwzględnieniem działań niepożądanych, interakcji z innymi lekami i dróg podania;</w:t>
            </w:r>
          </w:p>
        </w:tc>
      </w:tr>
      <w:tr w:rsidR="00A7225E" w:rsidRPr="0047547F" w14:paraId="4D765C0D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B4AA01" w14:textId="53482B76" w:rsidR="00A7225E" w:rsidRDefault="00A7225E" w:rsidP="00A7225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7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EAD18F" w14:textId="12B82529" w:rsidR="00A7225E" w:rsidRDefault="00A7225E" w:rsidP="00A722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zasady organizacji opieki specjalistycznej (internistycznej, chirurgicznej, w bloku operacyjnym, pediatrycznej, geriatrycznej, neurologicznej, psychiatrycznej, w szpitalnym oddziale ratunkowym, intensywnej opieki, opieki paliatywnej i długoterminowej oraz nad pacjentem z chorobą nowotworową);</w:t>
            </w:r>
          </w:p>
        </w:tc>
      </w:tr>
      <w:tr w:rsidR="00A7225E" w:rsidRPr="0047547F" w14:paraId="5BB2A7A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B6375D" w14:textId="3D7660D3" w:rsidR="00A7225E" w:rsidRDefault="00A7225E" w:rsidP="00A7225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8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76C00D" w14:textId="016D4AB5" w:rsidR="00A7225E" w:rsidRDefault="00A7225E" w:rsidP="00A722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standardy i procedury pielęgniarskie stosowane w opiece nad pacjentem w różnym wieku i stanie zdrowia;</w:t>
            </w:r>
          </w:p>
        </w:tc>
      </w:tr>
      <w:tr w:rsidR="00A7225E" w:rsidRPr="0047547F" w14:paraId="515A4DB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D7D33E" w14:textId="58D7C33D" w:rsidR="00A7225E" w:rsidRDefault="00A7225E" w:rsidP="00A7225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9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CFD63A" w14:textId="6869F1EC" w:rsidR="00A7225E" w:rsidRDefault="00A7225E" w:rsidP="00A722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Zna i rozumie reakcje pacjenta w różnym wieku na chorobę, przyjęcie do szpitala i hospitalizację;</w:t>
            </w:r>
          </w:p>
        </w:tc>
      </w:tr>
      <w:tr w:rsidR="00A7225E" w:rsidRPr="0047547F" w14:paraId="4D05BD2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63DC0B" w14:textId="19B48768" w:rsidR="00A7225E" w:rsidRDefault="00A7225E" w:rsidP="00A7225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31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FD49D1" w14:textId="623E4C25" w:rsidR="00A7225E" w:rsidRDefault="0074516D" w:rsidP="00A722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4516D">
              <w:rPr>
                <w:rFonts w:ascii="Arial" w:hAnsi="Arial" w:cs="Arial"/>
                <w:sz w:val="20"/>
                <w:szCs w:val="20"/>
                <w:lang w:val="pl-PL"/>
              </w:rPr>
              <w:t>Zna i rozumie standardy i procedury postępowania w stanach nagłych oraz obowiązujące wytyczne Polskiej Rady Resuscytacji (</w:t>
            </w:r>
            <w:proofErr w:type="spellStart"/>
            <w:r w:rsidRPr="0074516D">
              <w:rPr>
                <w:rFonts w:ascii="Arial" w:hAnsi="Arial" w:cs="Arial"/>
                <w:sz w:val="20"/>
                <w:szCs w:val="20"/>
                <w:lang w:val="pl-PL"/>
              </w:rPr>
              <w:t>Polish</w:t>
            </w:r>
            <w:proofErr w:type="spellEnd"/>
            <w:r w:rsidRPr="0074516D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74516D">
              <w:rPr>
                <w:rFonts w:ascii="Arial" w:hAnsi="Arial" w:cs="Arial"/>
                <w:sz w:val="20"/>
                <w:szCs w:val="20"/>
                <w:lang w:val="pl-PL"/>
              </w:rPr>
              <w:t>Resuscitation</w:t>
            </w:r>
            <w:proofErr w:type="spellEnd"/>
            <w:r w:rsidRPr="0074516D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74516D">
              <w:rPr>
                <w:rFonts w:ascii="Arial" w:hAnsi="Arial" w:cs="Arial"/>
                <w:sz w:val="20"/>
                <w:szCs w:val="20"/>
                <w:lang w:val="pl-PL"/>
              </w:rPr>
              <w:t>Council</w:t>
            </w:r>
            <w:proofErr w:type="spellEnd"/>
            <w:r w:rsidRPr="0074516D">
              <w:rPr>
                <w:rFonts w:ascii="Arial" w:hAnsi="Arial" w:cs="Arial"/>
                <w:sz w:val="20"/>
                <w:szCs w:val="20"/>
                <w:lang w:val="pl-PL"/>
              </w:rPr>
              <w:t>, PRC) i Europejskiej Rady Resuscytacji (</w:t>
            </w:r>
            <w:proofErr w:type="spellStart"/>
            <w:r w:rsidRPr="0074516D">
              <w:rPr>
                <w:rFonts w:ascii="Arial" w:hAnsi="Arial" w:cs="Arial"/>
                <w:sz w:val="20"/>
                <w:szCs w:val="20"/>
                <w:lang w:val="pl-PL"/>
              </w:rPr>
              <w:t>European</w:t>
            </w:r>
            <w:proofErr w:type="spellEnd"/>
            <w:r w:rsidRPr="0074516D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74516D">
              <w:rPr>
                <w:rFonts w:ascii="Arial" w:hAnsi="Arial" w:cs="Arial"/>
                <w:sz w:val="20"/>
                <w:szCs w:val="20"/>
                <w:lang w:val="pl-PL"/>
              </w:rPr>
              <w:t>Resuscitation</w:t>
            </w:r>
            <w:proofErr w:type="spellEnd"/>
            <w:r w:rsidRPr="0074516D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74516D">
              <w:rPr>
                <w:rFonts w:ascii="Arial" w:hAnsi="Arial" w:cs="Arial"/>
                <w:sz w:val="20"/>
                <w:szCs w:val="20"/>
                <w:lang w:val="pl-PL"/>
              </w:rPr>
              <w:t>Council</w:t>
            </w:r>
            <w:proofErr w:type="spellEnd"/>
            <w:r w:rsidRPr="0074516D">
              <w:rPr>
                <w:rFonts w:ascii="Arial" w:hAnsi="Arial" w:cs="Arial"/>
                <w:sz w:val="20"/>
                <w:szCs w:val="20"/>
                <w:lang w:val="pl-PL"/>
              </w:rPr>
              <w:t>, ERC);</w:t>
            </w:r>
          </w:p>
        </w:tc>
      </w:tr>
      <w:tr w:rsidR="00A7225E" w:rsidRPr="0047547F" w14:paraId="4B1E810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356B89" w14:textId="69479110" w:rsidR="00A7225E" w:rsidRDefault="00A7225E" w:rsidP="00A7225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D.W.32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6B4AB9" w14:textId="355132DD" w:rsidR="00A7225E" w:rsidRDefault="0074516D" w:rsidP="00A722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4516D">
              <w:rPr>
                <w:rFonts w:ascii="Arial" w:hAnsi="Arial" w:cs="Arial"/>
                <w:sz w:val="20"/>
                <w:szCs w:val="20"/>
                <w:lang w:val="pl-PL"/>
              </w:rPr>
              <w:t xml:space="preserve">Zna i rozumie algorytmy postępowania resuscytacyjnego w zakresie podstawowych zabiegów resuscytacyjnych (Basic Life </w:t>
            </w:r>
            <w:proofErr w:type="spellStart"/>
            <w:r w:rsidRPr="0074516D">
              <w:rPr>
                <w:rFonts w:ascii="Arial" w:hAnsi="Arial" w:cs="Arial"/>
                <w:sz w:val="20"/>
                <w:szCs w:val="20"/>
                <w:lang w:val="pl-PL"/>
              </w:rPr>
              <w:t>Support</w:t>
            </w:r>
            <w:proofErr w:type="spellEnd"/>
            <w:r w:rsidRPr="0074516D">
              <w:rPr>
                <w:rFonts w:ascii="Arial" w:hAnsi="Arial" w:cs="Arial"/>
                <w:sz w:val="20"/>
                <w:szCs w:val="20"/>
                <w:lang w:val="pl-PL"/>
              </w:rPr>
              <w:t xml:space="preserve">, BLS) i zaawansowanych zabiegów resuscytacyjnych (Advanced Life </w:t>
            </w:r>
            <w:proofErr w:type="spellStart"/>
            <w:r w:rsidRPr="0074516D">
              <w:rPr>
                <w:rFonts w:ascii="Arial" w:hAnsi="Arial" w:cs="Arial"/>
                <w:sz w:val="20"/>
                <w:szCs w:val="20"/>
                <w:lang w:val="pl-PL"/>
              </w:rPr>
              <w:t>Support</w:t>
            </w:r>
            <w:proofErr w:type="spellEnd"/>
            <w:r w:rsidRPr="0074516D">
              <w:rPr>
                <w:rFonts w:ascii="Arial" w:hAnsi="Arial" w:cs="Arial"/>
                <w:sz w:val="20"/>
                <w:szCs w:val="20"/>
                <w:lang w:val="pl-PL"/>
              </w:rPr>
              <w:t>, ALS) zgodnie z wytycznymi PRC i ERC;</w:t>
            </w:r>
          </w:p>
        </w:tc>
      </w:tr>
      <w:tr w:rsidR="00A7225E" w:rsidRPr="0047547F" w14:paraId="31CD055A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490A56" w14:textId="43002B21" w:rsidR="00A7225E" w:rsidRDefault="00A7225E" w:rsidP="00A7225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33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1E7DCD" w14:textId="6DE31EBB" w:rsidR="00A7225E" w:rsidRDefault="0074516D" w:rsidP="00A722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4516D">
              <w:rPr>
                <w:rFonts w:ascii="Arial" w:hAnsi="Arial" w:cs="Arial"/>
                <w:sz w:val="20"/>
                <w:szCs w:val="20"/>
                <w:lang w:val="pl-PL"/>
              </w:rPr>
              <w:t>Zna i rozumie zasady organizacji i funkcjonowania systemu Państwowe Ratownictwo Medyczne;</w:t>
            </w:r>
          </w:p>
        </w:tc>
      </w:tr>
      <w:tr w:rsidR="00A7225E" w:rsidRPr="0047547F" w14:paraId="10669F5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532C68" w14:textId="017D26B6" w:rsidR="00A7225E" w:rsidRDefault="00A7225E" w:rsidP="00A7225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34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DB5C0A" w14:textId="6735CA19" w:rsidR="00A7225E" w:rsidRDefault="00D96B7E" w:rsidP="00A722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96B7E">
              <w:rPr>
                <w:rFonts w:ascii="Arial" w:hAnsi="Arial" w:cs="Arial"/>
                <w:sz w:val="20"/>
                <w:szCs w:val="20"/>
                <w:lang w:val="pl-PL"/>
              </w:rPr>
              <w:t>Zna i rozumie procedury zabezpieczenia medycznego w zdarzeniach masowych, katastrofach i innych sytuacjach szczególnych oraz zasady zapewnienia bezpieczeństwa osobom udzielającym pomocy, poszkodowanym i świadkom zdarzenia;</w:t>
            </w:r>
          </w:p>
        </w:tc>
      </w:tr>
      <w:tr w:rsidR="00A7225E" w:rsidRPr="0047547F" w14:paraId="527527C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FB6675" w14:textId="3853ECDE" w:rsidR="00A7225E" w:rsidRDefault="00A7225E" w:rsidP="00A7225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35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966389" w14:textId="241FA77B" w:rsidR="00A7225E" w:rsidRDefault="00D96B7E" w:rsidP="00A722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96B7E">
              <w:rPr>
                <w:rFonts w:ascii="Arial" w:hAnsi="Arial" w:cs="Arial"/>
                <w:sz w:val="20"/>
                <w:szCs w:val="20"/>
                <w:lang w:val="pl-PL"/>
              </w:rPr>
              <w:t>Zna i rozumie zadania realizowane na stanowisku pielęgniarki w szpitalnym oddziale ratunkowym;</w:t>
            </w:r>
          </w:p>
        </w:tc>
      </w:tr>
      <w:tr w:rsidR="00A7225E" w:rsidRPr="0047547F" w14:paraId="7EDD85C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7885A8" w14:textId="27466143" w:rsidR="00A7225E" w:rsidRDefault="00A7225E" w:rsidP="00A7225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36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AC58F5" w14:textId="457CC87E" w:rsidR="00A7225E" w:rsidRDefault="00D96B7E" w:rsidP="00A722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96B7E">
              <w:rPr>
                <w:rFonts w:ascii="Arial" w:hAnsi="Arial" w:cs="Arial"/>
                <w:sz w:val="20"/>
                <w:szCs w:val="20"/>
                <w:lang w:val="pl-PL"/>
              </w:rPr>
              <w:t>Zna i rozumie zasady przyjęcia chorego do szpitalnego oddziału ratunkowego i systemy segregacji medycznej mające zastosowanie w tym oddziale;</w:t>
            </w:r>
          </w:p>
        </w:tc>
      </w:tr>
      <w:tr w:rsidR="00A7225E" w:rsidRPr="0047547F" w14:paraId="463BAF6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61BD72" w14:textId="17B609F8" w:rsidR="00A7225E" w:rsidRDefault="00A7225E" w:rsidP="00A7225E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W.37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AD8107" w14:textId="50ACC9FE" w:rsidR="00A7225E" w:rsidRDefault="00D96B7E" w:rsidP="00A7225E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96B7E">
              <w:rPr>
                <w:rFonts w:ascii="Arial" w:hAnsi="Arial" w:cs="Arial"/>
                <w:sz w:val="20"/>
                <w:szCs w:val="20"/>
                <w:lang w:val="pl-PL"/>
              </w:rPr>
              <w:t xml:space="preserve">Zna i rozumie postępowanie ratownicze w szpitalnym oddziale ratunkowym w schorzeniach nagłych w zależności od jednostki chorobowej oraz wskazania do przyrządowego udrażniania dróg oddechowych metodami </w:t>
            </w:r>
            <w:proofErr w:type="spellStart"/>
            <w:r w:rsidRPr="00D96B7E">
              <w:rPr>
                <w:rFonts w:ascii="Arial" w:hAnsi="Arial" w:cs="Arial"/>
                <w:sz w:val="20"/>
                <w:szCs w:val="20"/>
                <w:lang w:val="pl-PL"/>
              </w:rPr>
              <w:t>nadgłośniowymi</w:t>
            </w:r>
            <w:proofErr w:type="spellEnd"/>
            <w:r w:rsidRPr="00D96B7E">
              <w:rPr>
                <w:rFonts w:ascii="Arial" w:hAnsi="Arial" w:cs="Arial"/>
                <w:sz w:val="20"/>
                <w:szCs w:val="20"/>
                <w:lang w:val="pl-PL"/>
              </w:rPr>
              <w:t>;</w:t>
            </w:r>
          </w:p>
        </w:tc>
      </w:tr>
      <w:tr w:rsidR="0074516D" w:rsidRPr="0047547F" w14:paraId="172AF687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C3DACD" w14:textId="24771119" w:rsidR="0074516D" w:rsidRDefault="0074516D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15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ADDE03" w14:textId="06D7A542" w:rsidR="0074516D" w:rsidRDefault="0074516D" w:rsidP="0074516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obliczyć dawkę leku, samodzielnie podawać pacjentowi leki różnymi drogami zgodnie z uprawnieniami zawodowymi pielęgniarki lub pisemnym zleceniem lekarza, oraz produkty lecznicze z zestawów przeciwwstrząsowych ratujących życie, a także uczestniczyć w zabiegu podaży toksyny botulinowej przez lekarza w procedurach medycznych w leczeniu spastyczności;</w:t>
            </w:r>
          </w:p>
        </w:tc>
      </w:tr>
      <w:tr w:rsidR="0074516D" w:rsidRPr="0047547F" w14:paraId="1CA3FD3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12EB34" w14:textId="19EB78CC" w:rsidR="0074516D" w:rsidRDefault="0074516D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D6205A" w14:textId="7985D6D7" w:rsidR="0074516D" w:rsidRDefault="0074516D" w:rsidP="0074516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gromadzić informacje, formułować diagnozę pielęgniarską, ustalać cele i plan opieki pielęgniarskiej, wdrażać interwencje pielęgniarskie oraz dokonywać ewaluacji opieki pielęgniarskiej;</w:t>
            </w:r>
          </w:p>
        </w:tc>
      </w:tr>
      <w:tr w:rsidR="0074516D" w:rsidRPr="0047547F" w14:paraId="426EF653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358BEE" w14:textId="1E8FE0CE" w:rsidR="0074516D" w:rsidRDefault="0074516D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3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4613B5" w14:textId="10B00B7E" w:rsidR="0074516D" w:rsidRDefault="0074516D" w:rsidP="0074516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dokonywać różnymi technikami pomiaru parametrów życiowych (w tym ciśnienia tętniczego na tętnicach kończyn górnych i dolnych, oddechu, temperatury ciała, saturacji, świadomości) i oceniać uzyskane wyniki oraz wykorzystywać je do planowania opieki w różnych stanach klinicznych;</w:t>
            </w:r>
          </w:p>
        </w:tc>
      </w:tr>
      <w:tr w:rsidR="0074516D" w:rsidRPr="0047547F" w14:paraId="3B89395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EC9363" w14:textId="4CB58D48" w:rsidR="0074516D" w:rsidRDefault="0074516D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4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DF1082" w14:textId="6BF9D8F2" w:rsidR="0074516D" w:rsidRDefault="0074516D" w:rsidP="0074516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przeprowadzić kompleksowe badanie podmiotowe i badanie fizykalne w różnych stanach klinicznych do planowania i realizacji opieki pielęgniarskiej;</w:t>
            </w:r>
          </w:p>
        </w:tc>
      </w:tr>
      <w:tr w:rsidR="0074516D" w:rsidRPr="0047547F" w14:paraId="0327A08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196593" w14:textId="0EC9D9B6" w:rsidR="0074516D" w:rsidRDefault="0074516D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7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5A9589" w14:textId="70B1C5D3" w:rsidR="0074516D" w:rsidRDefault="0074516D" w:rsidP="0074516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przygotowywać i podawać pacjentowi leki różnymi drogami zgodnie z posiadanymi uprawnieniami zawodowymi pielęgniarki lub pisemnym zleceniem lekarza w określonych stanach klinicznych oraz produkty lecznicze z zestawów przeciwwstrząsowych ratujących życie;</w:t>
            </w:r>
          </w:p>
        </w:tc>
      </w:tr>
      <w:tr w:rsidR="0074516D" w:rsidRPr="0047547F" w14:paraId="5E81C08D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4558BF" w14:textId="6EFF1E05" w:rsidR="0074516D" w:rsidRDefault="0074516D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8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6A4FBC" w14:textId="4C2F9516" w:rsidR="0074516D" w:rsidRDefault="0074516D" w:rsidP="0074516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wystawiać recepty na leki w ramach realizacji zleceń lekarskich w określonych stanach klinicznych;</w:t>
            </w:r>
          </w:p>
        </w:tc>
      </w:tr>
      <w:tr w:rsidR="0074516D" w:rsidRPr="0047547F" w14:paraId="09B5355C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C4D896" w14:textId="58773CCA" w:rsidR="0074516D" w:rsidRDefault="0074516D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D.U.9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B5B388" w14:textId="7163FC61" w:rsidR="0074516D" w:rsidRDefault="0074516D" w:rsidP="0074516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93045">
              <w:rPr>
                <w:rFonts w:ascii="Arial" w:hAnsi="Arial" w:cs="Arial"/>
                <w:sz w:val="20"/>
                <w:szCs w:val="20"/>
                <w:lang w:val="pl-PL"/>
              </w:rPr>
              <w:t>Potrafi rozpoznawać powikłania farmakoterapii, leczenia dietetycznego oraz wynikające z działań terapeutycznych i pielęgnacji;</w:t>
            </w:r>
          </w:p>
        </w:tc>
      </w:tr>
      <w:tr w:rsidR="0074516D" w:rsidRPr="000E454E" w14:paraId="512675B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4609AA" w14:textId="1C26FA05" w:rsidR="0074516D" w:rsidRDefault="0074516D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5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ED997F" w14:textId="1E5258A0" w:rsidR="0074516D" w:rsidRDefault="0074516D" w:rsidP="0074516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44514">
              <w:rPr>
                <w:rFonts w:ascii="Arial" w:hAnsi="Arial" w:cs="Arial"/>
                <w:sz w:val="20"/>
                <w:szCs w:val="20"/>
                <w:lang w:val="pl-PL"/>
              </w:rPr>
              <w:t>Potrafi prowadzić rozmowę terapeutyczną;</w:t>
            </w:r>
          </w:p>
        </w:tc>
      </w:tr>
      <w:tr w:rsidR="0074516D" w:rsidRPr="0047547F" w14:paraId="34C1040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2BB987" w14:textId="27A50261" w:rsidR="0074516D" w:rsidRDefault="0074516D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7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79410A" w14:textId="00591B22" w:rsidR="0074516D" w:rsidRDefault="0074516D" w:rsidP="0074516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44514">
              <w:rPr>
                <w:rFonts w:ascii="Arial" w:hAnsi="Arial" w:cs="Arial"/>
                <w:sz w:val="20"/>
                <w:szCs w:val="20"/>
                <w:lang w:val="pl-PL"/>
              </w:rPr>
              <w:t xml:space="preserve">Potrafi komunikować się z członkami zespołu </w:t>
            </w:r>
            <w:proofErr w:type="spellStart"/>
            <w:r w:rsidRPr="00744514">
              <w:rPr>
                <w:rFonts w:ascii="Arial" w:hAnsi="Arial" w:cs="Arial"/>
                <w:sz w:val="20"/>
                <w:szCs w:val="20"/>
                <w:lang w:val="pl-PL"/>
              </w:rPr>
              <w:t>interprofesjonalnego</w:t>
            </w:r>
            <w:proofErr w:type="spellEnd"/>
            <w:r w:rsidRPr="00744514">
              <w:rPr>
                <w:rFonts w:ascii="Arial" w:hAnsi="Arial" w:cs="Arial"/>
                <w:sz w:val="20"/>
                <w:szCs w:val="20"/>
                <w:lang w:val="pl-PL"/>
              </w:rPr>
              <w:t xml:space="preserve"> w zakresie pozyskiwania i przekazywania informacji o stanie zdrowia pacjenta;</w:t>
            </w:r>
          </w:p>
        </w:tc>
      </w:tr>
      <w:tr w:rsidR="0074516D" w:rsidRPr="0047547F" w14:paraId="453048D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C49A38" w14:textId="75729D4C" w:rsidR="0074516D" w:rsidRDefault="0074516D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19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5D4516" w14:textId="4909646C" w:rsidR="0074516D" w:rsidRDefault="0074516D" w:rsidP="0074516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44514">
              <w:rPr>
                <w:rFonts w:ascii="Arial" w:hAnsi="Arial" w:cs="Arial"/>
                <w:sz w:val="20"/>
                <w:szCs w:val="20"/>
                <w:lang w:val="pl-PL"/>
              </w:rPr>
              <w:t>Potrafi doraźnie podawać pacjentowi tlen i monitorować jego stan podczas tlenoterapii w różnych stanach klinicznych;</w:t>
            </w:r>
          </w:p>
        </w:tc>
      </w:tr>
      <w:tr w:rsidR="0074516D" w:rsidRPr="0047547F" w14:paraId="0E55505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663C16" w14:textId="63C83D60" w:rsidR="0074516D" w:rsidRDefault="0074516D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20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1C00BE" w14:textId="17CC1578" w:rsidR="0074516D" w:rsidRDefault="00D96B7E" w:rsidP="0074516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96B7E">
              <w:rPr>
                <w:rFonts w:ascii="Arial" w:hAnsi="Arial" w:cs="Arial"/>
                <w:sz w:val="20"/>
                <w:szCs w:val="20"/>
                <w:lang w:val="pl-PL"/>
              </w:rPr>
              <w:t>Potrafi wykonać badanie EKG u pacjenta w różnym wieku w spoczynku oraz rozpoznać stan zagrażający zdrowiu i życiu;</w:t>
            </w:r>
          </w:p>
        </w:tc>
      </w:tr>
      <w:tr w:rsidR="0074516D" w:rsidRPr="0047547F" w14:paraId="7E98DB1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6FE5A" w14:textId="05FFB437" w:rsidR="0074516D" w:rsidRDefault="0074516D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31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88B51D" w14:textId="7AF4F909" w:rsidR="0074516D" w:rsidRDefault="00D96B7E" w:rsidP="0074516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96B7E">
              <w:rPr>
                <w:rFonts w:ascii="Arial" w:hAnsi="Arial" w:cs="Arial"/>
                <w:sz w:val="20"/>
                <w:szCs w:val="20"/>
                <w:lang w:val="pl-PL"/>
              </w:rPr>
              <w:t>Potrafi stosować algorytmy postępowania resuscytacyjneg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o BLS i ALS zgodnie</w:t>
            </w:r>
            <w:r w:rsidRPr="00D96B7E">
              <w:rPr>
                <w:rFonts w:ascii="Arial" w:hAnsi="Arial" w:cs="Arial"/>
                <w:sz w:val="20"/>
                <w:szCs w:val="20"/>
                <w:lang w:val="pl-PL"/>
              </w:rPr>
              <w:t xml:space="preserve"> z wytycznymi PRC i ERC;</w:t>
            </w:r>
          </w:p>
        </w:tc>
      </w:tr>
      <w:tr w:rsidR="0074516D" w:rsidRPr="0047547F" w14:paraId="38DD3A8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1A2573" w14:textId="5DF96B87" w:rsidR="0074516D" w:rsidRDefault="0074516D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32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1B7ED4" w14:textId="20FB6C32" w:rsidR="0074516D" w:rsidRDefault="00D96B7E" w:rsidP="0074516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96B7E">
              <w:rPr>
                <w:rFonts w:ascii="Arial" w:hAnsi="Arial" w:cs="Arial"/>
                <w:sz w:val="20"/>
                <w:szCs w:val="20"/>
                <w:lang w:val="pl-PL"/>
              </w:rPr>
              <w:t>Potrafi prowadzić dokumentację medyczną w szpitalnym oddziale ratunkowym zgodnie z przepisami prawa;</w:t>
            </w:r>
          </w:p>
        </w:tc>
      </w:tr>
      <w:tr w:rsidR="0074516D" w:rsidRPr="0047547F" w14:paraId="065F495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1AE04D" w14:textId="08C731A1" w:rsidR="0074516D" w:rsidRDefault="0074516D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33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1BB79A" w14:textId="2F75CFC7" w:rsidR="0074516D" w:rsidRDefault="00D96B7E" w:rsidP="0074516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96B7E">
              <w:rPr>
                <w:rFonts w:ascii="Arial" w:hAnsi="Arial" w:cs="Arial"/>
                <w:sz w:val="20"/>
                <w:szCs w:val="20"/>
                <w:lang w:val="pl-PL"/>
              </w:rPr>
              <w:t>Potrafi stosować system segregacji medycznej w szpitalnym oddziale ratunkowym;</w:t>
            </w:r>
          </w:p>
        </w:tc>
      </w:tr>
      <w:tr w:rsidR="0074516D" w:rsidRPr="0047547F" w14:paraId="605EBA5D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8C6F03" w14:textId="73A21A1F" w:rsidR="0074516D" w:rsidRDefault="0074516D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34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8B7D9C" w14:textId="7F8F980B" w:rsidR="0074516D" w:rsidRDefault="00D96B7E" w:rsidP="0074516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96B7E">
              <w:rPr>
                <w:rFonts w:ascii="Arial" w:hAnsi="Arial" w:cs="Arial"/>
                <w:sz w:val="20"/>
                <w:szCs w:val="20"/>
                <w:lang w:val="pl-PL"/>
              </w:rPr>
              <w:t>Potrafi analizować i krytycznie oceniać potrzeby pacjentów wymagających wzmożonej opieki medycznej (osób starszych, niedołężnych, samotnych, przewlekle chorych oraz wymagających zastosowania przymusu bezpośredniego) w szpitalnym oddziale ratunkowym oraz reagować na te potrzeby, dostosowując do nich interwencje pielęgniarskie;</w:t>
            </w:r>
          </w:p>
        </w:tc>
      </w:tr>
      <w:tr w:rsidR="0074516D" w:rsidRPr="0047547F" w14:paraId="03EB114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F4B3C7" w14:textId="0D83CCAB" w:rsidR="0074516D" w:rsidRDefault="0074516D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35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A1D812" w14:textId="5A70369A" w:rsidR="0074516D" w:rsidRDefault="00D96B7E" w:rsidP="0074516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96B7E">
              <w:rPr>
                <w:rFonts w:ascii="Arial" w:hAnsi="Arial" w:cs="Arial"/>
                <w:sz w:val="20"/>
                <w:szCs w:val="20"/>
                <w:lang w:val="pl-PL"/>
              </w:rPr>
              <w:t>Potrafi przygotować pacjenta do transportu medycznego i zapewnić mu opiekę w trakcie tego transportu;</w:t>
            </w:r>
          </w:p>
        </w:tc>
      </w:tr>
      <w:tr w:rsidR="0074516D" w:rsidRPr="0047547F" w14:paraId="6468FC7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0238AA" w14:textId="2AAF5FD6" w:rsidR="0074516D" w:rsidRDefault="0074516D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36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44BF3B" w14:textId="7FD2B701" w:rsidR="0074516D" w:rsidRDefault="00D96B7E" w:rsidP="0074516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96B7E">
              <w:rPr>
                <w:rFonts w:ascii="Arial" w:hAnsi="Arial" w:cs="Arial"/>
                <w:sz w:val="20"/>
                <w:szCs w:val="20"/>
                <w:lang w:val="pl-PL"/>
              </w:rPr>
              <w:t>Potrafi stosować procedury postępowania pielęgniarskiego w stanach zagrożenia zdrowia i życia;</w:t>
            </w:r>
          </w:p>
        </w:tc>
      </w:tr>
      <w:tr w:rsidR="0074516D" w:rsidRPr="0047547F" w14:paraId="48F7B07D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A97C3B" w14:textId="3BF3CD6C" w:rsidR="0074516D" w:rsidRDefault="0074516D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D.U.37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0F9C9B" w14:textId="5F9A70B4" w:rsidR="0074516D" w:rsidRDefault="00D96B7E" w:rsidP="0074516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D96B7E">
              <w:rPr>
                <w:rFonts w:ascii="Arial" w:hAnsi="Arial" w:cs="Arial"/>
                <w:sz w:val="20"/>
                <w:szCs w:val="20"/>
                <w:lang w:val="pl-PL"/>
              </w:rPr>
              <w:t>Potrafi stosować wytyczne postępowania w stanach klinicznych w szpitalnym oddziale ratunkowym;</w:t>
            </w:r>
          </w:p>
        </w:tc>
      </w:tr>
      <w:tr w:rsidR="0074516D" w:rsidRPr="0047547F" w14:paraId="081F41F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CAEAC5" w14:textId="44A1410E" w:rsidR="0074516D" w:rsidRDefault="0074516D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1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9D5053" w14:textId="794997A4" w:rsidR="0074516D" w:rsidRDefault="0074516D" w:rsidP="0074516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D0801">
              <w:rPr>
                <w:rFonts w:ascii="Arial" w:hAnsi="Arial" w:cs="Arial"/>
                <w:sz w:val="20"/>
                <w:szCs w:val="20"/>
                <w:lang w:val="pl-PL"/>
              </w:rPr>
              <w:t>Jest gotów kierowania się dobrem pacjenta, poszanowania godności i autonomii osób powierzonych opiece, okazywania zrozumienia dla różnic światopoglądowych i kulturowych oraz empatii w relacji z pacjentem, jego rodziną lub opiekunem;</w:t>
            </w:r>
          </w:p>
        </w:tc>
      </w:tr>
      <w:tr w:rsidR="0074516D" w:rsidRPr="0047547F" w14:paraId="6EC1DC7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318076" w14:textId="174B5B74" w:rsidR="0074516D" w:rsidRDefault="0074516D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2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9F467" w14:textId="410021C5" w:rsidR="0074516D" w:rsidRDefault="0074516D" w:rsidP="0074516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D0801">
              <w:rPr>
                <w:rFonts w:ascii="Arial" w:hAnsi="Arial" w:cs="Arial"/>
                <w:sz w:val="20"/>
                <w:szCs w:val="20"/>
                <w:lang w:val="pl-PL"/>
              </w:rPr>
              <w:t>Jest przestrzegania praw pacjenta i zasad humanizmu;</w:t>
            </w:r>
          </w:p>
        </w:tc>
      </w:tr>
      <w:tr w:rsidR="0074516D" w:rsidRPr="0047547F" w14:paraId="43F8003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33EB9F" w14:textId="3D1C57FC" w:rsidR="0074516D" w:rsidRDefault="0074516D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3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E2E856" w14:textId="03683B16" w:rsidR="0074516D" w:rsidRDefault="0074516D" w:rsidP="0074516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D0801">
              <w:rPr>
                <w:rFonts w:ascii="Arial" w:hAnsi="Arial" w:cs="Arial"/>
                <w:sz w:val="20"/>
                <w:szCs w:val="20"/>
                <w:lang w:val="pl-PL"/>
              </w:rPr>
              <w:t>Jest gotów samodzielnego i rzetelnego wykonywania zawodu zgodnie z zasadami etyki, w tym przestrzegania wartości i powinności moralnych w opiece nad pacjentem;</w:t>
            </w:r>
          </w:p>
        </w:tc>
      </w:tr>
      <w:tr w:rsidR="0074516D" w:rsidRPr="0047547F" w14:paraId="43EC5FD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2CF0B6" w14:textId="50AF7AFB" w:rsidR="0074516D" w:rsidRDefault="0074516D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4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B2879" w14:textId="770DCDAA" w:rsidR="0074516D" w:rsidRDefault="0074516D" w:rsidP="0074516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549D">
              <w:rPr>
                <w:rFonts w:ascii="Arial" w:hAnsi="Arial" w:cs="Arial"/>
                <w:sz w:val="20"/>
                <w:szCs w:val="20"/>
                <w:lang w:val="pl-PL"/>
              </w:rPr>
              <w:t>Jest ponoszenia odpowiedzialności za wykonywane czynności zawodowe;</w:t>
            </w:r>
          </w:p>
        </w:tc>
      </w:tr>
      <w:tr w:rsidR="0074516D" w:rsidRPr="0047547F" w14:paraId="7643458D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2538DC" w14:textId="6797F4D5" w:rsidR="0074516D" w:rsidRDefault="0074516D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K.S5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032F88" w14:textId="4B9875CE" w:rsidR="0074516D" w:rsidRDefault="0074516D" w:rsidP="0074516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549D">
              <w:rPr>
                <w:rFonts w:ascii="Arial" w:hAnsi="Arial" w:cs="Arial"/>
                <w:sz w:val="20"/>
                <w:szCs w:val="20"/>
                <w:lang w:val="pl-PL"/>
              </w:rPr>
              <w:t>Jest gotów zasięgania opinii ekspertów w przypadku trudności z samodzielnym rozwiązaniem problemu;</w:t>
            </w:r>
          </w:p>
        </w:tc>
      </w:tr>
      <w:tr w:rsidR="0074516D" w:rsidRPr="0047547F" w14:paraId="2DFD630D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D02790" w14:textId="32EC454A" w:rsidR="0074516D" w:rsidRDefault="0074516D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6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8A842D" w14:textId="2D2AFF7A" w:rsidR="0074516D" w:rsidRDefault="0074516D" w:rsidP="0074516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549D">
              <w:rPr>
                <w:rFonts w:ascii="Arial" w:hAnsi="Arial" w:cs="Arial"/>
                <w:sz w:val="20"/>
                <w:szCs w:val="20"/>
                <w:lang w:val="pl-PL"/>
              </w:rPr>
              <w:t>Jest gotów przewidywania i uwzględniania czynników wpływających na reakcje własne i pacjenta;</w:t>
            </w:r>
          </w:p>
        </w:tc>
      </w:tr>
      <w:tr w:rsidR="0074516D" w:rsidRPr="001543CD" w14:paraId="27FCCA31" w14:textId="77777777" w:rsidTr="00352866">
        <w:trPr>
          <w:cantSplit/>
          <w:trHeight w:val="18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3FD5E0" w14:textId="55171CB5" w:rsidR="0074516D" w:rsidRPr="001543CD" w:rsidRDefault="0074516D" w:rsidP="006F196F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WYMAGANIA WSTĘPNE</w:t>
            </w:r>
          </w:p>
        </w:tc>
      </w:tr>
      <w:tr w:rsidR="0074516D" w:rsidRPr="0098741F" w14:paraId="2CB15403" w14:textId="77777777" w:rsidTr="00352866">
        <w:trPr>
          <w:cantSplit/>
          <w:trHeight w:val="45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58F25" w14:textId="3DEC9835" w:rsidR="0074516D" w:rsidRPr="00D739FF" w:rsidRDefault="005D096D" w:rsidP="0074516D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brak</w:t>
            </w:r>
          </w:p>
        </w:tc>
      </w:tr>
      <w:tr w:rsidR="00E6199F" w:rsidRPr="003D7426" w14:paraId="29F65973" w14:textId="7E7758EB" w:rsidTr="007326BB">
        <w:trPr>
          <w:cantSplit/>
          <w:trHeight w:val="18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F0BB34" w14:textId="21685B25" w:rsidR="00E6199F" w:rsidRPr="00347BBC" w:rsidRDefault="00E6199F" w:rsidP="0074516D">
            <w:pPr>
              <w:pStyle w:val="Styltabeli6"/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color w:val="FFFFFF" w:themeColor="background1"/>
                <w:sz w:val="22"/>
              </w:rPr>
              <w:t>FORMA ZAJĘĆ</w:t>
            </w:r>
          </w:p>
        </w:tc>
        <w:tc>
          <w:tcPr>
            <w:tcW w:w="5306" w:type="dxa"/>
            <w:tcBorders>
              <w:top w:val="single" w:sz="12" w:space="0" w:color="00608B"/>
              <w:bottom w:val="single" w:sz="12" w:space="0" w:color="00608B"/>
              <w:right w:val="single" w:sz="4" w:space="0" w:color="auto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A71A4" w14:textId="6BCED40B" w:rsidR="00E6199F" w:rsidRPr="00347BBC" w:rsidRDefault="00E6199F" w:rsidP="0074516D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</w:rPr>
              <w:t>TREŚCI/</w:t>
            </w: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SZCZEGÓŁOWY OPIS BLOKÓW TEMATYCZNYCH</w:t>
            </w:r>
          </w:p>
        </w:tc>
        <w:tc>
          <w:tcPr>
            <w:tcW w:w="1425" w:type="dxa"/>
            <w:gridSpan w:val="3"/>
            <w:tcBorders>
              <w:top w:val="single" w:sz="12" w:space="0" w:color="00608B"/>
              <w:left w:val="single" w:sz="4" w:space="0" w:color="auto"/>
              <w:bottom w:val="single" w:sz="12" w:space="0" w:color="00608B"/>
              <w:right w:val="single" w:sz="12" w:space="0" w:color="00608B"/>
            </w:tcBorders>
            <w:shd w:val="clear" w:color="auto" w:fill="00608B"/>
            <w:vAlign w:val="center"/>
          </w:tcPr>
          <w:p w14:paraId="439B26E2" w14:textId="531DDE22" w:rsidR="00E6199F" w:rsidRPr="00347BBC" w:rsidRDefault="00E6199F" w:rsidP="0074516D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</w:rPr>
              <w:t>EFEKTY UCZENIA SIĘ</w:t>
            </w:r>
          </w:p>
        </w:tc>
      </w:tr>
      <w:tr w:rsidR="00DA699C" w:rsidRPr="0047547F" w14:paraId="76A85E8B" w14:textId="5E06FA51" w:rsidTr="007326BB">
        <w:trPr>
          <w:cantSplit/>
          <w:trHeight w:val="567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C33A14" w14:textId="5B6E9767" w:rsidR="00DA699C" w:rsidRDefault="00DA699C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WYKŁAD 1</w:t>
            </w:r>
            <w:r w:rsidR="00DC38F5">
              <w:rPr>
                <w:rFonts w:ascii="Arial" w:hAnsi="Arial" w:cs="Arial"/>
                <w:color w:val="00608B"/>
              </w:rPr>
              <w:t xml:space="preserve"> on-line</w:t>
            </w:r>
          </w:p>
          <w:p w14:paraId="6AD26572" w14:textId="09D32BE9" w:rsidR="00DA699C" w:rsidRPr="00347BBC" w:rsidRDefault="00DA699C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</w:p>
        </w:tc>
        <w:tc>
          <w:tcPr>
            <w:tcW w:w="5306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B35955" w14:textId="72CF463A" w:rsidR="00DA699C" w:rsidRPr="00DC38F5" w:rsidRDefault="00DA699C" w:rsidP="00DC38F5">
            <w:p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DC38F5">
              <w:rPr>
                <w:rFonts w:ascii="Arial" w:hAnsi="Arial" w:cs="Arial"/>
                <w:iCs/>
                <w:sz w:val="20"/>
                <w:szCs w:val="20"/>
                <w:lang w:val="pl-PL"/>
              </w:rPr>
              <w:t>Bezpieczeństwo w działaniach medycznych – zasady ochrony ratowników, poszkodowanych i świadków</w:t>
            </w:r>
          </w:p>
          <w:p w14:paraId="3176E846" w14:textId="0BBCDEA3" w:rsidR="00DA699C" w:rsidRPr="000F1AAF" w:rsidRDefault="00DA699C" w:rsidP="00497273">
            <w:pPr>
              <w:pStyle w:val="Akapitzlist"/>
              <w:numPr>
                <w:ilvl w:val="0"/>
                <w:numId w:val="8"/>
              </w:num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iCs/>
                <w:sz w:val="20"/>
                <w:szCs w:val="20"/>
                <w:lang w:val="pl-PL"/>
              </w:rPr>
              <w:t>procedury zabezpieczenia miejsca zdarzenia</w:t>
            </w:r>
          </w:p>
          <w:p w14:paraId="39B98977" w14:textId="0E3764AC" w:rsidR="00DA699C" w:rsidRPr="000F1AAF" w:rsidRDefault="00DA699C" w:rsidP="00497273">
            <w:pPr>
              <w:pStyle w:val="Akapitzlist"/>
              <w:numPr>
                <w:ilvl w:val="0"/>
                <w:numId w:val="8"/>
              </w:num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iCs/>
                <w:sz w:val="20"/>
                <w:szCs w:val="20"/>
                <w:lang w:val="pl-PL"/>
              </w:rPr>
              <w:t>ocena ryzyka i środki ochrony indywidualnej</w:t>
            </w:r>
          </w:p>
          <w:p w14:paraId="248AA9FF" w14:textId="56140B06" w:rsidR="00DA699C" w:rsidRPr="00DC38F5" w:rsidRDefault="00DA699C" w:rsidP="00497273">
            <w:pPr>
              <w:pStyle w:val="Akapitzlist"/>
              <w:numPr>
                <w:ilvl w:val="0"/>
                <w:numId w:val="8"/>
              </w:num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iCs/>
                <w:sz w:val="20"/>
                <w:szCs w:val="20"/>
                <w:lang w:val="pl-PL"/>
              </w:rPr>
              <w:t>zasady współpracy z innymi służbami (policja, PSP, ZRM)</w:t>
            </w:r>
            <w:r w:rsidR="00E6199F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(1 godz.)</w:t>
            </w:r>
          </w:p>
        </w:tc>
        <w:tc>
          <w:tcPr>
            <w:tcW w:w="1425" w:type="dxa"/>
            <w:gridSpan w:val="3"/>
            <w:tcBorders>
              <w:top w:val="single" w:sz="12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4CBDE8E4" w14:textId="4595E93E" w:rsidR="00DA699C" w:rsidRPr="00C07E00" w:rsidRDefault="00C07E00" w:rsidP="00C07E00">
            <w:p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D.W33, </w:t>
            </w:r>
            <w:r w:rsidRPr="00C07E00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D.W34, </w:t>
            </w:r>
          </w:p>
        </w:tc>
      </w:tr>
      <w:tr w:rsidR="00771063" w14:paraId="41109609" w14:textId="77777777" w:rsidTr="00DA699C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3C2D62" w14:textId="3EEFAE66" w:rsidR="00771063" w:rsidRDefault="00771063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WYKŁAD</w:t>
            </w:r>
            <w:r w:rsidR="00DC38F5">
              <w:rPr>
                <w:rFonts w:ascii="Arial" w:hAnsi="Arial" w:cs="Arial"/>
                <w:color w:val="00608B"/>
              </w:rPr>
              <w:t xml:space="preserve"> 2</w:t>
            </w:r>
            <w:r>
              <w:rPr>
                <w:rFonts w:ascii="Arial" w:hAnsi="Arial" w:cs="Arial"/>
                <w:color w:val="00608B"/>
              </w:rPr>
              <w:t xml:space="preserve"> on-line</w:t>
            </w:r>
          </w:p>
        </w:tc>
        <w:tc>
          <w:tcPr>
            <w:tcW w:w="532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D0DD71" w14:textId="77777777" w:rsidR="00915D25" w:rsidRPr="00915D25" w:rsidRDefault="00915D25" w:rsidP="00915D25">
            <w:p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915D25">
              <w:rPr>
                <w:rFonts w:ascii="Arial" w:hAnsi="Arial" w:cs="Arial"/>
                <w:iCs/>
                <w:sz w:val="20"/>
                <w:szCs w:val="20"/>
                <w:lang w:val="pl-PL"/>
              </w:rPr>
              <w:t>Zdarzenia masowe i katastrofy – organizacja medycznych działań ratunkowych</w:t>
            </w:r>
          </w:p>
          <w:p w14:paraId="08CBEA42" w14:textId="77777777" w:rsidR="00915D25" w:rsidRPr="000F1AAF" w:rsidRDefault="00915D25" w:rsidP="00497273">
            <w:pPr>
              <w:pStyle w:val="Akapitzlist"/>
              <w:numPr>
                <w:ilvl w:val="0"/>
                <w:numId w:val="9"/>
              </w:num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iCs/>
                <w:sz w:val="20"/>
                <w:szCs w:val="20"/>
                <w:lang w:val="pl-PL"/>
              </w:rPr>
              <w:t>klasyfikacja i charakterystyka zdarzeń masowych</w:t>
            </w:r>
          </w:p>
          <w:p w14:paraId="11E68DEB" w14:textId="7277FDC7" w:rsidR="00915D25" w:rsidRPr="000F1AAF" w:rsidRDefault="00915D25" w:rsidP="00497273">
            <w:pPr>
              <w:pStyle w:val="Akapitzlist"/>
              <w:numPr>
                <w:ilvl w:val="0"/>
                <w:numId w:val="9"/>
              </w:num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iCs/>
                <w:sz w:val="20"/>
                <w:szCs w:val="20"/>
                <w:lang w:val="pl-PL"/>
              </w:rPr>
              <w:t>struktura działań ratowniczych i podział zadań</w:t>
            </w:r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(1godz.)</w:t>
            </w:r>
          </w:p>
          <w:p w14:paraId="69A5E6EF" w14:textId="77777777" w:rsidR="00771063" w:rsidRPr="00B22820" w:rsidRDefault="00771063" w:rsidP="0074516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  <w:tc>
          <w:tcPr>
            <w:tcW w:w="1406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1C9952F7" w14:textId="39473E88" w:rsidR="00771063" w:rsidRDefault="00C07E00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D.W34</w:t>
            </w:r>
            <w:r w:rsidR="00B2344B">
              <w:rPr>
                <w:rFonts w:ascii="Arial" w:hAnsi="Arial" w:cs="Arial"/>
                <w:sz w:val="20"/>
                <w:szCs w:val="20"/>
                <w:lang w:val="pl-PL"/>
              </w:rPr>
              <w:t xml:space="preserve">, </w:t>
            </w:r>
            <w:r w:rsidR="00902424">
              <w:rPr>
                <w:rFonts w:ascii="Arial" w:hAnsi="Arial" w:cs="Arial"/>
                <w:sz w:val="20"/>
                <w:szCs w:val="20"/>
                <w:lang w:val="pl-PL"/>
              </w:rPr>
              <w:t xml:space="preserve">D.W36, </w:t>
            </w:r>
          </w:p>
        </w:tc>
      </w:tr>
      <w:tr w:rsidR="00771063" w14:paraId="1085CB4F" w14:textId="77777777" w:rsidTr="00DA699C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D06A5C" w14:textId="709DCF66" w:rsidR="00771063" w:rsidRDefault="00771063" w:rsidP="0074516D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WYKŁAD </w:t>
            </w:r>
            <w:r w:rsidR="00DC38F5">
              <w:rPr>
                <w:rFonts w:ascii="Arial" w:hAnsi="Arial" w:cs="Arial"/>
                <w:color w:val="00608B"/>
              </w:rPr>
              <w:t xml:space="preserve">3 </w:t>
            </w:r>
            <w:r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2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4F6D58" w14:textId="77777777" w:rsidR="00915D25" w:rsidRPr="00B753DC" w:rsidRDefault="00915D25" w:rsidP="00915D25">
            <w:p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</w:p>
          <w:p w14:paraId="2E2276FA" w14:textId="77777777" w:rsidR="00915D25" w:rsidRPr="00915D25" w:rsidRDefault="00915D25" w:rsidP="00915D25">
            <w:p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915D25">
              <w:rPr>
                <w:rFonts w:ascii="Arial" w:hAnsi="Arial" w:cs="Arial"/>
                <w:iCs/>
                <w:sz w:val="20"/>
                <w:szCs w:val="20"/>
                <w:lang w:val="pl-PL"/>
              </w:rPr>
              <w:t>Systemy segregacji medycznej (</w:t>
            </w:r>
            <w:proofErr w:type="spellStart"/>
            <w:r w:rsidRPr="00915D25">
              <w:rPr>
                <w:rFonts w:ascii="Arial" w:hAnsi="Arial" w:cs="Arial"/>
                <w:iCs/>
                <w:sz w:val="20"/>
                <w:szCs w:val="20"/>
                <w:lang w:val="pl-PL"/>
              </w:rPr>
              <w:t>triage</w:t>
            </w:r>
            <w:proofErr w:type="spellEnd"/>
            <w:r w:rsidRPr="00915D25">
              <w:rPr>
                <w:rFonts w:ascii="Arial" w:hAnsi="Arial" w:cs="Arial"/>
                <w:iCs/>
                <w:sz w:val="20"/>
                <w:szCs w:val="20"/>
                <w:lang w:val="pl-PL"/>
              </w:rPr>
              <w:t>) w opiece przedszpitalnej i SOR</w:t>
            </w:r>
          </w:p>
          <w:p w14:paraId="7B3B1C86" w14:textId="77777777" w:rsidR="00915D25" w:rsidRPr="000F1AAF" w:rsidRDefault="00915D25" w:rsidP="00497273">
            <w:pPr>
              <w:pStyle w:val="Akapitzlist"/>
              <w:numPr>
                <w:ilvl w:val="0"/>
                <w:numId w:val="10"/>
              </w:num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system START, </w:t>
            </w:r>
            <w:proofErr w:type="spellStart"/>
            <w:r w:rsidRPr="000F1AAF">
              <w:rPr>
                <w:rFonts w:ascii="Arial" w:hAnsi="Arial" w:cs="Arial"/>
                <w:iCs/>
                <w:sz w:val="20"/>
                <w:szCs w:val="20"/>
                <w:lang w:val="pl-PL"/>
              </w:rPr>
              <w:t>triage</w:t>
            </w:r>
            <w:proofErr w:type="spellEnd"/>
            <w:r w:rsidRPr="000F1AAF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wg ESI i MTS</w:t>
            </w:r>
          </w:p>
          <w:p w14:paraId="25C23A5D" w14:textId="0FF21102" w:rsidR="00915D25" w:rsidRPr="000F1AAF" w:rsidRDefault="00915D25" w:rsidP="00497273">
            <w:pPr>
              <w:pStyle w:val="Akapitzlist"/>
              <w:numPr>
                <w:ilvl w:val="0"/>
                <w:numId w:val="10"/>
              </w:num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iCs/>
                <w:sz w:val="20"/>
                <w:szCs w:val="20"/>
                <w:lang w:val="pl-PL"/>
              </w:rPr>
              <w:t>praktyczne zastosowanie segregacji w sytuacjach nagłych i masowych</w:t>
            </w:r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(1godz.)</w:t>
            </w:r>
          </w:p>
          <w:p w14:paraId="178D22A4" w14:textId="77777777" w:rsidR="00771063" w:rsidRPr="00B22820" w:rsidRDefault="00771063" w:rsidP="0074516D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  <w:tc>
          <w:tcPr>
            <w:tcW w:w="1406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1C76B18A" w14:textId="1010E3E5" w:rsidR="00771063" w:rsidRDefault="00902424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D.W34, D.W35, </w:t>
            </w:r>
            <w:r w:rsidR="00C07E00">
              <w:rPr>
                <w:rFonts w:ascii="Arial" w:hAnsi="Arial" w:cs="Arial"/>
                <w:sz w:val="20"/>
                <w:szCs w:val="20"/>
                <w:lang w:val="pl-PL"/>
              </w:rPr>
              <w:t>D.W36,</w:t>
            </w:r>
          </w:p>
        </w:tc>
      </w:tr>
      <w:tr w:rsidR="00771063" w14:paraId="12DAD663" w14:textId="77777777" w:rsidTr="00DA699C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D556CF" w14:textId="70815B46" w:rsidR="00771063" w:rsidRDefault="00771063" w:rsidP="0077106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WYKŁAD </w:t>
            </w:r>
            <w:r w:rsidR="00DC38F5">
              <w:rPr>
                <w:rFonts w:ascii="Arial" w:hAnsi="Arial" w:cs="Arial"/>
                <w:color w:val="00608B"/>
              </w:rPr>
              <w:t xml:space="preserve">4 </w:t>
            </w:r>
            <w:r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2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721D9C" w14:textId="77777777" w:rsidR="00915D25" w:rsidRPr="00915D25" w:rsidRDefault="00915D25" w:rsidP="00915D25">
            <w:p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915D25">
              <w:rPr>
                <w:rFonts w:ascii="Arial" w:hAnsi="Arial" w:cs="Arial"/>
                <w:iCs/>
                <w:sz w:val="20"/>
                <w:szCs w:val="20"/>
                <w:lang w:val="pl-PL"/>
              </w:rPr>
              <w:t>Zasady przyjęcia pacjenta do szpitalnego oddziału ratunkowego</w:t>
            </w:r>
          </w:p>
          <w:p w14:paraId="6FE6D93D" w14:textId="77777777" w:rsidR="00915D25" w:rsidRPr="000F1AAF" w:rsidRDefault="00915D25" w:rsidP="00497273">
            <w:pPr>
              <w:pStyle w:val="Akapitzlist"/>
              <w:numPr>
                <w:ilvl w:val="0"/>
                <w:numId w:val="11"/>
              </w:num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iCs/>
                <w:sz w:val="20"/>
                <w:szCs w:val="20"/>
                <w:lang w:val="pl-PL"/>
              </w:rPr>
              <w:t>organizacja pracy SOR i ścieżka pacjenta</w:t>
            </w:r>
          </w:p>
          <w:p w14:paraId="0628E4D6" w14:textId="77777777" w:rsidR="00915D25" w:rsidRPr="000F1AAF" w:rsidRDefault="00915D25" w:rsidP="00497273">
            <w:pPr>
              <w:pStyle w:val="Akapitzlist"/>
              <w:numPr>
                <w:ilvl w:val="0"/>
                <w:numId w:val="11"/>
              </w:num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iCs/>
                <w:sz w:val="20"/>
                <w:szCs w:val="20"/>
                <w:lang w:val="pl-PL"/>
              </w:rPr>
              <w:t>wstępna ocena kliniczna i dokumentacja przyjęcia</w:t>
            </w:r>
          </w:p>
          <w:p w14:paraId="69DF99F7" w14:textId="2B32EB38" w:rsidR="00915D25" w:rsidRPr="000F1AAF" w:rsidRDefault="00915D25" w:rsidP="00497273">
            <w:pPr>
              <w:pStyle w:val="Akapitzlist"/>
              <w:numPr>
                <w:ilvl w:val="0"/>
                <w:numId w:val="11"/>
              </w:num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iCs/>
                <w:sz w:val="20"/>
                <w:szCs w:val="20"/>
                <w:lang w:val="pl-PL"/>
              </w:rPr>
              <w:t>współpraca z innymi oddziałami szpitalnymi</w:t>
            </w:r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(1godz.)</w:t>
            </w:r>
          </w:p>
          <w:p w14:paraId="4E703D7B" w14:textId="77777777" w:rsidR="00771063" w:rsidRPr="00B22820" w:rsidRDefault="00771063" w:rsidP="0077106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  <w:tc>
          <w:tcPr>
            <w:tcW w:w="1406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42F3824F" w14:textId="5548C394" w:rsidR="00771063" w:rsidRDefault="00902424" w:rsidP="00771063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D.W1, D.W2, </w:t>
            </w:r>
            <w:r w:rsidR="00C07E00">
              <w:rPr>
                <w:rFonts w:ascii="Arial" w:hAnsi="Arial" w:cs="Arial"/>
                <w:sz w:val="20"/>
                <w:szCs w:val="20"/>
                <w:lang w:val="pl-PL"/>
              </w:rPr>
              <w:t xml:space="preserve">D.W36, </w:t>
            </w:r>
          </w:p>
        </w:tc>
      </w:tr>
      <w:tr w:rsidR="00771063" w14:paraId="28A9011B" w14:textId="77777777" w:rsidTr="00DA699C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5F4497" w14:textId="314D7058" w:rsidR="00771063" w:rsidRDefault="00771063" w:rsidP="0077106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WYKŁAD </w:t>
            </w:r>
            <w:r w:rsidR="00DC38F5">
              <w:rPr>
                <w:rFonts w:ascii="Arial" w:hAnsi="Arial" w:cs="Arial"/>
                <w:color w:val="00608B"/>
              </w:rPr>
              <w:t xml:space="preserve">5 </w:t>
            </w:r>
            <w:r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2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201F4E" w14:textId="77777777" w:rsidR="00915D25" w:rsidRPr="00915D25" w:rsidRDefault="00915D25" w:rsidP="00915D25">
            <w:p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915D25">
              <w:rPr>
                <w:rFonts w:ascii="Arial" w:hAnsi="Arial" w:cs="Arial"/>
                <w:iCs/>
                <w:sz w:val="20"/>
                <w:szCs w:val="20"/>
                <w:lang w:val="pl-PL"/>
              </w:rPr>
              <w:t>Rola i zadania pielęgniarki w szpitalnym oddziale ratunkowym (SOR)</w:t>
            </w:r>
          </w:p>
          <w:p w14:paraId="725DB858" w14:textId="77777777" w:rsidR="00915D25" w:rsidRPr="000F1AAF" w:rsidRDefault="00915D25" w:rsidP="00497273">
            <w:pPr>
              <w:pStyle w:val="Akapitzlist"/>
              <w:numPr>
                <w:ilvl w:val="0"/>
                <w:numId w:val="12"/>
              </w:num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iCs/>
                <w:sz w:val="20"/>
                <w:szCs w:val="20"/>
                <w:lang w:val="pl-PL"/>
              </w:rPr>
              <w:t>kompetencje i zakres odpowiedzialności</w:t>
            </w:r>
          </w:p>
          <w:p w14:paraId="65F9A4A1" w14:textId="77777777" w:rsidR="00915D25" w:rsidRDefault="00915D25" w:rsidP="00497273">
            <w:pPr>
              <w:pStyle w:val="Akapitzlist"/>
              <w:numPr>
                <w:ilvl w:val="0"/>
                <w:numId w:val="12"/>
              </w:num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iCs/>
                <w:sz w:val="20"/>
                <w:szCs w:val="20"/>
                <w:lang w:val="pl-PL"/>
              </w:rPr>
              <w:t>działania w stanach zagrożenia życia i zdrowia</w:t>
            </w:r>
          </w:p>
          <w:p w14:paraId="11D750A4" w14:textId="7A466C7F" w:rsidR="00771063" w:rsidRPr="00915D25" w:rsidRDefault="00915D25" w:rsidP="00497273">
            <w:pPr>
              <w:pStyle w:val="Akapitzlist"/>
              <w:numPr>
                <w:ilvl w:val="0"/>
                <w:numId w:val="12"/>
              </w:num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915D25">
              <w:rPr>
                <w:rFonts w:ascii="Arial" w:hAnsi="Arial" w:cs="Arial"/>
                <w:iCs/>
                <w:sz w:val="20"/>
                <w:szCs w:val="20"/>
                <w:lang w:val="pl-PL"/>
              </w:rPr>
              <w:t>praca zespołowa, komunikacja, prowadzenie dokumentacji</w:t>
            </w:r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(1godz.)</w:t>
            </w:r>
          </w:p>
        </w:tc>
        <w:tc>
          <w:tcPr>
            <w:tcW w:w="1406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0C3D59C1" w14:textId="51EA6B99" w:rsidR="00771063" w:rsidRDefault="00902424" w:rsidP="00771063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D.W4, D.W3, </w:t>
            </w:r>
            <w:r w:rsidR="00C07E00">
              <w:rPr>
                <w:rFonts w:ascii="Arial" w:hAnsi="Arial" w:cs="Arial"/>
                <w:sz w:val="20"/>
                <w:szCs w:val="20"/>
                <w:lang w:val="pl-PL"/>
              </w:rPr>
              <w:t>D.W35,</w:t>
            </w:r>
            <w:r w:rsidR="00EB0023">
              <w:rPr>
                <w:rFonts w:ascii="Arial" w:hAnsi="Arial" w:cs="Arial"/>
                <w:sz w:val="20"/>
                <w:szCs w:val="20"/>
                <w:lang w:val="pl-PL"/>
              </w:rPr>
              <w:t xml:space="preserve"> D.W37, </w:t>
            </w:r>
          </w:p>
        </w:tc>
      </w:tr>
      <w:tr w:rsidR="00771063" w14:paraId="25F93D99" w14:textId="77777777" w:rsidTr="00DA699C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9C20ED" w14:textId="61F463B2" w:rsidR="00771063" w:rsidRDefault="00771063" w:rsidP="0077106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 xml:space="preserve">WYKŁAD </w:t>
            </w:r>
            <w:r w:rsidR="00DC38F5">
              <w:rPr>
                <w:rFonts w:ascii="Arial" w:hAnsi="Arial" w:cs="Arial"/>
                <w:color w:val="00608B"/>
              </w:rPr>
              <w:t xml:space="preserve">6 </w:t>
            </w:r>
            <w:r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2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60F58B" w14:textId="77777777" w:rsidR="00915D25" w:rsidRPr="00915D25" w:rsidRDefault="00915D25" w:rsidP="00915D25">
            <w:p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915D25">
              <w:rPr>
                <w:rFonts w:ascii="Arial" w:hAnsi="Arial" w:cs="Arial"/>
                <w:iCs/>
                <w:sz w:val="20"/>
                <w:szCs w:val="20"/>
                <w:lang w:val="pl-PL"/>
              </w:rPr>
              <w:t>Dokumentacja medyczna w szpitalnym oddziale ratunkowym – zasady prawne i praktyczne aspekty prowadzenia</w:t>
            </w:r>
          </w:p>
          <w:p w14:paraId="55B8A9B7" w14:textId="77777777" w:rsidR="00915D25" w:rsidRPr="000F1AAF" w:rsidRDefault="00915D25" w:rsidP="00497273">
            <w:pPr>
              <w:pStyle w:val="Akapitzlist"/>
              <w:numPr>
                <w:ilvl w:val="0"/>
                <w:numId w:val="1"/>
              </w:num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iCs/>
                <w:sz w:val="20"/>
                <w:szCs w:val="20"/>
                <w:lang w:val="pl-PL"/>
              </w:rPr>
              <w:t>elementy dokumentacji SOR</w:t>
            </w:r>
          </w:p>
          <w:p w14:paraId="5EA8262C" w14:textId="30E6D61A" w:rsidR="00771063" w:rsidRPr="00915D25" w:rsidRDefault="00915D25" w:rsidP="00497273">
            <w:pPr>
              <w:pStyle w:val="Akapitzlist"/>
              <w:numPr>
                <w:ilvl w:val="0"/>
                <w:numId w:val="1"/>
              </w:num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iCs/>
                <w:sz w:val="20"/>
                <w:szCs w:val="20"/>
                <w:lang w:val="pl-PL"/>
              </w:rPr>
              <w:t>obowiązki pielęgniarki w zakresie dokumentowania interwencji</w:t>
            </w:r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(1godz.)</w:t>
            </w:r>
          </w:p>
        </w:tc>
        <w:tc>
          <w:tcPr>
            <w:tcW w:w="1406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73CD4C69" w14:textId="4DBD1EA3" w:rsidR="00771063" w:rsidRDefault="00EB0023" w:rsidP="00771063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B.W3, D.W37, </w:t>
            </w:r>
          </w:p>
        </w:tc>
      </w:tr>
      <w:tr w:rsidR="00771063" w14:paraId="4B5D8808" w14:textId="77777777" w:rsidTr="00DA699C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BCEE52" w14:textId="1A36BA56" w:rsidR="00771063" w:rsidRDefault="00771063" w:rsidP="0077106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WYKŁAD </w:t>
            </w:r>
            <w:r w:rsidR="00DC38F5">
              <w:rPr>
                <w:rFonts w:ascii="Arial" w:hAnsi="Arial" w:cs="Arial"/>
                <w:color w:val="00608B"/>
              </w:rPr>
              <w:t xml:space="preserve">7 </w:t>
            </w:r>
            <w:r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2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3B11E5" w14:textId="788A2339" w:rsidR="00915D25" w:rsidRPr="00915D25" w:rsidRDefault="00915D25" w:rsidP="00915D25">
            <w:p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915D25">
              <w:rPr>
                <w:rFonts w:ascii="Arial" w:hAnsi="Arial" w:cs="Arial"/>
                <w:iCs/>
                <w:sz w:val="20"/>
                <w:szCs w:val="20"/>
                <w:lang w:val="pl-PL"/>
              </w:rPr>
              <w:t>Systemy segregacji medycznej w praktyce – zastosowanie i podejmowanie decyzji w warunkach SOR</w:t>
            </w:r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(1godz.)</w:t>
            </w:r>
          </w:p>
          <w:p w14:paraId="1C0FB488" w14:textId="77777777" w:rsidR="00771063" w:rsidRPr="00B22820" w:rsidRDefault="00771063" w:rsidP="0077106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  <w:tc>
          <w:tcPr>
            <w:tcW w:w="1406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218D78BC" w14:textId="0B19CC0E" w:rsidR="00771063" w:rsidRDefault="00101B34" w:rsidP="00771063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D.W35, </w:t>
            </w:r>
            <w:r w:rsidR="00EB0023">
              <w:rPr>
                <w:rFonts w:ascii="Arial" w:hAnsi="Arial" w:cs="Arial"/>
                <w:sz w:val="20"/>
                <w:szCs w:val="20"/>
                <w:lang w:val="pl-PL"/>
              </w:rPr>
              <w:t xml:space="preserve">D.W36,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D.W37, </w:t>
            </w:r>
          </w:p>
        </w:tc>
      </w:tr>
      <w:tr w:rsidR="00771063" w14:paraId="4CEA506B" w14:textId="77777777" w:rsidTr="00DA699C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387C89" w14:textId="7D548F2F" w:rsidR="00771063" w:rsidRDefault="00771063" w:rsidP="0077106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WYKŁAD </w:t>
            </w:r>
            <w:r w:rsidR="00DC38F5">
              <w:rPr>
                <w:rFonts w:ascii="Arial" w:hAnsi="Arial" w:cs="Arial"/>
                <w:color w:val="00608B"/>
              </w:rPr>
              <w:t xml:space="preserve">8 </w:t>
            </w:r>
            <w:r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2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6F71E9" w14:textId="77777777" w:rsidR="00915D25" w:rsidRPr="00915D25" w:rsidRDefault="00915D25" w:rsidP="00915D25">
            <w:p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915D25">
              <w:rPr>
                <w:rFonts w:ascii="Arial" w:hAnsi="Arial" w:cs="Arial"/>
                <w:iCs/>
                <w:sz w:val="20"/>
                <w:szCs w:val="20"/>
                <w:lang w:val="pl-PL"/>
              </w:rPr>
              <w:t>Opieka nad pacjentem o szczególnych potrzebach w SOR – aspekty kliniczne i etyczne</w:t>
            </w:r>
          </w:p>
          <w:p w14:paraId="3971E3C4" w14:textId="77777777" w:rsidR="00915D25" w:rsidRPr="000F1AAF" w:rsidRDefault="00915D25" w:rsidP="00497273">
            <w:pPr>
              <w:pStyle w:val="Akapitzlist"/>
              <w:numPr>
                <w:ilvl w:val="0"/>
                <w:numId w:val="2"/>
              </w:num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iCs/>
                <w:sz w:val="20"/>
                <w:szCs w:val="20"/>
                <w:lang w:val="pl-PL"/>
              </w:rPr>
              <w:t>rozpoznawanie potrzeb pacjentów starszych, przewlekle chorych i samotnych</w:t>
            </w:r>
          </w:p>
          <w:p w14:paraId="613BB429" w14:textId="77777777" w:rsidR="00915D25" w:rsidRPr="000F1AAF" w:rsidRDefault="00915D25" w:rsidP="00497273">
            <w:pPr>
              <w:pStyle w:val="Akapitzlist"/>
              <w:numPr>
                <w:ilvl w:val="0"/>
                <w:numId w:val="2"/>
              </w:num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iCs/>
                <w:sz w:val="20"/>
                <w:szCs w:val="20"/>
                <w:lang w:val="pl-PL"/>
              </w:rPr>
              <w:t>planowanie indywidualnej opieki pielęgniarskiej</w:t>
            </w:r>
          </w:p>
          <w:p w14:paraId="4A7B808E" w14:textId="6EAD9361" w:rsidR="00915D25" w:rsidRPr="000F1AAF" w:rsidRDefault="00915D25" w:rsidP="00497273">
            <w:pPr>
              <w:pStyle w:val="Akapitzlist"/>
              <w:numPr>
                <w:ilvl w:val="0"/>
                <w:numId w:val="2"/>
              </w:num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iCs/>
                <w:sz w:val="20"/>
                <w:szCs w:val="20"/>
                <w:lang w:val="pl-PL"/>
              </w:rPr>
              <w:t>przymus bezpośredni – aspekty prawne i etyczne</w:t>
            </w:r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(2godz.)</w:t>
            </w:r>
          </w:p>
          <w:p w14:paraId="380E879C" w14:textId="77777777" w:rsidR="00771063" w:rsidRPr="00B22820" w:rsidRDefault="00771063" w:rsidP="0077106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  <w:tc>
          <w:tcPr>
            <w:tcW w:w="1406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20753E78" w14:textId="2E5D8239" w:rsidR="00771063" w:rsidRDefault="00EB0023" w:rsidP="00771063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D.W1, D.W2, D.W3, D.W4, D.W8, D.W9, </w:t>
            </w:r>
          </w:p>
        </w:tc>
      </w:tr>
      <w:tr w:rsidR="00771063" w14:paraId="7576F213" w14:textId="77777777" w:rsidTr="00DA699C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1BF602" w14:textId="65064003" w:rsidR="00771063" w:rsidRDefault="00771063" w:rsidP="0077106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WYKŁAD</w:t>
            </w:r>
            <w:r w:rsidR="00DC38F5">
              <w:rPr>
                <w:rFonts w:ascii="Arial" w:hAnsi="Arial" w:cs="Arial"/>
                <w:color w:val="00608B"/>
              </w:rPr>
              <w:t xml:space="preserve"> 9</w:t>
            </w:r>
            <w:r>
              <w:rPr>
                <w:rFonts w:ascii="Arial" w:hAnsi="Arial" w:cs="Arial"/>
                <w:color w:val="00608B"/>
              </w:rPr>
              <w:t xml:space="preserve"> on-line</w:t>
            </w:r>
          </w:p>
        </w:tc>
        <w:tc>
          <w:tcPr>
            <w:tcW w:w="532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B3F572" w14:textId="77777777" w:rsidR="00915D25" w:rsidRPr="00915D25" w:rsidRDefault="00915D25" w:rsidP="00915D25">
            <w:p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915D25">
              <w:rPr>
                <w:rFonts w:ascii="Arial" w:hAnsi="Arial" w:cs="Arial"/>
                <w:iCs/>
                <w:sz w:val="20"/>
                <w:szCs w:val="20"/>
                <w:lang w:val="pl-PL"/>
              </w:rPr>
              <w:t>Przygotowanie i realizacja transportu medycznego – bezpieczeństwo pacjenta i personelu</w:t>
            </w:r>
          </w:p>
          <w:p w14:paraId="09DC0F80" w14:textId="77777777" w:rsidR="00915D25" w:rsidRPr="000F1AAF" w:rsidRDefault="00915D25" w:rsidP="00497273">
            <w:pPr>
              <w:pStyle w:val="Akapitzlist"/>
              <w:numPr>
                <w:ilvl w:val="0"/>
                <w:numId w:val="3"/>
              </w:num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iCs/>
                <w:sz w:val="20"/>
                <w:szCs w:val="20"/>
                <w:lang w:val="pl-PL"/>
              </w:rPr>
              <w:t>ocena stanu pacjenta przed transportem</w:t>
            </w:r>
          </w:p>
          <w:p w14:paraId="6489AEC1" w14:textId="77777777" w:rsidR="00915D25" w:rsidRDefault="00915D25" w:rsidP="00497273">
            <w:pPr>
              <w:pStyle w:val="Akapitzlist"/>
              <w:numPr>
                <w:ilvl w:val="0"/>
                <w:numId w:val="3"/>
              </w:num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iCs/>
                <w:sz w:val="20"/>
                <w:szCs w:val="20"/>
                <w:lang w:val="pl-PL"/>
              </w:rPr>
              <w:t>dokumentacja i sprzęt medyczny w transporcie</w:t>
            </w:r>
          </w:p>
          <w:p w14:paraId="4FB97C19" w14:textId="4F14C00C" w:rsidR="00771063" w:rsidRPr="00915D25" w:rsidRDefault="00915D25" w:rsidP="00497273">
            <w:pPr>
              <w:pStyle w:val="Akapitzlist"/>
              <w:numPr>
                <w:ilvl w:val="0"/>
                <w:numId w:val="3"/>
              </w:numPr>
              <w:spacing w:afterLines="40" w:after="96"/>
              <w:jc w:val="both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915D25">
              <w:rPr>
                <w:rFonts w:ascii="Arial" w:hAnsi="Arial" w:cs="Arial"/>
                <w:iCs/>
                <w:sz w:val="20"/>
                <w:szCs w:val="20"/>
                <w:lang w:val="pl-PL"/>
              </w:rPr>
              <w:t>rola pielęgniarki podczas transportu wewnątrz- i międzyoddziałowego</w:t>
            </w:r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(1godz.)</w:t>
            </w:r>
          </w:p>
        </w:tc>
        <w:tc>
          <w:tcPr>
            <w:tcW w:w="1406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19DAAEF7" w14:textId="3669F5F2" w:rsidR="00771063" w:rsidRDefault="00EB0023" w:rsidP="00771063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D.W33, D.W34, D.W35, </w:t>
            </w:r>
          </w:p>
        </w:tc>
      </w:tr>
      <w:tr w:rsidR="00771063" w14:paraId="4E93FE8C" w14:textId="77777777" w:rsidTr="00DA699C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58BBF9" w14:textId="5DF7BEC2" w:rsidR="00771063" w:rsidRDefault="00771063" w:rsidP="0077106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WYKŁAD </w:t>
            </w:r>
            <w:r w:rsidR="00DC38F5">
              <w:rPr>
                <w:rFonts w:ascii="Arial" w:hAnsi="Arial" w:cs="Arial"/>
                <w:color w:val="00608B"/>
              </w:rPr>
              <w:t xml:space="preserve">10 </w:t>
            </w:r>
            <w:r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2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1624F2" w14:textId="77777777" w:rsidR="00915D25" w:rsidRPr="00915D25" w:rsidRDefault="00915D25" w:rsidP="00915D25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15D25">
              <w:rPr>
                <w:rFonts w:ascii="Arial" w:hAnsi="Arial" w:cs="Arial"/>
                <w:sz w:val="20"/>
                <w:szCs w:val="20"/>
                <w:lang w:val="pl-PL"/>
              </w:rPr>
              <w:t>Postępowanie ratunkowe w stanach nagłych – podejście zintegrowane</w:t>
            </w:r>
          </w:p>
          <w:p w14:paraId="54579C10" w14:textId="77777777" w:rsidR="00915D25" w:rsidRDefault="00915D25" w:rsidP="00497273">
            <w:pPr>
              <w:pStyle w:val="Akapitzlist"/>
              <w:numPr>
                <w:ilvl w:val="0"/>
                <w:numId w:val="7"/>
              </w:num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15D25">
              <w:rPr>
                <w:rFonts w:ascii="Arial" w:hAnsi="Arial" w:cs="Arial"/>
                <w:sz w:val="20"/>
                <w:szCs w:val="20"/>
                <w:lang w:val="pl-PL"/>
              </w:rPr>
              <w:t>zasady oceny stanu pacjenta w schorzeniach nagłych</w:t>
            </w:r>
          </w:p>
          <w:p w14:paraId="285A2C69" w14:textId="30053F3C" w:rsidR="00915D25" w:rsidRPr="00915D25" w:rsidRDefault="00915D25" w:rsidP="00497273">
            <w:pPr>
              <w:pStyle w:val="Akapitzlist"/>
              <w:numPr>
                <w:ilvl w:val="0"/>
                <w:numId w:val="7"/>
              </w:num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15D25">
              <w:rPr>
                <w:rFonts w:ascii="Arial" w:hAnsi="Arial" w:cs="Arial"/>
                <w:sz w:val="20"/>
                <w:szCs w:val="20"/>
                <w:lang w:val="pl-PL"/>
              </w:rPr>
              <w:t>algorytmy postępowania (np. w zawałach, udarach, urazach)</w:t>
            </w:r>
          </w:p>
          <w:p w14:paraId="4B301E17" w14:textId="3732D6B6" w:rsidR="00771063" w:rsidRPr="00915D25" w:rsidRDefault="00915D25" w:rsidP="00497273">
            <w:pPr>
              <w:pStyle w:val="Akapitzlist"/>
              <w:numPr>
                <w:ilvl w:val="0"/>
                <w:numId w:val="26"/>
              </w:num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15D25">
              <w:rPr>
                <w:rFonts w:ascii="Arial" w:hAnsi="Arial" w:cs="Arial"/>
                <w:sz w:val="20"/>
                <w:szCs w:val="20"/>
                <w:lang w:val="pl-PL"/>
              </w:rPr>
              <w:t>różnice w podejściu w zależności od jednostki chorobowej (5godz.)</w:t>
            </w:r>
          </w:p>
        </w:tc>
        <w:tc>
          <w:tcPr>
            <w:tcW w:w="1406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0FFF4202" w14:textId="04FED4B9" w:rsidR="00771063" w:rsidRDefault="00EB0023" w:rsidP="00771063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B.W3, D.W1, D.W2, D.W3, D.W4,</w:t>
            </w:r>
            <w:r w:rsidR="00581A8D">
              <w:rPr>
                <w:rFonts w:ascii="Arial" w:hAnsi="Arial" w:cs="Arial"/>
                <w:sz w:val="20"/>
                <w:szCs w:val="20"/>
                <w:lang w:val="pl-PL"/>
              </w:rPr>
              <w:t xml:space="preserve"> D.W7,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="00581A8D">
              <w:rPr>
                <w:rFonts w:ascii="Arial" w:hAnsi="Arial" w:cs="Arial"/>
                <w:sz w:val="20"/>
                <w:szCs w:val="20"/>
                <w:lang w:val="pl-PL"/>
              </w:rPr>
              <w:t xml:space="preserve">D.W37, </w:t>
            </w:r>
          </w:p>
        </w:tc>
      </w:tr>
      <w:tr w:rsidR="00771063" w14:paraId="11BF4AB5" w14:textId="77777777" w:rsidTr="00DA699C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992710" w14:textId="4676C411" w:rsidR="00771063" w:rsidRDefault="00771063" w:rsidP="0077106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WYKŁAD </w:t>
            </w:r>
            <w:r w:rsidR="00DC38F5">
              <w:rPr>
                <w:rFonts w:ascii="Arial" w:hAnsi="Arial" w:cs="Arial"/>
                <w:color w:val="00608B"/>
              </w:rPr>
              <w:t xml:space="preserve">11 </w:t>
            </w:r>
            <w:r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2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91D947" w14:textId="77777777" w:rsidR="00915D25" w:rsidRPr="00915D25" w:rsidRDefault="00915D25" w:rsidP="00915D25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15D25">
              <w:rPr>
                <w:rFonts w:ascii="Arial" w:hAnsi="Arial" w:cs="Arial"/>
                <w:sz w:val="20"/>
                <w:szCs w:val="20"/>
                <w:lang w:val="pl-PL"/>
              </w:rPr>
              <w:t xml:space="preserve">Udrażnianie dróg oddechowych w SOR – techniki </w:t>
            </w:r>
            <w:proofErr w:type="spellStart"/>
            <w:r w:rsidRPr="00915D25">
              <w:rPr>
                <w:rFonts w:ascii="Arial" w:hAnsi="Arial" w:cs="Arial"/>
                <w:sz w:val="20"/>
                <w:szCs w:val="20"/>
                <w:lang w:val="pl-PL"/>
              </w:rPr>
              <w:t>nadgłośniowe</w:t>
            </w:r>
            <w:proofErr w:type="spellEnd"/>
          </w:p>
          <w:p w14:paraId="12494EA0" w14:textId="77777777" w:rsidR="00915D25" w:rsidRPr="000F1AAF" w:rsidRDefault="00915D25" w:rsidP="00497273">
            <w:pPr>
              <w:pStyle w:val="Akapitzlist"/>
              <w:numPr>
                <w:ilvl w:val="0"/>
                <w:numId w:val="4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sz w:val="20"/>
                <w:szCs w:val="20"/>
                <w:lang w:val="pl-PL"/>
              </w:rPr>
              <w:t xml:space="preserve">wskazania i przeciwwskazania do metod </w:t>
            </w:r>
            <w:proofErr w:type="spellStart"/>
            <w:r w:rsidRPr="000F1AAF">
              <w:rPr>
                <w:rFonts w:ascii="Arial" w:hAnsi="Arial" w:cs="Arial"/>
                <w:sz w:val="20"/>
                <w:szCs w:val="20"/>
                <w:lang w:val="pl-PL"/>
              </w:rPr>
              <w:t>nadgłośniowych</w:t>
            </w:r>
            <w:proofErr w:type="spellEnd"/>
          </w:p>
          <w:p w14:paraId="215A1968" w14:textId="77777777" w:rsidR="00915D25" w:rsidRPr="000F1AAF" w:rsidRDefault="00915D25" w:rsidP="00497273">
            <w:pPr>
              <w:pStyle w:val="Akapitzlist"/>
              <w:numPr>
                <w:ilvl w:val="0"/>
                <w:numId w:val="4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sz w:val="20"/>
                <w:szCs w:val="20"/>
                <w:lang w:val="pl-PL"/>
              </w:rPr>
              <w:t>przegląd sprzętu (np. rurka krtaniowa, maska krtaniowa, I-</w:t>
            </w:r>
            <w:proofErr w:type="spellStart"/>
            <w:r w:rsidRPr="000F1AAF">
              <w:rPr>
                <w:rFonts w:ascii="Arial" w:hAnsi="Arial" w:cs="Arial"/>
                <w:sz w:val="20"/>
                <w:szCs w:val="20"/>
                <w:lang w:val="pl-PL"/>
              </w:rPr>
              <w:t>gel</w:t>
            </w:r>
            <w:proofErr w:type="spellEnd"/>
            <w:r w:rsidRPr="000F1AAF">
              <w:rPr>
                <w:rFonts w:ascii="Arial" w:hAnsi="Arial" w:cs="Arial"/>
                <w:sz w:val="20"/>
                <w:szCs w:val="20"/>
                <w:lang w:val="pl-PL"/>
              </w:rPr>
              <w:t>)</w:t>
            </w:r>
          </w:p>
          <w:p w14:paraId="188D76FC" w14:textId="65F56ED3" w:rsidR="00915D25" w:rsidRDefault="00915D25" w:rsidP="00497273">
            <w:pPr>
              <w:pStyle w:val="Akapitzlist"/>
              <w:numPr>
                <w:ilvl w:val="0"/>
                <w:numId w:val="4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sz w:val="20"/>
                <w:szCs w:val="20"/>
                <w:lang w:val="pl-PL"/>
              </w:rPr>
              <w:t>przygotowanie pacjenta i wykonanie procedury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(1godz.)</w:t>
            </w:r>
          </w:p>
          <w:p w14:paraId="747C615C" w14:textId="77777777" w:rsidR="00771063" w:rsidRPr="00B22820" w:rsidRDefault="00771063" w:rsidP="0077106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  <w:tc>
          <w:tcPr>
            <w:tcW w:w="1406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62AFEA60" w14:textId="0DE06265" w:rsidR="00771063" w:rsidRDefault="00581A8D" w:rsidP="00771063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B.W3, D.W1, D.W2, D.W3, D.W4, D.W7,  D.W37,</w:t>
            </w:r>
          </w:p>
        </w:tc>
      </w:tr>
      <w:tr w:rsidR="00771063" w14:paraId="0E9B9E03" w14:textId="77777777" w:rsidTr="00DA699C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A1AF75" w14:textId="76E59306" w:rsidR="00771063" w:rsidRDefault="00771063" w:rsidP="0077106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 xml:space="preserve">WYKŁAD </w:t>
            </w:r>
            <w:r w:rsidR="00DC38F5">
              <w:rPr>
                <w:rFonts w:ascii="Arial" w:hAnsi="Arial" w:cs="Arial"/>
                <w:color w:val="00608B"/>
              </w:rPr>
              <w:t xml:space="preserve">12 </w:t>
            </w:r>
            <w:r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2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9FD06B" w14:textId="77777777" w:rsidR="00915D25" w:rsidRPr="00915D25" w:rsidRDefault="00915D25" w:rsidP="00915D25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15D25">
              <w:rPr>
                <w:rFonts w:ascii="Arial" w:hAnsi="Arial" w:cs="Arial"/>
                <w:sz w:val="20"/>
                <w:szCs w:val="20"/>
                <w:lang w:val="pl-PL"/>
              </w:rPr>
              <w:t>Resuscytacja krążeniowo-oddechowa – algorytmy BLS i ALS zgodnie z aktualnymi wytycznymi ERC/PRC</w:t>
            </w:r>
          </w:p>
          <w:p w14:paraId="280B806C" w14:textId="77777777" w:rsidR="00915D25" w:rsidRPr="000F1AAF" w:rsidRDefault="00915D25" w:rsidP="00497273">
            <w:pPr>
              <w:pStyle w:val="Akapitzlist"/>
              <w:numPr>
                <w:ilvl w:val="0"/>
                <w:numId w:val="5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sz w:val="20"/>
                <w:szCs w:val="20"/>
                <w:lang w:val="pl-PL"/>
              </w:rPr>
              <w:t>podstawowe i zaawansowane zabiegi resuscytacyjne</w:t>
            </w:r>
          </w:p>
          <w:p w14:paraId="5C4A8A1F" w14:textId="77777777" w:rsidR="00915D25" w:rsidRPr="000F1AAF" w:rsidRDefault="00915D25" w:rsidP="00497273">
            <w:pPr>
              <w:pStyle w:val="Akapitzlist"/>
              <w:numPr>
                <w:ilvl w:val="0"/>
                <w:numId w:val="5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sz w:val="20"/>
                <w:szCs w:val="20"/>
                <w:lang w:val="pl-PL"/>
              </w:rPr>
              <w:t>różnice w postępowaniu u dorosłych, dzieci i noworodków</w:t>
            </w:r>
          </w:p>
          <w:p w14:paraId="32A1ADC4" w14:textId="479B2E20" w:rsidR="00915D25" w:rsidRDefault="00915D25" w:rsidP="00497273">
            <w:pPr>
              <w:pStyle w:val="Akapitzlist"/>
              <w:numPr>
                <w:ilvl w:val="0"/>
                <w:numId w:val="5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sz w:val="20"/>
                <w:szCs w:val="20"/>
                <w:lang w:val="pl-PL"/>
              </w:rPr>
              <w:t>zautomatyzowany defibrylator zewnętrzny (AED) i farmakoterapia w ALS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(2godz.)</w:t>
            </w:r>
          </w:p>
          <w:p w14:paraId="3FD51410" w14:textId="77777777" w:rsidR="00771063" w:rsidRPr="00B22820" w:rsidRDefault="00771063" w:rsidP="0077106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  <w:tc>
          <w:tcPr>
            <w:tcW w:w="1406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6C6F8DB1" w14:textId="2CE8676E" w:rsidR="00771063" w:rsidRDefault="00581A8D" w:rsidP="00771063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D.W31, D.W32, </w:t>
            </w:r>
          </w:p>
        </w:tc>
      </w:tr>
      <w:tr w:rsidR="00771063" w14:paraId="1F82E779" w14:textId="77777777" w:rsidTr="00DA699C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EA6AEE" w14:textId="75FC3DF4" w:rsidR="00771063" w:rsidRDefault="00771063" w:rsidP="0077106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WYKŁAD </w:t>
            </w:r>
            <w:r w:rsidR="00DC38F5">
              <w:rPr>
                <w:rFonts w:ascii="Arial" w:hAnsi="Arial" w:cs="Arial"/>
                <w:color w:val="00608B"/>
              </w:rPr>
              <w:t xml:space="preserve">13 </w:t>
            </w:r>
            <w:r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2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148B0D" w14:textId="77777777" w:rsidR="00915D25" w:rsidRPr="00915D25" w:rsidRDefault="00915D25" w:rsidP="00915D25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15D25">
              <w:rPr>
                <w:rFonts w:ascii="Arial" w:hAnsi="Arial" w:cs="Arial"/>
                <w:sz w:val="20"/>
                <w:szCs w:val="20"/>
                <w:lang w:val="pl-PL"/>
              </w:rPr>
              <w:t>Nagłe zatrzymanie krążenia – etiologia, rozpoznanie i zasady postępowania w pierwszych minutach</w:t>
            </w:r>
          </w:p>
          <w:p w14:paraId="1E273BFB" w14:textId="77777777" w:rsidR="00915D25" w:rsidRPr="008B1EC4" w:rsidRDefault="00915D25" w:rsidP="00497273">
            <w:pPr>
              <w:pStyle w:val="Akapitzlist"/>
              <w:numPr>
                <w:ilvl w:val="0"/>
                <w:numId w:val="13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1EC4">
              <w:rPr>
                <w:rFonts w:ascii="Arial" w:hAnsi="Arial" w:cs="Arial"/>
                <w:sz w:val="20"/>
                <w:szCs w:val="20"/>
                <w:lang w:val="pl-PL"/>
              </w:rPr>
              <w:t>definicja i typy NZK</w:t>
            </w:r>
          </w:p>
          <w:p w14:paraId="6234BFE2" w14:textId="2604A82E" w:rsidR="00915D25" w:rsidRPr="008B1EC4" w:rsidRDefault="00915D25" w:rsidP="00497273">
            <w:pPr>
              <w:pStyle w:val="Akapitzlist"/>
              <w:numPr>
                <w:ilvl w:val="0"/>
                <w:numId w:val="13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1EC4">
              <w:rPr>
                <w:rFonts w:ascii="Arial" w:hAnsi="Arial" w:cs="Arial"/>
                <w:sz w:val="20"/>
                <w:szCs w:val="20"/>
                <w:lang w:val="pl-PL"/>
              </w:rPr>
              <w:t>pierwsze oznaki i różnicowanie od innych stanów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(1godz.)</w:t>
            </w:r>
          </w:p>
          <w:p w14:paraId="4E1502C7" w14:textId="77777777" w:rsidR="00771063" w:rsidRPr="00B22820" w:rsidRDefault="00771063" w:rsidP="0077106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  <w:tc>
          <w:tcPr>
            <w:tcW w:w="1406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17186FBA" w14:textId="538C5469" w:rsidR="00771063" w:rsidRDefault="00581A8D" w:rsidP="00771063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D.W8, D.W31, D.W32,</w:t>
            </w:r>
          </w:p>
        </w:tc>
      </w:tr>
      <w:tr w:rsidR="00771063" w14:paraId="6A30EE81" w14:textId="77777777" w:rsidTr="00DA699C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F6C992" w14:textId="2F1E582C" w:rsidR="00771063" w:rsidRDefault="00771063" w:rsidP="0077106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WYKŁAD </w:t>
            </w:r>
            <w:r w:rsidR="00DC38F5">
              <w:rPr>
                <w:rFonts w:ascii="Arial" w:hAnsi="Arial" w:cs="Arial"/>
                <w:color w:val="00608B"/>
              </w:rPr>
              <w:t xml:space="preserve">14 </w:t>
            </w:r>
            <w:r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2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D612DA" w14:textId="77777777" w:rsidR="00915D25" w:rsidRPr="00915D25" w:rsidRDefault="00915D25" w:rsidP="00915D25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15D25">
              <w:rPr>
                <w:rFonts w:ascii="Arial" w:hAnsi="Arial" w:cs="Arial"/>
                <w:sz w:val="20"/>
                <w:szCs w:val="20"/>
                <w:lang w:val="pl-PL"/>
              </w:rPr>
              <w:t>4H i 4T – odwracalne przyczyny NZK i ich leczenie</w:t>
            </w:r>
          </w:p>
          <w:p w14:paraId="319E163B" w14:textId="77777777" w:rsidR="00915D25" w:rsidRPr="008B1EC4" w:rsidRDefault="00915D25" w:rsidP="00497273">
            <w:pPr>
              <w:pStyle w:val="Akapitzlist"/>
              <w:numPr>
                <w:ilvl w:val="0"/>
                <w:numId w:val="14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1EC4">
              <w:rPr>
                <w:rFonts w:ascii="Arial" w:hAnsi="Arial" w:cs="Arial"/>
                <w:sz w:val="20"/>
                <w:szCs w:val="20"/>
                <w:lang w:val="pl-PL"/>
              </w:rPr>
              <w:t xml:space="preserve">4H: hipowolemia, hipoksja, </w:t>
            </w:r>
            <w:proofErr w:type="spellStart"/>
            <w:r w:rsidRPr="008B1EC4">
              <w:rPr>
                <w:rFonts w:ascii="Arial" w:hAnsi="Arial" w:cs="Arial"/>
                <w:sz w:val="20"/>
                <w:szCs w:val="20"/>
                <w:lang w:val="pl-PL"/>
              </w:rPr>
              <w:t>hipo</w:t>
            </w:r>
            <w:proofErr w:type="spellEnd"/>
            <w:r w:rsidRPr="008B1EC4">
              <w:rPr>
                <w:rFonts w:ascii="Arial" w:hAnsi="Arial" w:cs="Arial"/>
                <w:sz w:val="20"/>
                <w:szCs w:val="20"/>
                <w:lang w:val="pl-PL"/>
              </w:rPr>
              <w:t>/hiperkaliemia (i zaburzenia metaboliczne), hipotermia</w:t>
            </w:r>
          </w:p>
          <w:p w14:paraId="18C7919B" w14:textId="77777777" w:rsidR="00915D25" w:rsidRPr="008B1EC4" w:rsidRDefault="00915D25" w:rsidP="00497273">
            <w:pPr>
              <w:pStyle w:val="Akapitzlist"/>
              <w:numPr>
                <w:ilvl w:val="0"/>
                <w:numId w:val="14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1EC4">
              <w:rPr>
                <w:rFonts w:ascii="Arial" w:hAnsi="Arial" w:cs="Arial"/>
                <w:sz w:val="20"/>
                <w:szCs w:val="20"/>
                <w:lang w:val="pl-PL"/>
              </w:rPr>
              <w:t>4T: odma prężna, tamponada serca, toksyny, zatorowość</w:t>
            </w:r>
          </w:p>
          <w:p w14:paraId="3B299551" w14:textId="77777777" w:rsidR="00915D25" w:rsidRPr="008B1EC4" w:rsidRDefault="00915D25" w:rsidP="00497273">
            <w:pPr>
              <w:pStyle w:val="Akapitzlist"/>
              <w:numPr>
                <w:ilvl w:val="0"/>
                <w:numId w:val="14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1EC4">
              <w:rPr>
                <w:rFonts w:ascii="Arial" w:hAnsi="Arial" w:cs="Arial"/>
                <w:sz w:val="20"/>
                <w:szCs w:val="20"/>
                <w:lang w:val="pl-PL"/>
              </w:rPr>
              <w:t>schematy diagnostyczne i terapeutyczne w zależności od przyczyny</w:t>
            </w:r>
          </w:p>
          <w:p w14:paraId="45520C22" w14:textId="1676AB83" w:rsidR="00915D25" w:rsidRPr="008B1EC4" w:rsidRDefault="00915D25" w:rsidP="00497273">
            <w:pPr>
              <w:pStyle w:val="Akapitzlist"/>
              <w:numPr>
                <w:ilvl w:val="0"/>
                <w:numId w:val="14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1EC4">
              <w:rPr>
                <w:rFonts w:ascii="Arial" w:hAnsi="Arial" w:cs="Arial"/>
                <w:sz w:val="20"/>
                <w:szCs w:val="20"/>
                <w:lang w:val="pl-PL"/>
              </w:rPr>
              <w:t>przykłady kliniczne i algorytmy postępowania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(1godz.)</w:t>
            </w:r>
          </w:p>
          <w:p w14:paraId="459FE438" w14:textId="77777777" w:rsidR="00771063" w:rsidRPr="00B22820" w:rsidRDefault="00771063" w:rsidP="0077106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  <w:tc>
          <w:tcPr>
            <w:tcW w:w="1406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22030DB0" w14:textId="22660DAE" w:rsidR="00771063" w:rsidRDefault="00581A8D" w:rsidP="00771063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D.W8, D.W3, D.W4, D.W5, D.W6, </w:t>
            </w:r>
          </w:p>
        </w:tc>
      </w:tr>
      <w:tr w:rsidR="00771063" w14:paraId="5D80F2B7" w14:textId="77777777" w:rsidTr="00DA699C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A1192F" w14:textId="309DBFCA" w:rsidR="00771063" w:rsidRDefault="00771063" w:rsidP="0077106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WYKŁAD </w:t>
            </w:r>
            <w:r w:rsidR="00DC38F5">
              <w:rPr>
                <w:rFonts w:ascii="Arial" w:hAnsi="Arial" w:cs="Arial"/>
                <w:color w:val="00608B"/>
              </w:rPr>
              <w:t xml:space="preserve">15 </w:t>
            </w:r>
            <w:r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2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1563E6" w14:textId="77777777" w:rsidR="00915D25" w:rsidRPr="00915D25" w:rsidRDefault="00915D25" w:rsidP="00915D25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915D25">
              <w:rPr>
                <w:rFonts w:ascii="Arial" w:hAnsi="Arial" w:cs="Arial"/>
                <w:sz w:val="20"/>
                <w:szCs w:val="20"/>
                <w:lang w:val="pl-PL"/>
              </w:rPr>
              <w:t>Postępowanie pielęgniarskie w stanach zagrożenia życia – od rozpoznania do interwencji</w:t>
            </w:r>
          </w:p>
          <w:p w14:paraId="33A634C3" w14:textId="77777777" w:rsidR="00915D25" w:rsidRPr="000F1AAF" w:rsidRDefault="00915D25" w:rsidP="00497273">
            <w:pPr>
              <w:pStyle w:val="Akapitzlist"/>
              <w:numPr>
                <w:ilvl w:val="0"/>
                <w:numId w:val="6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sz w:val="20"/>
                <w:szCs w:val="20"/>
                <w:lang w:val="pl-PL"/>
              </w:rPr>
              <w:t>algorytmy opieki w stanach nagłych (np. wstrząs, uraz wielonarządowy)</w:t>
            </w:r>
          </w:p>
          <w:p w14:paraId="0A42FE40" w14:textId="77777777" w:rsidR="00915D25" w:rsidRPr="000F1AAF" w:rsidRDefault="00915D25" w:rsidP="00497273">
            <w:pPr>
              <w:pStyle w:val="Akapitzlist"/>
              <w:numPr>
                <w:ilvl w:val="0"/>
                <w:numId w:val="6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sz w:val="20"/>
                <w:szCs w:val="20"/>
                <w:lang w:val="pl-PL"/>
              </w:rPr>
              <w:t>zintegrowane podejście: ocena, monitorowanie, działania interwencyjne</w:t>
            </w:r>
          </w:p>
          <w:p w14:paraId="472095D2" w14:textId="7790E666" w:rsidR="00915D25" w:rsidRPr="000F1AAF" w:rsidRDefault="00915D25" w:rsidP="00497273">
            <w:pPr>
              <w:pStyle w:val="Akapitzlist"/>
              <w:numPr>
                <w:ilvl w:val="0"/>
                <w:numId w:val="6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sz w:val="20"/>
                <w:szCs w:val="20"/>
                <w:lang w:val="pl-PL"/>
              </w:rPr>
              <w:t>współpraca z zespołem ratunkowym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(3godz.)</w:t>
            </w:r>
          </w:p>
          <w:p w14:paraId="3A4FE755" w14:textId="77777777" w:rsidR="00771063" w:rsidRPr="00B22820" w:rsidRDefault="00771063" w:rsidP="0077106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  <w:tc>
          <w:tcPr>
            <w:tcW w:w="1406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266A77C1" w14:textId="1462416B" w:rsidR="00771063" w:rsidRDefault="00581A8D" w:rsidP="00771063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D.W8, D.W31, D.W32, D.W35, D.W37,</w:t>
            </w:r>
          </w:p>
        </w:tc>
      </w:tr>
      <w:tr w:rsidR="00771063" w14:paraId="35E0AD10" w14:textId="77777777" w:rsidTr="00DA699C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39649F" w14:textId="64A68145" w:rsidR="00771063" w:rsidRDefault="00771063" w:rsidP="0077106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WYKŁAD </w:t>
            </w:r>
            <w:r w:rsidR="00DC38F5">
              <w:rPr>
                <w:rFonts w:ascii="Arial" w:hAnsi="Arial" w:cs="Arial"/>
                <w:color w:val="00608B"/>
              </w:rPr>
              <w:t xml:space="preserve">16 </w:t>
            </w:r>
            <w:r>
              <w:rPr>
                <w:rFonts w:ascii="Arial" w:hAnsi="Arial" w:cs="Arial"/>
                <w:color w:val="00608B"/>
              </w:rPr>
              <w:t>on-line</w:t>
            </w:r>
          </w:p>
        </w:tc>
        <w:tc>
          <w:tcPr>
            <w:tcW w:w="532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B65AAB" w14:textId="77777777" w:rsidR="00771063" w:rsidRPr="00771063" w:rsidRDefault="00771063" w:rsidP="0077106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71063">
              <w:rPr>
                <w:rFonts w:ascii="Arial" w:hAnsi="Arial" w:cs="Arial"/>
                <w:sz w:val="20"/>
                <w:szCs w:val="20"/>
                <w:lang w:val="pl-PL"/>
              </w:rPr>
              <w:t>Standardy i wytyczne postępowania klinicznego w SOR – rola pielęgniarki w procesie terapeutycznym</w:t>
            </w:r>
          </w:p>
          <w:p w14:paraId="4BC0F124" w14:textId="77777777" w:rsidR="00771063" w:rsidRPr="000F1AAF" w:rsidRDefault="00771063" w:rsidP="00497273">
            <w:pPr>
              <w:pStyle w:val="Akapitzlist"/>
              <w:numPr>
                <w:ilvl w:val="0"/>
                <w:numId w:val="7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sz w:val="20"/>
                <w:szCs w:val="20"/>
                <w:lang w:val="pl-PL"/>
              </w:rPr>
              <w:t>interpretacja i wdrażanie wytycznych klinicznych w codziennej praktyce</w:t>
            </w:r>
          </w:p>
          <w:p w14:paraId="76D5F0F7" w14:textId="4AF964DB" w:rsidR="00771063" w:rsidRPr="00771063" w:rsidRDefault="00771063" w:rsidP="00497273">
            <w:pPr>
              <w:pStyle w:val="Akapitzlist"/>
              <w:numPr>
                <w:ilvl w:val="0"/>
                <w:numId w:val="7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F1AAF">
              <w:rPr>
                <w:rFonts w:ascii="Arial" w:hAnsi="Arial" w:cs="Arial"/>
                <w:sz w:val="20"/>
                <w:szCs w:val="20"/>
                <w:lang w:val="pl-PL"/>
              </w:rPr>
              <w:t>schematy postępowania w najczęstszych stanach nagłych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771063">
              <w:rPr>
                <w:rFonts w:ascii="Arial" w:hAnsi="Arial" w:cs="Arial"/>
                <w:sz w:val="20"/>
                <w:szCs w:val="20"/>
                <w:lang w:val="pl-PL"/>
              </w:rPr>
              <w:t>aktualne rekomendacje i ich znaczenie dla jakości opieki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(2godz.)</w:t>
            </w:r>
          </w:p>
        </w:tc>
        <w:tc>
          <w:tcPr>
            <w:tcW w:w="1406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088A1F55" w14:textId="513CC4EE" w:rsidR="00771063" w:rsidRDefault="00581A8D" w:rsidP="00771063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D.W8, D.W31, D.W32, D.W35, D.W37,</w:t>
            </w:r>
          </w:p>
        </w:tc>
      </w:tr>
      <w:tr w:rsidR="00771063" w14:paraId="0600C28A" w14:textId="33CC0634" w:rsidTr="00DA699C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DE400" w14:textId="3030B2CE" w:rsidR="00771063" w:rsidRPr="00347BBC" w:rsidRDefault="00771063" w:rsidP="0077106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ZAJĘCIA PRAKTYCZNE 1</w:t>
            </w:r>
          </w:p>
        </w:tc>
        <w:tc>
          <w:tcPr>
            <w:tcW w:w="532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088E6" w14:textId="4D6DEE3A" w:rsidR="00771063" w:rsidRPr="00B22820" w:rsidRDefault="00771063" w:rsidP="0077106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22820">
              <w:rPr>
                <w:rFonts w:ascii="Arial" w:hAnsi="Arial" w:cs="Arial"/>
                <w:sz w:val="20"/>
                <w:szCs w:val="20"/>
                <w:lang w:val="pl-PL"/>
              </w:rPr>
              <w:t>Organizacja pracy S</w:t>
            </w:r>
            <w:r w:rsidR="00581A8D">
              <w:rPr>
                <w:rFonts w:ascii="Arial" w:hAnsi="Arial" w:cs="Arial"/>
                <w:sz w:val="20"/>
                <w:szCs w:val="20"/>
                <w:lang w:val="pl-PL"/>
              </w:rPr>
              <w:t xml:space="preserve">zpitalnego Oddziału Ratunkowego. </w:t>
            </w:r>
            <w:r w:rsidRPr="00B22820">
              <w:rPr>
                <w:rFonts w:ascii="Arial" w:hAnsi="Arial" w:cs="Arial"/>
                <w:sz w:val="20"/>
                <w:szCs w:val="20"/>
                <w:lang w:val="pl-PL"/>
              </w:rPr>
              <w:t>Procedury segregacji medycznej i przyjęcia pacjenta</w:t>
            </w:r>
            <w:r w:rsidR="002B1A79">
              <w:rPr>
                <w:rFonts w:ascii="Arial" w:hAnsi="Arial" w:cs="Arial"/>
                <w:sz w:val="20"/>
                <w:szCs w:val="20"/>
                <w:lang w:val="pl-PL"/>
              </w:rPr>
              <w:t xml:space="preserve"> – 8 godz. </w:t>
            </w:r>
          </w:p>
        </w:tc>
        <w:tc>
          <w:tcPr>
            <w:tcW w:w="1406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23771F12" w14:textId="4713584D" w:rsidR="00771063" w:rsidRDefault="00902424" w:rsidP="00771063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D.W7, </w:t>
            </w:r>
          </w:p>
          <w:p w14:paraId="4C2472C5" w14:textId="77777777" w:rsidR="00771063" w:rsidRDefault="00153DCB" w:rsidP="0077106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D.W33, D.W36, D.U32, D.U33, D.U37, </w:t>
            </w:r>
          </w:p>
          <w:p w14:paraId="3516CFA9" w14:textId="320B92F4" w:rsidR="00153DCB" w:rsidRPr="00B22820" w:rsidRDefault="00153DCB" w:rsidP="0077106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K.S1, K.S2, K.S5,K.S6</w:t>
            </w:r>
          </w:p>
        </w:tc>
      </w:tr>
      <w:tr w:rsidR="00771063" w14:paraId="7431672A" w14:textId="39C14757" w:rsidTr="00DA699C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4C0C1E" w14:textId="35F4A671" w:rsidR="00771063" w:rsidRDefault="00771063" w:rsidP="0077106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PRAKTYCZNE 2</w:t>
            </w:r>
          </w:p>
        </w:tc>
        <w:tc>
          <w:tcPr>
            <w:tcW w:w="532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79B569" w14:textId="0D2E13B8" w:rsidR="00771063" w:rsidRPr="00B22820" w:rsidRDefault="00771063" w:rsidP="0077106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22820">
              <w:rPr>
                <w:rFonts w:ascii="Arial" w:hAnsi="Arial" w:cs="Arial"/>
                <w:sz w:val="20"/>
                <w:szCs w:val="20"/>
                <w:lang w:val="pl-PL"/>
              </w:rPr>
              <w:t>Udział pielęgniarki w postępowaniu ratunkowym w SOR</w:t>
            </w:r>
            <w:r w:rsidR="002B1A79">
              <w:rPr>
                <w:rFonts w:ascii="Arial" w:hAnsi="Arial" w:cs="Arial"/>
                <w:sz w:val="20"/>
                <w:szCs w:val="20"/>
                <w:lang w:val="pl-PL"/>
              </w:rPr>
              <w:t xml:space="preserve"> – 8godz. </w:t>
            </w:r>
          </w:p>
        </w:tc>
        <w:tc>
          <w:tcPr>
            <w:tcW w:w="1406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2E36A6DD" w14:textId="0B612661" w:rsidR="00902424" w:rsidRDefault="00902424" w:rsidP="00902424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D.W8, D.W35, </w:t>
            </w:r>
            <w:r w:rsidR="00153DCB">
              <w:rPr>
                <w:rFonts w:ascii="Arial" w:hAnsi="Arial" w:cs="Arial"/>
                <w:sz w:val="20"/>
                <w:szCs w:val="20"/>
                <w:lang w:val="pl-PL"/>
              </w:rPr>
              <w:t>D.U19, D.U20, D.U32, D.U33, D.U34, D.U37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, K.S1, K.S2, K.S3, K.S4, </w:t>
            </w:r>
          </w:p>
          <w:p w14:paraId="46DAB8B6" w14:textId="74C531B8" w:rsidR="00771063" w:rsidRPr="00B22820" w:rsidRDefault="00771063" w:rsidP="0077106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</w:tr>
      <w:tr w:rsidR="00771063" w14:paraId="6313A092" w14:textId="7129BDDA" w:rsidTr="00DA699C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363A0F" w14:textId="351E8878" w:rsidR="00771063" w:rsidRDefault="00771063" w:rsidP="0077106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PRAKTYCZNE 3</w:t>
            </w:r>
          </w:p>
        </w:tc>
        <w:tc>
          <w:tcPr>
            <w:tcW w:w="532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5E41EB" w14:textId="3886A017" w:rsidR="00771063" w:rsidRPr="00B22820" w:rsidRDefault="00771063" w:rsidP="0077106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22820">
              <w:rPr>
                <w:rFonts w:ascii="Arial" w:hAnsi="Arial" w:cs="Arial"/>
                <w:sz w:val="20"/>
                <w:szCs w:val="20"/>
                <w:lang w:val="pl-PL"/>
              </w:rPr>
              <w:t>Resuscytacja krążeni</w:t>
            </w:r>
            <w:r w:rsidR="00153DCB">
              <w:rPr>
                <w:rFonts w:ascii="Arial" w:hAnsi="Arial" w:cs="Arial"/>
                <w:sz w:val="20"/>
                <w:szCs w:val="20"/>
                <w:lang w:val="pl-PL"/>
              </w:rPr>
              <w:t xml:space="preserve">owo-oddechowa w warunkach SOR. </w:t>
            </w:r>
            <w:r w:rsidRPr="00B22820">
              <w:rPr>
                <w:rFonts w:ascii="Arial" w:hAnsi="Arial" w:cs="Arial"/>
                <w:sz w:val="20"/>
                <w:szCs w:val="20"/>
                <w:lang w:val="pl-PL"/>
              </w:rPr>
              <w:t>Przyczyny zatrzymania krążenia – 4H i 4T w praktyce klinicznej</w:t>
            </w:r>
            <w:r w:rsidR="002B1A79">
              <w:rPr>
                <w:rFonts w:ascii="Arial" w:hAnsi="Arial" w:cs="Arial"/>
                <w:sz w:val="20"/>
                <w:szCs w:val="20"/>
                <w:lang w:val="pl-PL"/>
              </w:rPr>
              <w:t xml:space="preserve"> – 8godz.</w:t>
            </w:r>
          </w:p>
        </w:tc>
        <w:tc>
          <w:tcPr>
            <w:tcW w:w="1406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51655A52" w14:textId="3BD63502" w:rsidR="00902424" w:rsidRDefault="00902424" w:rsidP="00902424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D.W31, D.W32, </w:t>
            </w:r>
            <w:r w:rsidR="00153DCB">
              <w:rPr>
                <w:rFonts w:ascii="Arial" w:hAnsi="Arial" w:cs="Arial"/>
                <w:sz w:val="20"/>
                <w:szCs w:val="20"/>
                <w:lang w:val="pl-PL"/>
              </w:rPr>
              <w:t xml:space="preserve">C.U15, D.U1, D.U3, D.U4, D.U7, D.U8, D.U9, D.U19, D.U20, D.U31, D.U36,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K.S1, K.S2, K.S3, K.S4, </w:t>
            </w:r>
          </w:p>
          <w:p w14:paraId="35C87A5E" w14:textId="2239C88B" w:rsidR="00771063" w:rsidRDefault="00771063" w:rsidP="00771063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</w:p>
          <w:p w14:paraId="69654290" w14:textId="77777777" w:rsidR="00771063" w:rsidRPr="00B22820" w:rsidRDefault="00771063" w:rsidP="0077106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</w:tr>
      <w:tr w:rsidR="00771063" w14:paraId="33F6CC53" w14:textId="2312BF2E" w:rsidTr="00DA699C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EACDC0" w14:textId="3DF3F828" w:rsidR="00771063" w:rsidRDefault="00771063" w:rsidP="0077106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PRAKTYCZNE 4</w:t>
            </w:r>
          </w:p>
        </w:tc>
        <w:tc>
          <w:tcPr>
            <w:tcW w:w="532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E43CA2" w14:textId="0A1AB757" w:rsidR="00771063" w:rsidRPr="00B22820" w:rsidRDefault="00771063" w:rsidP="0077106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22820">
              <w:rPr>
                <w:rFonts w:ascii="Arial" w:hAnsi="Arial" w:cs="Arial"/>
                <w:sz w:val="20"/>
                <w:szCs w:val="20"/>
                <w:lang w:val="pl-PL"/>
              </w:rPr>
              <w:t>Przygotowanie pacjenta do transportu medycznego</w:t>
            </w:r>
            <w:r w:rsidR="002B1A79">
              <w:rPr>
                <w:rFonts w:ascii="Arial" w:hAnsi="Arial" w:cs="Arial"/>
                <w:sz w:val="20"/>
                <w:szCs w:val="20"/>
                <w:lang w:val="pl-PL"/>
              </w:rPr>
              <w:t xml:space="preserve"> – 8godz. </w:t>
            </w:r>
          </w:p>
        </w:tc>
        <w:tc>
          <w:tcPr>
            <w:tcW w:w="1406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4C55CA69" w14:textId="400EEF5B" w:rsidR="00902424" w:rsidRDefault="00902424" w:rsidP="00902424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D.W33, D.W34, </w:t>
            </w:r>
            <w:r w:rsidR="00153DCB">
              <w:rPr>
                <w:rFonts w:ascii="Arial" w:hAnsi="Arial" w:cs="Arial"/>
                <w:sz w:val="20"/>
                <w:szCs w:val="20"/>
                <w:lang w:val="pl-PL"/>
              </w:rPr>
              <w:t xml:space="preserve">D.U35, D.U34, D.U33, D.U32, D.U15, D.U17,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K.S1, K.S2, K.S3, K.S4, </w:t>
            </w:r>
          </w:p>
          <w:p w14:paraId="213D1005" w14:textId="479A92D3" w:rsidR="00771063" w:rsidRPr="00B22820" w:rsidRDefault="00771063" w:rsidP="0077106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</w:tr>
      <w:tr w:rsidR="00771063" w14:paraId="73842948" w14:textId="7BB506C3" w:rsidTr="00DA699C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05CB77" w14:textId="050E5C31" w:rsidR="00771063" w:rsidRDefault="00771063" w:rsidP="0077106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ZAJĘCIA PRAKTYCZNE 5</w:t>
            </w:r>
          </w:p>
        </w:tc>
        <w:tc>
          <w:tcPr>
            <w:tcW w:w="532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5B52CC" w14:textId="08496D49" w:rsidR="00771063" w:rsidRPr="00B22820" w:rsidRDefault="00771063" w:rsidP="0077106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22820">
              <w:rPr>
                <w:rFonts w:ascii="Arial" w:hAnsi="Arial" w:cs="Arial"/>
                <w:sz w:val="20"/>
                <w:szCs w:val="20"/>
                <w:lang w:val="pl-PL"/>
              </w:rPr>
              <w:t xml:space="preserve">Opieka nad pacjentami </w:t>
            </w:r>
            <w:r w:rsidR="00581A8D">
              <w:rPr>
                <w:rFonts w:ascii="Arial" w:hAnsi="Arial" w:cs="Arial"/>
                <w:sz w:val="20"/>
                <w:szCs w:val="20"/>
                <w:lang w:val="pl-PL"/>
              </w:rPr>
              <w:t xml:space="preserve">wymagającymi wzmożonego nadzoru. </w:t>
            </w:r>
            <w:r w:rsidRPr="00B22820">
              <w:rPr>
                <w:rFonts w:ascii="Arial" w:hAnsi="Arial" w:cs="Arial"/>
                <w:sz w:val="20"/>
                <w:szCs w:val="20"/>
                <w:lang w:val="pl-PL"/>
              </w:rPr>
              <w:t>Procedury zabezpieczenia medycznego w sytuacjach masowych i katastrofach</w:t>
            </w:r>
            <w:r w:rsidR="002B1A79">
              <w:rPr>
                <w:rFonts w:ascii="Arial" w:hAnsi="Arial" w:cs="Arial"/>
                <w:sz w:val="20"/>
                <w:szCs w:val="20"/>
                <w:lang w:val="pl-PL"/>
              </w:rPr>
              <w:t xml:space="preserve"> – 8godz. </w:t>
            </w:r>
          </w:p>
        </w:tc>
        <w:tc>
          <w:tcPr>
            <w:tcW w:w="1406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5B92FC76" w14:textId="41938A4C" w:rsidR="00902424" w:rsidRDefault="00902424" w:rsidP="00153DCB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D.W37, </w:t>
            </w:r>
            <w:r w:rsidR="00153DCB">
              <w:rPr>
                <w:rFonts w:ascii="Arial" w:hAnsi="Arial" w:cs="Arial"/>
                <w:sz w:val="20"/>
                <w:szCs w:val="20"/>
                <w:lang w:val="pl-PL"/>
              </w:rPr>
              <w:t xml:space="preserve">C.U15, D.U1, D.U3, D.U4, D.U31,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D.U32</w:t>
            </w:r>
          </w:p>
          <w:p w14:paraId="7FE081AB" w14:textId="1DE71E62" w:rsidR="00153DCB" w:rsidRDefault="00902424" w:rsidP="00153DCB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D.U33,, D.U35, D.U36, K.S1, K.S2, K.S3, K.S4, </w:t>
            </w:r>
          </w:p>
          <w:p w14:paraId="6AD15834" w14:textId="77777777" w:rsidR="00771063" w:rsidRPr="00B22820" w:rsidRDefault="00771063" w:rsidP="0077106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</w:tr>
      <w:tr w:rsidR="00771063" w:rsidRPr="0047547F" w14:paraId="363658AE" w14:textId="5E522E44" w:rsidTr="00DA699C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DBD45F" w14:textId="533A9689" w:rsidR="00771063" w:rsidRDefault="00771063" w:rsidP="0077106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D096D">
              <w:rPr>
                <w:rFonts w:ascii="Arial" w:hAnsi="Arial" w:cs="Arial"/>
                <w:color w:val="00608B"/>
              </w:rPr>
              <w:t>ZAJĘCIA W WARUNKACH SYMULOWANYCH</w:t>
            </w:r>
            <w:r w:rsidR="002B1A79">
              <w:rPr>
                <w:rFonts w:ascii="Arial" w:hAnsi="Arial" w:cs="Arial"/>
                <w:color w:val="00608B"/>
              </w:rPr>
              <w:t xml:space="preserve"> </w:t>
            </w:r>
          </w:p>
        </w:tc>
        <w:tc>
          <w:tcPr>
            <w:tcW w:w="5325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B6B976" w14:textId="40BAC09A" w:rsidR="00771063" w:rsidRPr="008B1EC4" w:rsidRDefault="00771063" w:rsidP="0077106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1EC4">
              <w:rPr>
                <w:rFonts w:ascii="Arial" w:hAnsi="Arial" w:cs="Arial"/>
                <w:sz w:val="20"/>
                <w:szCs w:val="20"/>
                <w:lang w:val="pl-PL"/>
              </w:rPr>
              <w:t>Podstawowe zabiegi resuscytacyjne (BLS) u osób dorosłych z użyciem AED</w:t>
            </w:r>
            <w:r w:rsidR="002B1A79">
              <w:rPr>
                <w:rFonts w:ascii="Arial" w:hAnsi="Arial" w:cs="Arial"/>
                <w:sz w:val="20"/>
                <w:szCs w:val="20"/>
                <w:lang w:val="pl-PL"/>
              </w:rPr>
              <w:t xml:space="preserve"> (5godz.)</w:t>
            </w:r>
          </w:p>
          <w:p w14:paraId="5CF5CD37" w14:textId="77777777" w:rsidR="00771063" w:rsidRPr="008B1EC4" w:rsidRDefault="00771063" w:rsidP="00497273">
            <w:pPr>
              <w:pStyle w:val="Akapitzlist"/>
              <w:numPr>
                <w:ilvl w:val="0"/>
                <w:numId w:val="15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1EC4">
              <w:rPr>
                <w:rFonts w:ascii="Arial" w:hAnsi="Arial" w:cs="Arial"/>
                <w:sz w:val="20"/>
                <w:szCs w:val="20"/>
                <w:lang w:val="pl-PL"/>
              </w:rPr>
              <w:t>rozpoznanie nagłego zatrzymania krążenia (NZK)</w:t>
            </w:r>
          </w:p>
          <w:p w14:paraId="5CCE9FA7" w14:textId="77777777" w:rsidR="00771063" w:rsidRPr="008B1EC4" w:rsidRDefault="00771063" w:rsidP="00497273">
            <w:pPr>
              <w:pStyle w:val="Akapitzlist"/>
              <w:numPr>
                <w:ilvl w:val="0"/>
                <w:numId w:val="15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1EC4">
              <w:rPr>
                <w:rFonts w:ascii="Arial" w:hAnsi="Arial" w:cs="Arial"/>
                <w:sz w:val="20"/>
                <w:szCs w:val="20"/>
                <w:lang w:val="pl-PL"/>
              </w:rPr>
              <w:t>algorytm BLS według wytycznych ERC</w:t>
            </w:r>
          </w:p>
          <w:p w14:paraId="7DCFC05A" w14:textId="77777777" w:rsidR="00771063" w:rsidRPr="008B1EC4" w:rsidRDefault="00771063" w:rsidP="00497273">
            <w:pPr>
              <w:pStyle w:val="Akapitzlist"/>
              <w:numPr>
                <w:ilvl w:val="0"/>
                <w:numId w:val="15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1EC4">
              <w:rPr>
                <w:rFonts w:ascii="Arial" w:hAnsi="Arial" w:cs="Arial"/>
                <w:sz w:val="20"/>
                <w:szCs w:val="20"/>
                <w:lang w:val="pl-PL"/>
              </w:rPr>
              <w:t>AED: zasada działania, wskazania, bezpieczeństwo</w:t>
            </w:r>
          </w:p>
          <w:p w14:paraId="0449C501" w14:textId="77777777" w:rsidR="00771063" w:rsidRDefault="00771063" w:rsidP="00497273">
            <w:pPr>
              <w:pStyle w:val="Akapitzlist"/>
              <w:numPr>
                <w:ilvl w:val="0"/>
                <w:numId w:val="15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1EC4">
              <w:rPr>
                <w:rFonts w:ascii="Arial" w:hAnsi="Arial" w:cs="Arial"/>
                <w:sz w:val="20"/>
                <w:szCs w:val="20"/>
                <w:lang w:val="pl-PL"/>
              </w:rPr>
              <w:t>postępowanie jednego ratownika i zespołu</w:t>
            </w:r>
          </w:p>
          <w:p w14:paraId="3EC563C3" w14:textId="77777777" w:rsidR="00771063" w:rsidRDefault="00771063" w:rsidP="00497273">
            <w:pPr>
              <w:pStyle w:val="Akapitzlist"/>
              <w:numPr>
                <w:ilvl w:val="0"/>
                <w:numId w:val="15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>wezwanie pomocy i organizacja pierwszych działań</w:t>
            </w:r>
          </w:p>
          <w:p w14:paraId="636F0C43" w14:textId="69C1ECCD" w:rsidR="00771063" w:rsidRPr="008A6140" w:rsidRDefault="00771063" w:rsidP="0077106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>Symulacja niskiej, pośredniej i wysokiej wierności</w:t>
            </w:r>
          </w:p>
        </w:tc>
        <w:tc>
          <w:tcPr>
            <w:tcW w:w="1406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438A5551" w14:textId="77777777" w:rsidR="002B1A79" w:rsidRDefault="002B1A79" w:rsidP="002B1A7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 xml:space="preserve">D.W37, D.U31, D.U36, </w:t>
            </w:r>
          </w:p>
          <w:p w14:paraId="24666C58" w14:textId="57F99C57" w:rsidR="002B1A79" w:rsidRDefault="002B1A79" w:rsidP="002B1A7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D.</w:t>
            </w:r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>U37</w:t>
            </w:r>
          </w:p>
          <w:p w14:paraId="165A58DE" w14:textId="77777777" w:rsidR="00902424" w:rsidRDefault="00902424" w:rsidP="00902424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K.S1, K.S2, K.S3, K.S4, </w:t>
            </w:r>
          </w:p>
          <w:p w14:paraId="1DEF99DD" w14:textId="77777777" w:rsidR="00902424" w:rsidRPr="008A6140" w:rsidRDefault="00902424" w:rsidP="002B1A7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  <w:p w14:paraId="11C5DAEC" w14:textId="77777777" w:rsidR="00771063" w:rsidRPr="008A6140" w:rsidRDefault="00771063" w:rsidP="0077106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</w:tr>
      <w:tr w:rsidR="00771063" w:rsidRPr="0047547F" w14:paraId="088D1337" w14:textId="33AF3A62" w:rsidTr="00DA699C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753F21" w14:textId="66D9041B" w:rsidR="00771063" w:rsidRDefault="00771063" w:rsidP="0077106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</w:t>
            </w:r>
            <w:r w:rsidR="002B1A79">
              <w:rPr>
                <w:rFonts w:ascii="Arial" w:hAnsi="Arial" w:cs="Arial"/>
                <w:color w:val="00608B"/>
              </w:rPr>
              <w:t xml:space="preserve">CIA W WARUNKACH SYMULOWANYCH </w:t>
            </w:r>
          </w:p>
        </w:tc>
        <w:tc>
          <w:tcPr>
            <w:tcW w:w="5370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84A85B" w14:textId="7D7D8ACC" w:rsidR="00771063" w:rsidRPr="008B1EC4" w:rsidRDefault="00771063" w:rsidP="0077106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1EC4">
              <w:rPr>
                <w:rFonts w:ascii="Arial" w:hAnsi="Arial" w:cs="Arial"/>
                <w:sz w:val="20"/>
                <w:szCs w:val="20"/>
                <w:lang w:val="pl-PL"/>
              </w:rPr>
              <w:t>Zaawansowane zabiegi resuscytacyjne (ALS) + udrażnianie dróg oddechowych u dorosłych + przyczyny odwracalne NZK (4H, 4T)</w:t>
            </w:r>
            <w:r w:rsidR="002B1A79">
              <w:rPr>
                <w:rFonts w:ascii="Arial" w:hAnsi="Arial" w:cs="Arial"/>
                <w:sz w:val="20"/>
                <w:szCs w:val="20"/>
                <w:lang w:val="pl-PL"/>
              </w:rPr>
              <w:t>(5godz.)</w:t>
            </w:r>
          </w:p>
          <w:p w14:paraId="113B68BA" w14:textId="77777777" w:rsidR="00771063" w:rsidRPr="008B1EC4" w:rsidRDefault="00771063" w:rsidP="00497273">
            <w:pPr>
              <w:pStyle w:val="Akapitzlist"/>
              <w:numPr>
                <w:ilvl w:val="0"/>
                <w:numId w:val="16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1EC4">
              <w:rPr>
                <w:rFonts w:ascii="Arial" w:hAnsi="Arial" w:cs="Arial"/>
                <w:sz w:val="20"/>
                <w:szCs w:val="20"/>
                <w:lang w:val="pl-PL"/>
              </w:rPr>
              <w:t>algorytmy ALS (ocena rytmów, defibrylacja, farmakoterapia)</w:t>
            </w:r>
          </w:p>
          <w:p w14:paraId="2F2D6DDB" w14:textId="77777777" w:rsidR="00771063" w:rsidRPr="008B1EC4" w:rsidRDefault="00771063" w:rsidP="00497273">
            <w:pPr>
              <w:pStyle w:val="Akapitzlist"/>
              <w:numPr>
                <w:ilvl w:val="0"/>
                <w:numId w:val="16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1EC4">
              <w:rPr>
                <w:rFonts w:ascii="Arial" w:hAnsi="Arial" w:cs="Arial"/>
                <w:sz w:val="20"/>
                <w:szCs w:val="20"/>
                <w:lang w:val="pl-PL"/>
              </w:rPr>
              <w:t>rozpoznawanie rytmów do defibrylacji i nie do defibrylacji</w:t>
            </w:r>
          </w:p>
          <w:p w14:paraId="7CDC2C91" w14:textId="77777777" w:rsidR="00771063" w:rsidRPr="008B1EC4" w:rsidRDefault="00771063" w:rsidP="00497273">
            <w:pPr>
              <w:pStyle w:val="Akapitzlist"/>
              <w:numPr>
                <w:ilvl w:val="0"/>
                <w:numId w:val="16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1EC4">
              <w:rPr>
                <w:rFonts w:ascii="Arial" w:hAnsi="Arial" w:cs="Arial"/>
                <w:sz w:val="20"/>
                <w:szCs w:val="20"/>
                <w:lang w:val="pl-PL"/>
              </w:rPr>
              <w:t>4H i 4T – odwracalne przyczyny NZK</w:t>
            </w:r>
          </w:p>
          <w:p w14:paraId="25A6B7DB" w14:textId="77777777" w:rsidR="00771063" w:rsidRDefault="00771063" w:rsidP="00497273">
            <w:pPr>
              <w:pStyle w:val="Akapitzlist"/>
              <w:numPr>
                <w:ilvl w:val="0"/>
                <w:numId w:val="16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1EC4">
              <w:rPr>
                <w:rFonts w:ascii="Arial" w:hAnsi="Arial" w:cs="Arial"/>
                <w:sz w:val="20"/>
                <w:szCs w:val="20"/>
                <w:lang w:val="pl-PL"/>
              </w:rPr>
              <w:t>metody udrażniania dróg oddechowych u dorosłych:</w:t>
            </w:r>
          </w:p>
          <w:p w14:paraId="76FDF029" w14:textId="77777777" w:rsidR="00771063" w:rsidRDefault="00771063" w:rsidP="00497273">
            <w:pPr>
              <w:pStyle w:val="Akapitzlist"/>
              <w:numPr>
                <w:ilvl w:val="2"/>
                <w:numId w:val="17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1EC4">
              <w:rPr>
                <w:rFonts w:ascii="Arial" w:hAnsi="Arial" w:cs="Arial"/>
                <w:sz w:val="20"/>
                <w:szCs w:val="20"/>
                <w:lang w:val="pl-PL"/>
              </w:rPr>
              <w:t>ręczne (odgięcie głowy, wysunięcie żuchwy)</w:t>
            </w:r>
          </w:p>
          <w:p w14:paraId="1ADDF6A1" w14:textId="77777777" w:rsidR="00771063" w:rsidRDefault="00771063" w:rsidP="00497273">
            <w:pPr>
              <w:pStyle w:val="Akapitzlist"/>
              <w:numPr>
                <w:ilvl w:val="2"/>
                <w:numId w:val="17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>przyrządowe: rurki ustno-gardłowe (OPA), nosowo-gardłowe (NPA), maski krtaniowe (LMA, I-</w:t>
            </w:r>
            <w:proofErr w:type="spellStart"/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>gel</w:t>
            </w:r>
            <w:proofErr w:type="spellEnd"/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>)</w:t>
            </w:r>
          </w:p>
          <w:p w14:paraId="7603BD96" w14:textId="3F33FD3B" w:rsidR="00771063" w:rsidRPr="008A6140" w:rsidRDefault="00771063" w:rsidP="0077106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>Symulacja niskiej, pośredniej i wysokiej wierności</w:t>
            </w:r>
          </w:p>
        </w:tc>
        <w:tc>
          <w:tcPr>
            <w:tcW w:w="136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1D17F19E" w14:textId="77777777" w:rsidR="002B1A79" w:rsidRDefault="002B1A79" w:rsidP="002B1A7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 xml:space="preserve">D.W37, D.U31, D.U36, </w:t>
            </w:r>
          </w:p>
          <w:p w14:paraId="0ECAAFAA" w14:textId="77777777" w:rsidR="00902424" w:rsidRDefault="002B1A79" w:rsidP="00902424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D.</w:t>
            </w:r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>U37</w:t>
            </w:r>
            <w:r w:rsidR="00902424">
              <w:rPr>
                <w:rFonts w:ascii="Arial" w:hAnsi="Arial" w:cs="Arial"/>
                <w:sz w:val="20"/>
                <w:szCs w:val="20"/>
                <w:lang w:val="pl-PL"/>
              </w:rPr>
              <w:t xml:space="preserve">, K.S1, K.S2, K.S3, K.S4, </w:t>
            </w:r>
          </w:p>
          <w:p w14:paraId="3DEF8CB5" w14:textId="2ED0FB4F" w:rsidR="002B1A79" w:rsidRPr="008A6140" w:rsidRDefault="002B1A79" w:rsidP="002B1A7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  <w:p w14:paraId="645F9119" w14:textId="77777777" w:rsidR="00771063" w:rsidRPr="008A6140" w:rsidRDefault="00771063" w:rsidP="0077106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</w:tr>
      <w:tr w:rsidR="00771063" w:rsidRPr="0047547F" w14:paraId="52338E3A" w14:textId="60013A8A" w:rsidTr="00DA699C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4A64CB" w14:textId="5AC173B8" w:rsidR="00771063" w:rsidRDefault="00771063" w:rsidP="0077106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ZAJĘCIA W </w:t>
            </w:r>
            <w:r w:rsidR="002B1A79">
              <w:rPr>
                <w:rFonts w:ascii="Arial" w:hAnsi="Arial" w:cs="Arial"/>
                <w:color w:val="00608B"/>
              </w:rPr>
              <w:t xml:space="preserve">WARUNKACH SYMULOWANYCH </w:t>
            </w:r>
          </w:p>
        </w:tc>
        <w:tc>
          <w:tcPr>
            <w:tcW w:w="5370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72C25C" w14:textId="7E68FC0E" w:rsidR="00771063" w:rsidRPr="008B1EC4" w:rsidRDefault="00771063" w:rsidP="0077106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1EC4">
              <w:rPr>
                <w:rFonts w:ascii="Arial" w:hAnsi="Arial" w:cs="Arial"/>
                <w:sz w:val="20"/>
                <w:szCs w:val="20"/>
                <w:lang w:val="pl-PL"/>
              </w:rPr>
              <w:t>BLS u dzieci i niemowląt – techniki resuscytacyjne i zadławienie</w:t>
            </w:r>
            <w:r w:rsidR="002B1A79">
              <w:rPr>
                <w:rFonts w:ascii="Arial" w:hAnsi="Arial" w:cs="Arial"/>
                <w:sz w:val="20"/>
                <w:szCs w:val="20"/>
                <w:lang w:val="pl-PL"/>
              </w:rPr>
              <w:t xml:space="preserve"> (5godz.)</w:t>
            </w:r>
          </w:p>
          <w:p w14:paraId="7F972C65" w14:textId="77777777" w:rsidR="00771063" w:rsidRPr="008B1EC4" w:rsidRDefault="00771063" w:rsidP="00497273">
            <w:pPr>
              <w:pStyle w:val="Akapitzlist"/>
              <w:numPr>
                <w:ilvl w:val="0"/>
                <w:numId w:val="18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1EC4">
              <w:rPr>
                <w:rFonts w:ascii="Arial" w:hAnsi="Arial" w:cs="Arial"/>
                <w:sz w:val="20"/>
                <w:szCs w:val="20"/>
                <w:lang w:val="pl-PL"/>
              </w:rPr>
              <w:t>różnice anatomiczne i fizjologiczne u dzieci</w:t>
            </w:r>
          </w:p>
          <w:p w14:paraId="658F0AE3" w14:textId="77777777" w:rsidR="00771063" w:rsidRDefault="00771063" w:rsidP="00497273">
            <w:pPr>
              <w:pStyle w:val="Akapitzlist"/>
              <w:numPr>
                <w:ilvl w:val="0"/>
                <w:numId w:val="18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B1EC4">
              <w:rPr>
                <w:rFonts w:ascii="Arial" w:hAnsi="Arial" w:cs="Arial"/>
                <w:sz w:val="20"/>
                <w:szCs w:val="20"/>
                <w:lang w:val="pl-PL"/>
              </w:rPr>
              <w:t>algorytmy BLS pediatrycznego</w:t>
            </w:r>
          </w:p>
          <w:p w14:paraId="36705723" w14:textId="77777777" w:rsidR="00771063" w:rsidRDefault="00771063" w:rsidP="00497273">
            <w:pPr>
              <w:pStyle w:val="Akapitzlist"/>
              <w:numPr>
                <w:ilvl w:val="0"/>
                <w:numId w:val="18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B6A18">
              <w:rPr>
                <w:rFonts w:ascii="Arial" w:hAnsi="Arial" w:cs="Arial"/>
                <w:sz w:val="20"/>
                <w:szCs w:val="20"/>
                <w:lang w:val="pl-PL"/>
              </w:rPr>
              <w:t>schemat działania w zadławieniu u dziecka</w:t>
            </w:r>
          </w:p>
          <w:p w14:paraId="017C9CD3" w14:textId="77777777" w:rsidR="00771063" w:rsidRDefault="00771063" w:rsidP="00497273">
            <w:pPr>
              <w:pStyle w:val="Akapitzlist"/>
              <w:numPr>
                <w:ilvl w:val="0"/>
                <w:numId w:val="18"/>
              </w:num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>omówienie proporcji oddechów do uciśnięć, lokalizacji i techniki</w:t>
            </w:r>
          </w:p>
          <w:p w14:paraId="68099204" w14:textId="17B39937" w:rsidR="00771063" w:rsidRPr="008A6140" w:rsidRDefault="00771063" w:rsidP="0077106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>Symulacja niskiej, pośredniej i wysokiej wierności</w:t>
            </w:r>
          </w:p>
        </w:tc>
        <w:tc>
          <w:tcPr>
            <w:tcW w:w="136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45F0991F" w14:textId="77777777" w:rsidR="002B1A79" w:rsidRDefault="002B1A79" w:rsidP="002B1A7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 xml:space="preserve">D.W37, D.U31, D.U36, </w:t>
            </w:r>
          </w:p>
          <w:p w14:paraId="720BE863" w14:textId="14D4F06D" w:rsidR="002B1A79" w:rsidRDefault="002B1A79" w:rsidP="002B1A7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D.</w:t>
            </w:r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>U37</w:t>
            </w:r>
            <w:r w:rsidR="00902424">
              <w:rPr>
                <w:rFonts w:ascii="Arial" w:hAnsi="Arial" w:cs="Arial"/>
                <w:sz w:val="20"/>
                <w:szCs w:val="20"/>
                <w:lang w:val="pl-PL"/>
              </w:rPr>
              <w:t xml:space="preserve">, </w:t>
            </w:r>
          </w:p>
          <w:p w14:paraId="029EA736" w14:textId="77777777" w:rsidR="00902424" w:rsidRDefault="00902424" w:rsidP="00902424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K.S1, K.S2, K.S3, K.S4, </w:t>
            </w:r>
          </w:p>
          <w:p w14:paraId="4818522D" w14:textId="77777777" w:rsidR="00902424" w:rsidRPr="008A6140" w:rsidRDefault="00902424" w:rsidP="002B1A79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  <w:p w14:paraId="2A2FABBC" w14:textId="77777777" w:rsidR="00771063" w:rsidRPr="008A6140" w:rsidRDefault="00771063" w:rsidP="0077106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</w:tr>
      <w:tr w:rsidR="00771063" w:rsidRPr="0047547F" w14:paraId="7B30A6D1" w14:textId="03171D2A" w:rsidTr="00DA699C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323A84" w14:textId="7C2A58AE" w:rsidR="00771063" w:rsidRDefault="00771063" w:rsidP="0077106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PRACA WŁASNA STUDENTA (pod kierunkiem)</w:t>
            </w:r>
          </w:p>
        </w:tc>
        <w:tc>
          <w:tcPr>
            <w:tcW w:w="5370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B9B96F" w14:textId="2139651C" w:rsidR="00771063" w:rsidRDefault="00771063" w:rsidP="00771063">
            <w:pPr>
              <w:spacing w:afterLines="40" w:after="96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>Temat do wyboru:</w:t>
            </w:r>
          </w:p>
          <w:p w14:paraId="22A56252" w14:textId="06AEF39D" w:rsidR="00771063" w:rsidRPr="00CB6A18" w:rsidRDefault="00771063" w:rsidP="00497273">
            <w:pPr>
              <w:pStyle w:val="Akapitzlist"/>
              <w:numPr>
                <w:ilvl w:val="0"/>
                <w:numId w:val="19"/>
              </w:numPr>
              <w:spacing w:afterLines="40" w:after="96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CB6A18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Opracowanie projektu procesu pielęgnowania pacjenta po NZK (na podstawie studium przypadku). Student przygotowuje indywidualny projekt procesu pielęgnowania osoby po skutecznej resuscytacji, uwzględniając problemy kliniczne, opiekę </w:t>
            </w:r>
            <w:proofErr w:type="spellStart"/>
            <w:r w:rsidRPr="00CB6A18">
              <w:rPr>
                <w:rFonts w:ascii="Arial" w:hAnsi="Arial" w:cs="Arial"/>
                <w:iCs/>
                <w:sz w:val="20"/>
                <w:szCs w:val="20"/>
                <w:lang w:val="pl-PL"/>
              </w:rPr>
              <w:t>okołoresuscytacyjną</w:t>
            </w:r>
            <w:proofErr w:type="spellEnd"/>
            <w:r w:rsidRPr="00CB6A18">
              <w:rPr>
                <w:rFonts w:ascii="Arial" w:hAnsi="Arial" w:cs="Arial"/>
                <w:iCs/>
                <w:sz w:val="20"/>
                <w:szCs w:val="20"/>
                <w:lang w:val="pl-PL"/>
              </w:rPr>
              <w:t>, zagrożenia wtórne.</w:t>
            </w:r>
          </w:p>
          <w:p w14:paraId="4403D1E9" w14:textId="5FE4C914" w:rsidR="00771063" w:rsidRDefault="00771063" w:rsidP="00497273">
            <w:pPr>
              <w:pStyle w:val="Akapitzlist"/>
              <w:numPr>
                <w:ilvl w:val="0"/>
                <w:numId w:val="19"/>
              </w:numPr>
              <w:spacing w:afterLines="40" w:after="96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CB6A18">
              <w:rPr>
                <w:rFonts w:ascii="Arial" w:hAnsi="Arial" w:cs="Arial"/>
                <w:iCs/>
                <w:sz w:val="20"/>
                <w:szCs w:val="20"/>
                <w:lang w:val="pl-PL"/>
              </w:rPr>
              <w:t>Analiza artykułu naukowego z zakresu resuscytacji lub postępowania w NZK (np. z wytycznych ERC/PRC lub czasopism naukowych). Student wybiera jeden artykuł (np. badanie kliniczne, przegląd systematyczny lub wytyczne), dokonuje jego analizy i omawia wpływ na praktykę pielęgniarską.</w:t>
            </w:r>
          </w:p>
          <w:p w14:paraId="078C700C" w14:textId="4043F9DD" w:rsidR="00771063" w:rsidRPr="00CB6A18" w:rsidRDefault="00771063" w:rsidP="00497273">
            <w:pPr>
              <w:pStyle w:val="Akapitzlist"/>
              <w:numPr>
                <w:ilvl w:val="0"/>
                <w:numId w:val="19"/>
              </w:numPr>
              <w:spacing w:afterLines="40" w:after="96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CB6A18">
              <w:rPr>
                <w:rFonts w:ascii="Arial" w:hAnsi="Arial" w:cs="Arial"/>
                <w:iCs/>
                <w:sz w:val="20"/>
                <w:szCs w:val="20"/>
                <w:lang w:val="pl-PL"/>
              </w:rPr>
              <w:t>Przygotowanie krótkiego scenariusza symulacji BLS/ALS z uwzględnieniem zespołowego działania</w:t>
            </w:r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>. S</w:t>
            </w:r>
            <w:r w:rsidRPr="00CB6A18">
              <w:rPr>
                <w:rFonts w:ascii="Arial" w:hAnsi="Arial" w:cs="Arial"/>
                <w:iCs/>
                <w:sz w:val="20"/>
                <w:szCs w:val="20"/>
                <w:lang w:val="pl-PL"/>
              </w:rPr>
              <w:t>tudent opracowuje scenariusz symulacji do wykorzystania na zajęciach praktycznych – zawiera stan pacjenta, dane wyjściowe, oczekiwane działania, interwencje, punkty kontrolne.</w:t>
            </w:r>
            <w:r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 </w:t>
            </w:r>
            <w:r w:rsidRPr="00CB6A18">
              <w:rPr>
                <w:rFonts w:ascii="Arial" w:hAnsi="Arial" w:cs="Arial"/>
                <w:iCs/>
                <w:sz w:val="20"/>
                <w:szCs w:val="20"/>
                <w:lang w:val="pl-PL"/>
              </w:rPr>
              <w:t>Forma: karta scenariusza (opis przypadku, cel edukacyjny, przebieg zdarzenia, możliwe trudności)</w:t>
            </w:r>
          </w:p>
          <w:p w14:paraId="6725E987" w14:textId="77777777" w:rsidR="00771063" w:rsidRDefault="00771063" w:rsidP="00771063">
            <w:pPr>
              <w:spacing w:afterLines="40" w:after="96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</w:p>
          <w:p w14:paraId="27FB9FDD" w14:textId="35FB2E7F" w:rsidR="00771063" w:rsidRPr="00257A2B" w:rsidRDefault="00771063" w:rsidP="00771063">
            <w:pPr>
              <w:pStyle w:val="NormalnyWeb"/>
              <w:spacing w:after="100" w:afterAutospacing="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14:paraId="36B40C37" w14:textId="77777777" w:rsidR="00771063" w:rsidRDefault="00771063" w:rsidP="00771063">
            <w:pPr>
              <w:rPr>
                <w:rFonts w:ascii="Arial" w:hAnsi="Arial" w:cs="Arial"/>
                <w:sz w:val="20"/>
                <w:szCs w:val="20"/>
                <w:lang w:val="pl-PL" w:eastAsia="pl-PL"/>
              </w:rPr>
            </w:pPr>
          </w:p>
          <w:p w14:paraId="28C691C7" w14:textId="003386D2" w:rsidR="00771063" w:rsidRPr="00257A2B" w:rsidRDefault="002B1A79" w:rsidP="00771063">
            <w:pPr>
              <w:pStyle w:val="NormalnyWeb"/>
              <w:spacing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257A2B">
              <w:rPr>
                <w:rFonts w:ascii="Arial" w:hAnsi="Arial" w:cs="Arial"/>
                <w:sz w:val="20"/>
                <w:szCs w:val="20"/>
              </w:rPr>
              <w:t>D.U31, D.U34, D.U36,  D.U37, D.W35, D.W3</w:t>
            </w:r>
            <w:r>
              <w:rPr>
                <w:rFonts w:ascii="Arial" w:hAnsi="Arial" w:cs="Arial"/>
                <w:sz w:val="20"/>
                <w:szCs w:val="20"/>
              </w:rPr>
              <w:t>6, D.W37</w:t>
            </w:r>
          </w:p>
        </w:tc>
      </w:tr>
      <w:tr w:rsidR="00771063" w:rsidRPr="001543CD" w14:paraId="1C9565D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9F052" w14:textId="77726E43" w:rsidR="00771063" w:rsidRPr="001543CD" w:rsidRDefault="00771063" w:rsidP="00771063">
            <w:pPr>
              <w:pStyle w:val="Styltabeli6"/>
              <w:jc w:val="center"/>
              <w:rPr>
                <w:rFonts w:ascii="Arial" w:hAnsi="Arial" w:cs="Arial"/>
                <w:color w:val="FEFFFF"/>
                <w:sz w:val="22"/>
              </w:rPr>
            </w:pPr>
            <w:r w:rsidRPr="00347BBC">
              <w:rPr>
                <w:rFonts w:ascii="Arial" w:hAnsi="Arial" w:cs="Arial"/>
                <w:color w:val="FFFFFF" w:themeColor="background1"/>
                <w:sz w:val="22"/>
              </w:rPr>
              <w:t>METODY DYDAKTYCZNE</w:t>
            </w:r>
          </w:p>
        </w:tc>
      </w:tr>
      <w:tr w:rsidR="00771063" w:rsidRPr="0047547F" w14:paraId="2990C70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099BC" w14:textId="3EA09978" w:rsidR="00771063" w:rsidRPr="00347BBC" w:rsidRDefault="00771063" w:rsidP="00354A72">
            <w:pPr>
              <w:pStyle w:val="Styltabeli6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1</w:t>
            </w:r>
            <w:r>
              <w:rPr>
                <w:rFonts w:ascii="Arial" w:hAnsi="Arial" w:cs="Arial"/>
                <w:color w:val="00608B"/>
              </w:rPr>
              <w:t>- wykład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C696B7" w14:textId="0EC5FDAD" w:rsidR="00771063" w:rsidRPr="00767054" w:rsidRDefault="00771063" w:rsidP="00771063">
            <w:pPr>
              <w:pStyle w:val="Styltabeli2"/>
              <w:spacing w:afterLines="40" w:after="96"/>
              <w:rPr>
                <w:rFonts w:ascii="Arial" w:hAnsi="Arial" w:cs="Arial"/>
                <w:color w:val="auto"/>
              </w:rPr>
            </w:pPr>
            <w:r w:rsidRPr="00767054">
              <w:rPr>
                <w:rFonts w:ascii="Arial" w:hAnsi="Arial" w:cs="Arial"/>
                <w:color w:val="auto"/>
              </w:rPr>
              <w:t>e-learning wykład</w:t>
            </w:r>
          </w:p>
        </w:tc>
      </w:tr>
      <w:tr w:rsidR="00771063" w:rsidRPr="00EC2086" w14:paraId="5DB2688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2FCACE" w14:textId="6BD8BB6C" w:rsidR="00771063" w:rsidRPr="00347BBC" w:rsidRDefault="00771063" w:rsidP="00354A72">
            <w:pPr>
              <w:pStyle w:val="Styltabeli6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2</w:t>
            </w:r>
            <w:r>
              <w:rPr>
                <w:rFonts w:ascii="Arial" w:hAnsi="Arial" w:cs="Arial"/>
                <w:color w:val="00608B"/>
              </w:rPr>
              <w:t xml:space="preserve"> – zajęcia praktyczne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841F51" w14:textId="340B73E1" w:rsidR="00771063" w:rsidRPr="00767054" w:rsidRDefault="00771063" w:rsidP="00771063">
            <w:pPr>
              <w:pStyle w:val="Styltabeli2"/>
              <w:spacing w:afterLines="40" w:after="96"/>
              <w:rPr>
                <w:rFonts w:ascii="Arial" w:hAnsi="Arial" w:cs="Arial"/>
                <w:color w:val="auto"/>
              </w:rPr>
            </w:pPr>
            <w:r w:rsidRPr="00767054">
              <w:rPr>
                <w:rFonts w:ascii="Arial" w:hAnsi="Arial" w:cs="Arial"/>
                <w:color w:val="auto"/>
              </w:rPr>
              <w:t>pokaz, ćwiczenia praktyczne na fantomach,</w:t>
            </w:r>
          </w:p>
        </w:tc>
      </w:tr>
      <w:tr w:rsidR="00771063" w14:paraId="7FFDD9C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5FDCEE" w14:textId="17AC71B3" w:rsidR="00771063" w:rsidRPr="00347BBC" w:rsidRDefault="00771063" w:rsidP="00354A72">
            <w:pPr>
              <w:pStyle w:val="Styltabeli6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3</w:t>
            </w:r>
            <w:r>
              <w:rPr>
                <w:rFonts w:ascii="Arial" w:hAnsi="Arial" w:cs="Arial"/>
                <w:color w:val="00608B"/>
              </w:rPr>
              <w:t xml:space="preserve"> – zajęcia w warunkach symulowanych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AB558E" w14:textId="2CF25AAB" w:rsidR="00771063" w:rsidRPr="00767054" w:rsidRDefault="00771063" w:rsidP="00771063">
            <w:pPr>
              <w:pStyle w:val="Styltabeli2"/>
              <w:spacing w:afterLines="40" w:after="96"/>
              <w:rPr>
                <w:rFonts w:ascii="Arial" w:hAnsi="Arial" w:cs="Arial"/>
                <w:color w:val="auto"/>
              </w:rPr>
            </w:pPr>
            <w:r w:rsidRPr="00767054">
              <w:rPr>
                <w:rFonts w:ascii="Arial" w:hAnsi="Arial" w:cs="Arial"/>
                <w:color w:val="auto"/>
              </w:rPr>
              <w:t xml:space="preserve">praca w parach, symulacja </w:t>
            </w:r>
            <w:r>
              <w:rPr>
                <w:rFonts w:ascii="Arial" w:hAnsi="Arial" w:cs="Arial"/>
                <w:color w:val="auto"/>
              </w:rPr>
              <w:t>niskiej, pośredniej i wysokiej wierności</w:t>
            </w:r>
            <w:r w:rsidRPr="00767054">
              <w:rPr>
                <w:rFonts w:ascii="Arial" w:hAnsi="Arial" w:cs="Arial"/>
                <w:color w:val="auto"/>
              </w:rPr>
              <w:t xml:space="preserve"> </w:t>
            </w:r>
            <w:proofErr w:type="spellStart"/>
            <w:r w:rsidRPr="00767054">
              <w:rPr>
                <w:rFonts w:ascii="Arial" w:hAnsi="Arial" w:cs="Arial"/>
                <w:color w:val="auto"/>
              </w:rPr>
              <w:t>checklista</w:t>
            </w:r>
            <w:proofErr w:type="spellEnd"/>
            <w:r w:rsidRPr="00767054">
              <w:rPr>
                <w:rFonts w:ascii="Arial" w:hAnsi="Arial" w:cs="Arial"/>
                <w:color w:val="auto"/>
              </w:rPr>
              <w:t xml:space="preserve"> umiejętności</w:t>
            </w:r>
          </w:p>
        </w:tc>
      </w:tr>
      <w:tr w:rsidR="00771063" w:rsidRPr="0047547F" w14:paraId="684DA1D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99E75D" w14:textId="3112F437" w:rsidR="00771063" w:rsidRPr="00347BBC" w:rsidRDefault="00771063" w:rsidP="00354A72">
            <w:pPr>
              <w:pStyle w:val="Styltabeli6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4</w:t>
            </w:r>
            <w:r>
              <w:rPr>
                <w:rFonts w:ascii="Arial" w:hAnsi="Arial" w:cs="Arial"/>
                <w:color w:val="00608B"/>
              </w:rPr>
              <w:t xml:space="preserve"> - PWS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4DBCB7" w14:textId="79F16EF6" w:rsidR="00771063" w:rsidRPr="00C87123" w:rsidRDefault="00771063" w:rsidP="00771063">
            <w:pPr>
              <w:pStyle w:val="Styltabeli2"/>
              <w:spacing w:afterLines="40" w:after="96"/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</w:pPr>
            <w:r w:rsidRPr="00767054">
              <w:rPr>
                <w:rFonts w:ascii="Arial" w:hAnsi="Arial" w:cs="Arial"/>
                <w:iCs/>
                <w:color w:val="auto"/>
              </w:rPr>
              <w:t>analiza przypadku, samodzielna praca pisemna</w:t>
            </w:r>
          </w:p>
        </w:tc>
      </w:tr>
      <w:tr w:rsidR="00771063" w:rsidRPr="001543CD" w14:paraId="6FE0989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462AB2" w14:textId="4990F4FE" w:rsidR="00771063" w:rsidRPr="001543CD" w:rsidRDefault="00771063" w:rsidP="00771063">
            <w:pPr>
              <w:pStyle w:val="Styltabeli2"/>
              <w:jc w:val="center"/>
              <w:rPr>
                <w:rFonts w:ascii="Arial" w:hAnsi="Arial" w:cs="Arial"/>
                <w:b/>
                <w:color w:val="FEFFFF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NAKŁAD PRACY STUDENTA</w:t>
            </w:r>
          </w:p>
        </w:tc>
      </w:tr>
      <w:tr w:rsidR="00771063" w:rsidRPr="003769E8" w14:paraId="350F9C6C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4C012D" w14:textId="77777777" w:rsidR="00771063" w:rsidRPr="003D7426" w:rsidRDefault="00771063" w:rsidP="00771063">
            <w:pPr>
              <w:pStyle w:val="Styltabeli6"/>
              <w:jc w:val="center"/>
              <w:rPr>
                <w:rFonts w:ascii="Arial" w:hAnsi="Arial" w:cs="Arial"/>
                <w:color w:val="463F7C"/>
              </w:rPr>
            </w:pPr>
            <w:r w:rsidRPr="00347BBC">
              <w:rPr>
                <w:rFonts w:ascii="Arial" w:hAnsi="Arial" w:cs="Arial"/>
                <w:color w:val="00608B"/>
              </w:rPr>
              <w:t>GODZINY KONTAKTOWE Z NAUCZYCIELEM AKADEMICKIM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D5E719" w14:textId="6482F61C" w:rsidR="00771063" w:rsidRPr="00D739FF" w:rsidRDefault="00771063" w:rsidP="00771063">
            <w:pPr>
              <w:spacing w:afterLines="40" w:after="96" w:line="276" w:lineRule="auto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>80</w:t>
            </w:r>
          </w:p>
        </w:tc>
      </w:tr>
      <w:tr w:rsidR="00771063" w:rsidRPr="003769E8" w14:paraId="5D16754B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F0BC45" w14:textId="77777777" w:rsidR="00771063" w:rsidRPr="00347BBC" w:rsidRDefault="00771063" w:rsidP="0077106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GODZINY BEZ UDZIAŁU NAUCZYCIELA AKADEMICKIEGO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735F28" w14:textId="201E9992" w:rsidR="00771063" w:rsidRPr="00D739FF" w:rsidRDefault="00771063" w:rsidP="0077106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15</w:t>
            </w:r>
          </w:p>
        </w:tc>
      </w:tr>
      <w:tr w:rsidR="00771063" w:rsidRPr="003769E8" w14:paraId="5770A29D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9EB070" w14:textId="77777777" w:rsidR="00771063" w:rsidRPr="00347BBC" w:rsidRDefault="00771063" w:rsidP="00771063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SUMARYCZNA LICZBA GODZIN DLA PRZEDMIOTU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E38BA1" w14:textId="7D6011BC" w:rsidR="00771063" w:rsidRPr="00D739FF" w:rsidRDefault="00771063" w:rsidP="0077106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95</w:t>
            </w:r>
          </w:p>
        </w:tc>
      </w:tr>
      <w:tr w:rsidR="00771063" w:rsidRPr="0047547F" w14:paraId="09F67D5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B3615" w14:textId="4D93ED8F" w:rsidR="00771063" w:rsidRPr="0037612C" w:rsidRDefault="00771063" w:rsidP="00771063">
            <w:pPr>
              <w:jc w:val="center"/>
              <w:rPr>
                <w:rFonts w:ascii="Arial" w:hAnsi="Arial" w:cs="Arial"/>
                <w:b/>
                <w:sz w:val="22"/>
                <w:vertAlign w:val="superscript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REGULAMIN ZAJĘĆ I WARUNKI ZALICZENIA</w:t>
            </w:r>
          </w:p>
        </w:tc>
      </w:tr>
      <w:tr w:rsidR="00771063" w:rsidRPr="0047547F" w14:paraId="0B7D3C5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ED0D9B" w14:textId="6C623D27" w:rsidR="00771063" w:rsidRDefault="00771063" w:rsidP="00497273">
            <w:pPr>
              <w:pStyle w:val="Akapitzlist"/>
              <w:numPr>
                <w:ilvl w:val="0"/>
                <w:numId w:val="20"/>
              </w:num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C42234">
              <w:rPr>
                <w:rFonts w:ascii="Arial" w:hAnsi="Arial" w:cs="Arial"/>
                <w:sz w:val="18"/>
                <w:szCs w:val="18"/>
                <w:lang w:val="pl-PL"/>
              </w:rPr>
              <w:lastRenderedPageBreak/>
              <w:t>Wszystkie zajęcia są obowiązkowe.</w:t>
            </w:r>
          </w:p>
          <w:p w14:paraId="0FD0FA41" w14:textId="77777777" w:rsidR="00354A72" w:rsidRPr="00C42234" w:rsidRDefault="00354A72" w:rsidP="00497273">
            <w:pPr>
              <w:pStyle w:val="Akapitzlist"/>
              <w:numPr>
                <w:ilvl w:val="0"/>
                <w:numId w:val="20"/>
              </w:num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</w:p>
          <w:p w14:paraId="3F3AE3F1" w14:textId="38BAA356" w:rsidR="00771063" w:rsidRPr="00502E2A" w:rsidRDefault="00771063" w:rsidP="00497273">
            <w:pPr>
              <w:pStyle w:val="Akapitzlist"/>
              <w:numPr>
                <w:ilvl w:val="0"/>
                <w:numId w:val="20"/>
              </w:num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C42234">
              <w:rPr>
                <w:rFonts w:ascii="Arial" w:hAnsi="Arial" w:cs="Arial"/>
                <w:sz w:val="18"/>
                <w:szCs w:val="18"/>
                <w:lang w:val="pl-PL"/>
              </w:rPr>
              <w:t>Obecność i aktywny udział we wszystkich zajęciach praktycznych (ćwiczeniach).</w:t>
            </w:r>
          </w:p>
          <w:p w14:paraId="7F87ADFD" w14:textId="1790B5AF" w:rsidR="00771063" w:rsidRPr="00C42234" w:rsidRDefault="00771063" w:rsidP="00497273">
            <w:pPr>
              <w:pStyle w:val="Akapitzlist"/>
              <w:numPr>
                <w:ilvl w:val="0"/>
                <w:numId w:val="20"/>
              </w:num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C42234">
              <w:rPr>
                <w:rFonts w:ascii="Arial" w:hAnsi="Arial" w:cs="Arial"/>
                <w:sz w:val="18"/>
                <w:szCs w:val="18"/>
                <w:lang w:val="pl-PL"/>
              </w:rPr>
              <w:t>Zaliczenie praktyczne następujących scenariuszy symulacyjnych (</w:t>
            </w:r>
            <w:r w:rsidR="00354A72" w:rsidRPr="00C42234">
              <w:rPr>
                <w:rFonts w:ascii="Arial" w:hAnsi="Arial" w:cs="Arial"/>
                <w:sz w:val="18"/>
                <w:szCs w:val="18"/>
                <w:lang w:val="pl-PL"/>
              </w:rPr>
              <w:t>zaliczenie</w:t>
            </w:r>
            <w:r w:rsidRPr="00C42234">
              <w:rPr>
                <w:rFonts w:ascii="Arial" w:hAnsi="Arial" w:cs="Arial"/>
                <w:sz w:val="18"/>
                <w:szCs w:val="18"/>
                <w:lang w:val="pl-PL"/>
              </w:rPr>
              <w:t xml:space="preserve"> odbywa się na podstawie </w:t>
            </w:r>
            <w:proofErr w:type="spellStart"/>
            <w:r w:rsidRPr="00C42234">
              <w:rPr>
                <w:rFonts w:ascii="Arial" w:hAnsi="Arial" w:cs="Arial"/>
                <w:sz w:val="18"/>
                <w:szCs w:val="18"/>
                <w:lang w:val="pl-PL"/>
              </w:rPr>
              <w:t>checklisty</w:t>
            </w:r>
            <w:proofErr w:type="spellEnd"/>
            <w:r w:rsidRPr="00C42234">
              <w:rPr>
                <w:rFonts w:ascii="Arial" w:hAnsi="Arial" w:cs="Arial"/>
                <w:sz w:val="18"/>
                <w:szCs w:val="18"/>
                <w:lang w:val="pl-PL"/>
              </w:rPr>
              <w:t xml:space="preserve"> ocenianej przez prowadzącego):</w:t>
            </w:r>
          </w:p>
          <w:p w14:paraId="6CD666E6" w14:textId="77777777" w:rsidR="00771063" w:rsidRPr="00C42234" w:rsidRDefault="00771063" w:rsidP="00771063">
            <w:pPr>
              <w:pStyle w:val="Akapitzlist"/>
              <w:rPr>
                <w:rFonts w:ascii="Arial" w:hAnsi="Arial" w:cs="Arial"/>
                <w:sz w:val="18"/>
                <w:szCs w:val="18"/>
                <w:lang w:val="pl-PL"/>
              </w:rPr>
            </w:pPr>
          </w:p>
          <w:p w14:paraId="1247CEDB" w14:textId="75D9490E" w:rsidR="00771063" w:rsidRPr="00C42234" w:rsidRDefault="00771063" w:rsidP="00497273">
            <w:pPr>
              <w:pStyle w:val="Akapitzlist"/>
              <w:numPr>
                <w:ilvl w:val="0"/>
                <w:numId w:val="21"/>
              </w:numPr>
              <w:spacing w:afterLines="40" w:after="96"/>
              <w:ind w:left="1080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C42234">
              <w:rPr>
                <w:rFonts w:ascii="Arial" w:hAnsi="Arial" w:cs="Arial"/>
                <w:sz w:val="18"/>
                <w:szCs w:val="18"/>
                <w:lang w:val="pl-PL"/>
              </w:rPr>
              <w:t>BLS u osoby dorosłej,</w:t>
            </w:r>
          </w:p>
          <w:p w14:paraId="4D394984" w14:textId="38CA305D" w:rsidR="00771063" w:rsidRPr="00502E2A" w:rsidRDefault="00771063" w:rsidP="00497273">
            <w:pPr>
              <w:pStyle w:val="Akapitzlist"/>
              <w:numPr>
                <w:ilvl w:val="0"/>
                <w:numId w:val="21"/>
              </w:numPr>
              <w:spacing w:afterLines="40" w:after="96"/>
              <w:ind w:left="1080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502E2A">
              <w:rPr>
                <w:rFonts w:ascii="Arial" w:hAnsi="Arial" w:cs="Arial"/>
                <w:sz w:val="18"/>
                <w:szCs w:val="18"/>
                <w:lang w:val="pl-PL"/>
              </w:rPr>
              <w:t>BLS z użyciem AED,</w:t>
            </w:r>
          </w:p>
          <w:p w14:paraId="7B20D7E6" w14:textId="77777777" w:rsidR="00771063" w:rsidRDefault="00771063" w:rsidP="00497273">
            <w:pPr>
              <w:pStyle w:val="Akapitzlist"/>
              <w:numPr>
                <w:ilvl w:val="0"/>
                <w:numId w:val="21"/>
              </w:numPr>
              <w:spacing w:afterLines="40" w:after="96"/>
              <w:ind w:left="1080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502E2A">
              <w:rPr>
                <w:rFonts w:ascii="Arial" w:hAnsi="Arial" w:cs="Arial"/>
                <w:sz w:val="18"/>
                <w:szCs w:val="18"/>
                <w:lang w:val="pl-PL"/>
              </w:rPr>
              <w:t>ALS z elementami przyrządowego udrażniania dróg oddechowych,</w:t>
            </w:r>
          </w:p>
          <w:p w14:paraId="7484637F" w14:textId="36079E26" w:rsidR="00771063" w:rsidRDefault="00771063" w:rsidP="00497273">
            <w:pPr>
              <w:pStyle w:val="Akapitzlist"/>
              <w:numPr>
                <w:ilvl w:val="0"/>
                <w:numId w:val="21"/>
              </w:numPr>
              <w:spacing w:afterLines="40" w:after="96"/>
              <w:ind w:left="1080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502E2A">
              <w:rPr>
                <w:rFonts w:ascii="Arial" w:hAnsi="Arial" w:cs="Arial"/>
                <w:sz w:val="18"/>
                <w:szCs w:val="18"/>
                <w:lang w:val="pl-PL"/>
              </w:rPr>
              <w:t>BLS u dziecka.</w:t>
            </w:r>
          </w:p>
          <w:p w14:paraId="4FBCE3C4" w14:textId="77777777" w:rsidR="00771063" w:rsidRPr="00502E2A" w:rsidRDefault="00771063" w:rsidP="00771063">
            <w:pPr>
              <w:pStyle w:val="Akapitzlist"/>
              <w:spacing w:afterLines="40" w:after="96"/>
              <w:ind w:left="1080"/>
              <w:rPr>
                <w:rFonts w:ascii="Arial" w:hAnsi="Arial" w:cs="Arial"/>
                <w:sz w:val="18"/>
                <w:szCs w:val="18"/>
                <w:lang w:val="pl-PL"/>
              </w:rPr>
            </w:pPr>
          </w:p>
          <w:p w14:paraId="44819D69" w14:textId="669E7DB1" w:rsidR="00771063" w:rsidRPr="00502E2A" w:rsidRDefault="00771063" w:rsidP="00497273">
            <w:pPr>
              <w:pStyle w:val="Akapitzlist"/>
              <w:numPr>
                <w:ilvl w:val="0"/>
                <w:numId w:val="20"/>
              </w:num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502E2A">
              <w:rPr>
                <w:rFonts w:ascii="Arial" w:hAnsi="Arial" w:cs="Arial"/>
                <w:sz w:val="18"/>
                <w:szCs w:val="18"/>
                <w:lang w:val="pl-PL"/>
              </w:rPr>
              <w:t>Oddanie i zaliczenie wymaganej pracy własnej studenta – zgodnie z tematyką określoną w planie zajęć.</w:t>
            </w:r>
          </w:p>
          <w:p w14:paraId="2B51D183" w14:textId="42F94353" w:rsidR="00771063" w:rsidRPr="00502E2A" w:rsidRDefault="00771063" w:rsidP="00497273">
            <w:pPr>
              <w:pStyle w:val="Akapitzlist"/>
              <w:numPr>
                <w:ilvl w:val="0"/>
                <w:numId w:val="20"/>
              </w:num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C42234">
              <w:rPr>
                <w:rFonts w:ascii="Arial" w:hAnsi="Arial" w:cs="Arial"/>
                <w:sz w:val="18"/>
                <w:szCs w:val="18"/>
                <w:lang w:val="pl-PL"/>
              </w:rPr>
              <w:t>Pozytywna ocena z bieżącej kontroli wiedzy teoretycznej (np. wejściówki, quizy, praca na zajęciach).</w:t>
            </w:r>
          </w:p>
          <w:p w14:paraId="1609A7F6" w14:textId="5E59850B" w:rsidR="00771063" w:rsidRPr="00943502" w:rsidRDefault="00771063" w:rsidP="00771063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</w:p>
        </w:tc>
      </w:tr>
      <w:tr w:rsidR="00771063" w:rsidRPr="0047547F" w14:paraId="326BE6B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81BE3C" w14:textId="65FBF1C7" w:rsidR="00771063" w:rsidRPr="001543CD" w:rsidRDefault="00771063" w:rsidP="00771063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47547F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METODY OCENY POSTĘPU STUDENTÓW (WERYFIKACJA EFEKTÓW UCZENIA SIĘ)</w:t>
            </w:r>
          </w:p>
        </w:tc>
      </w:tr>
      <w:tr w:rsidR="00771063" w:rsidRPr="0098741F" w14:paraId="77DAD077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7E583C" w14:textId="02B61AB3" w:rsidR="00771063" w:rsidRPr="00347BBC" w:rsidRDefault="00771063" w:rsidP="00771063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WIEDZY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0BF5A0" w14:textId="5E7EBFD6" w:rsidR="00771063" w:rsidRPr="008A6140" w:rsidRDefault="00771063" w:rsidP="0077106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>Test wielokrotnego wyboru</w:t>
            </w:r>
          </w:p>
        </w:tc>
      </w:tr>
      <w:tr w:rsidR="00771063" w:rsidRPr="0098741F" w14:paraId="798C4FFF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7C612A" w14:textId="09499310" w:rsidR="00771063" w:rsidRPr="00347BBC" w:rsidRDefault="00771063" w:rsidP="00771063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UMIEJĘTNOŚCI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806B3E" w14:textId="2B754AA7" w:rsidR="00771063" w:rsidRPr="008A6140" w:rsidRDefault="00771063" w:rsidP="0077106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>Zaliczenie praktyczne następujących scenariuszy symulacyjnych (</w:t>
            </w:r>
            <w:proofErr w:type="spellStart"/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>aliczenie</w:t>
            </w:r>
            <w:proofErr w:type="spellEnd"/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 xml:space="preserve"> odbywa się na podstawie </w:t>
            </w:r>
            <w:proofErr w:type="spellStart"/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>checklisty</w:t>
            </w:r>
            <w:proofErr w:type="spellEnd"/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 xml:space="preserve"> ocenianej przez prowadzącego):</w:t>
            </w:r>
          </w:p>
          <w:p w14:paraId="5D9F1292" w14:textId="037DECF3" w:rsidR="00771063" w:rsidRPr="008A6140" w:rsidRDefault="00771063" w:rsidP="00497273">
            <w:pPr>
              <w:pStyle w:val="Akapitzlist"/>
              <w:numPr>
                <w:ilvl w:val="2"/>
                <w:numId w:val="22"/>
              </w:num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>BLS u osoby dorosłej,</w:t>
            </w:r>
          </w:p>
          <w:p w14:paraId="3A985E34" w14:textId="25ACEC58" w:rsidR="00771063" w:rsidRPr="008A6140" w:rsidRDefault="00771063" w:rsidP="00497273">
            <w:pPr>
              <w:pStyle w:val="Akapitzlist"/>
              <w:numPr>
                <w:ilvl w:val="2"/>
                <w:numId w:val="22"/>
              </w:num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>BLS z użyciem AED,</w:t>
            </w:r>
          </w:p>
          <w:p w14:paraId="2DB9AE35" w14:textId="77777777" w:rsidR="00771063" w:rsidRPr="008A6140" w:rsidRDefault="00771063" w:rsidP="00497273">
            <w:pPr>
              <w:pStyle w:val="Akapitzlist"/>
              <w:numPr>
                <w:ilvl w:val="2"/>
                <w:numId w:val="22"/>
              </w:num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>ALS z elementami przyrządowego udrażniania dróg oddechowych,</w:t>
            </w:r>
          </w:p>
          <w:p w14:paraId="5EA84C84" w14:textId="475CF4CE" w:rsidR="00771063" w:rsidRPr="008A6140" w:rsidRDefault="00771063" w:rsidP="00497273">
            <w:pPr>
              <w:pStyle w:val="Akapitzlist"/>
              <w:numPr>
                <w:ilvl w:val="2"/>
                <w:numId w:val="22"/>
              </w:num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>BLS u dziecka.</w:t>
            </w:r>
          </w:p>
        </w:tc>
      </w:tr>
      <w:tr w:rsidR="00771063" w:rsidRPr="0098741F" w14:paraId="59F509B5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E5E6FF" w14:textId="16581A67" w:rsidR="00771063" w:rsidRPr="00347BBC" w:rsidRDefault="00771063" w:rsidP="00771063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 KOMPETENCJI SPOŁECZNYCH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DB73C5" w14:textId="5FCB69B1" w:rsidR="00771063" w:rsidRPr="008A6140" w:rsidRDefault="00771063" w:rsidP="0077106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>Umiejętność komunikacji z pacjentem, umiejętność komunikacji w zespole terapeutycznym, aktywność na zajęciach</w:t>
            </w:r>
          </w:p>
        </w:tc>
      </w:tr>
      <w:tr w:rsidR="00771063" w:rsidRPr="0047547F" w14:paraId="73F174D0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0FDBCC" w14:textId="1197A750" w:rsidR="00771063" w:rsidRPr="00347BBC" w:rsidRDefault="00771063" w:rsidP="00771063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t>PRACA  WŁASNA STUDENTA (pod kierunkiem)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054151" w14:textId="77777777" w:rsidR="00771063" w:rsidRPr="008A6140" w:rsidRDefault="00771063" w:rsidP="00497273">
            <w:pPr>
              <w:pStyle w:val="Akapitzlist"/>
              <w:numPr>
                <w:ilvl w:val="0"/>
                <w:numId w:val="23"/>
              </w:numPr>
              <w:spacing w:afterLines="40" w:after="96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8A6140">
              <w:rPr>
                <w:rFonts w:ascii="Arial" w:hAnsi="Arial" w:cs="Arial"/>
                <w:iCs/>
                <w:sz w:val="20"/>
                <w:szCs w:val="20"/>
                <w:lang w:val="pl-PL"/>
              </w:rPr>
              <w:t>Opracowanie projektu procesu pielęgnowania pacjenta po NZK</w:t>
            </w:r>
          </w:p>
          <w:p w14:paraId="4DC3EF30" w14:textId="77777777" w:rsidR="00771063" w:rsidRPr="008A6140" w:rsidRDefault="00771063" w:rsidP="00497273">
            <w:pPr>
              <w:pStyle w:val="Akapitzlist"/>
              <w:numPr>
                <w:ilvl w:val="0"/>
                <w:numId w:val="23"/>
              </w:numPr>
              <w:spacing w:afterLines="40" w:after="96"/>
              <w:rPr>
                <w:rFonts w:ascii="Arial" w:hAnsi="Arial" w:cs="Arial"/>
                <w:iCs/>
                <w:sz w:val="20"/>
                <w:szCs w:val="20"/>
                <w:lang w:val="pl-PL"/>
              </w:rPr>
            </w:pPr>
            <w:r w:rsidRPr="008A6140">
              <w:rPr>
                <w:rFonts w:ascii="Arial" w:hAnsi="Arial" w:cs="Arial"/>
                <w:iCs/>
                <w:sz w:val="20"/>
                <w:szCs w:val="20"/>
                <w:lang w:val="pl-PL"/>
              </w:rPr>
              <w:t>Analiza artykułu naukowego z zakresu resuscytacji lub postępowania w NZK</w:t>
            </w:r>
          </w:p>
          <w:p w14:paraId="077022BE" w14:textId="70BBDD4D" w:rsidR="00771063" w:rsidRPr="008A6140" w:rsidRDefault="00771063" w:rsidP="00497273">
            <w:pPr>
              <w:pStyle w:val="Akapitzlist"/>
              <w:numPr>
                <w:ilvl w:val="0"/>
                <w:numId w:val="23"/>
              </w:numPr>
              <w:spacing w:afterLines="40" w:after="96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8A6140">
              <w:rPr>
                <w:rFonts w:ascii="Arial" w:hAnsi="Arial" w:cs="Arial"/>
                <w:iCs/>
                <w:sz w:val="20"/>
                <w:szCs w:val="20"/>
                <w:lang w:val="pl-PL"/>
              </w:rPr>
              <w:t>Przygotowanie krótkiego scenariusza symulacji BLS/ALS z uwzględnieniem zespołowego działania</w:t>
            </w:r>
          </w:p>
        </w:tc>
      </w:tr>
      <w:tr w:rsidR="00771063" w:rsidRPr="0098741F" w14:paraId="36843DF9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246FD" w14:textId="2D9E23D7" w:rsidR="00771063" w:rsidRPr="00347BBC" w:rsidRDefault="00771063" w:rsidP="00771063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KSZTAŁTUJĄCE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EA1068" w14:textId="2C185579" w:rsidR="00771063" w:rsidRPr="008A6140" w:rsidRDefault="00771063" w:rsidP="0077106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>Zaliczenie praktyczne scenariuszy symulacyjnych</w:t>
            </w:r>
          </w:p>
        </w:tc>
      </w:tr>
      <w:tr w:rsidR="00771063" w:rsidRPr="0047547F" w14:paraId="7172B663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A4B48" w14:textId="14D6D44F" w:rsidR="00771063" w:rsidRPr="00347BBC" w:rsidRDefault="00771063" w:rsidP="00771063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PODSUMOWUJĄCE</w:t>
            </w:r>
          </w:p>
          <w:p w14:paraId="5F36CA1E" w14:textId="77777777" w:rsidR="00771063" w:rsidRPr="00347BBC" w:rsidRDefault="00771063" w:rsidP="00771063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(I </w:t>
            </w:r>
            <w:proofErr w:type="spellStart"/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i</w:t>
            </w:r>
            <w:proofErr w:type="spellEnd"/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 II termin)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4B814F" w14:textId="77777777" w:rsidR="00771063" w:rsidRPr="008A6140" w:rsidRDefault="00771063" w:rsidP="0077106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>I termin: Test jednokrotnego wyboru 50 pytań</w:t>
            </w:r>
          </w:p>
          <w:p w14:paraId="53F4CD3E" w14:textId="50BB17C4" w:rsidR="00771063" w:rsidRPr="008A6140" w:rsidRDefault="00771063" w:rsidP="00771063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A6140">
              <w:rPr>
                <w:rFonts w:ascii="Arial" w:hAnsi="Arial" w:cs="Arial"/>
                <w:sz w:val="20"/>
                <w:szCs w:val="20"/>
                <w:lang w:val="pl-PL"/>
              </w:rPr>
              <w:t>II termin: Test jednokrotnego wyboru 50 pytań</w:t>
            </w:r>
          </w:p>
        </w:tc>
      </w:tr>
      <w:tr w:rsidR="00771063" w:rsidRPr="0047547F" w14:paraId="2040EB61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BDF43" w14:textId="77777777" w:rsidR="00771063" w:rsidRPr="001543CD" w:rsidRDefault="00771063" w:rsidP="00771063">
            <w:pPr>
              <w:jc w:val="center"/>
              <w:rPr>
                <w:rFonts w:ascii="Arial" w:hAnsi="Arial" w:cs="Arial"/>
                <w:b/>
                <w:color w:val="FFFFFF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KRYTERIA EGZAMINU/ ZALICZENIA Z OCENĄ</w:t>
            </w:r>
          </w:p>
        </w:tc>
      </w:tr>
      <w:tr w:rsidR="00354A72" w:rsidRPr="0047547F" w14:paraId="17A93AEE" w14:textId="77777777" w:rsidTr="00D33AAB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929A23" w14:textId="763C964B" w:rsidR="00354A72" w:rsidRPr="00347BBC" w:rsidRDefault="00354A72" w:rsidP="00354A72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2,0 (niedostateczną)</w:t>
            </w:r>
          </w:p>
        </w:tc>
        <w:tc>
          <w:tcPr>
            <w:tcW w:w="6731" w:type="dxa"/>
            <w:gridSpan w:val="4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5EAFD7" w14:textId="77777777" w:rsidR="00354A72" w:rsidRPr="00651358" w:rsidRDefault="00354A72" w:rsidP="00497273">
            <w:pPr>
              <w:pStyle w:val="NormalnyWeb"/>
              <w:numPr>
                <w:ilvl w:val="0"/>
                <w:numId w:val="27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≤ 64% maksymalnej liczby punktów.</w:t>
            </w:r>
          </w:p>
          <w:p w14:paraId="3FA62D22" w14:textId="77777777" w:rsidR="00354A72" w:rsidRDefault="00354A72" w:rsidP="00497273">
            <w:pPr>
              <w:pStyle w:val="NormalnyWeb"/>
              <w:numPr>
                <w:ilvl w:val="0"/>
                <w:numId w:val="27"/>
              </w:numPr>
              <w:spacing w:before="0" w:beforeAutospacing="0" w:after="0"/>
              <w:jc w:val="both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 xml:space="preserve">Umiejętności: efekty uczenia się nie są opanowane na poziomie podstawowym, mimo ukierunkowania nauczyciela; brak aktywności na zajęciach; nie podejmuje współpracy w </w:t>
            </w:r>
            <w:proofErr w:type="spellStart"/>
            <w:r w:rsidRPr="00651358">
              <w:rPr>
                <w:sz w:val="20"/>
                <w:szCs w:val="20"/>
              </w:rPr>
              <w:t>zespole.</w:t>
            </w:r>
            <w:proofErr w:type="spellEnd"/>
          </w:p>
          <w:p w14:paraId="14302FDF" w14:textId="273537B0" w:rsidR="00354A72" w:rsidRPr="00354A72" w:rsidRDefault="00354A72" w:rsidP="00497273">
            <w:pPr>
              <w:pStyle w:val="NormalnyWeb"/>
              <w:numPr>
                <w:ilvl w:val="0"/>
                <w:numId w:val="27"/>
              </w:numPr>
              <w:spacing w:before="0" w:beforeAutospacing="0" w:after="0"/>
              <w:jc w:val="both"/>
              <w:rPr>
                <w:sz w:val="20"/>
                <w:szCs w:val="20"/>
              </w:rPr>
            </w:pPr>
            <w:r w:rsidRPr="00354A72">
              <w:rPr>
                <w:sz w:val="20"/>
                <w:szCs w:val="20"/>
              </w:rPr>
              <w:t xml:space="preserve">Kompetencje społeczne: efekty uczenia </w:t>
            </w:r>
            <w:proofErr w:type="spellStart"/>
            <w:r w:rsidRPr="00354A72">
              <w:rPr>
                <w:sz w:val="20"/>
                <w:szCs w:val="20"/>
              </w:rPr>
              <w:t>się</w:t>
            </w:r>
            <w:proofErr w:type="spellEnd"/>
            <w:r w:rsidRPr="00354A72">
              <w:rPr>
                <w:sz w:val="20"/>
                <w:szCs w:val="20"/>
              </w:rPr>
              <w:t xml:space="preserve"> </w:t>
            </w:r>
            <w:proofErr w:type="spellStart"/>
            <w:r w:rsidRPr="00354A72">
              <w:rPr>
                <w:sz w:val="20"/>
                <w:szCs w:val="20"/>
              </w:rPr>
              <w:t>opanowane</w:t>
            </w:r>
            <w:proofErr w:type="spellEnd"/>
            <w:r w:rsidRPr="00354A72">
              <w:rPr>
                <w:sz w:val="20"/>
                <w:szCs w:val="20"/>
              </w:rPr>
              <w:t xml:space="preserve"> </w:t>
            </w:r>
            <w:proofErr w:type="spellStart"/>
            <w:r w:rsidRPr="00354A72">
              <w:rPr>
                <w:sz w:val="20"/>
                <w:szCs w:val="20"/>
              </w:rPr>
              <w:t>na</w:t>
            </w:r>
            <w:proofErr w:type="spellEnd"/>
            <w:r w:rsidRPr="00354A72">
              <w:rPr>
                <w:sz w:val="20"/>
                <w:szCs w:val="20"/>
              </w:rPr>
              <w:t xml:space="preserve"> </w:t>
            </w:r>
            <w:proofErr w:type="spellStart"/>
            <w:r w:rsidRPr="00354A72">
              <w:rPr>
                <w:sz w:val="20"/>
                <w:szCs w:val="20"/>
              </w:rPr>
              <w:t>poziomie</w:t>
            </w:r>
            <w:proofErr w:type="spellEnd"/>
            <w:r w:rsidRPr="00354A72">
              <w:rPr>
                <w:sz w:val="20"/>
                <w:szCs w:val="20"/>
              </w:rPr>
              <w:t xml:space="preserve"> </w:t>
            </w:r>
            <w:proofErr w:type="spellStart"/>
            <w:r w:rsidRPr="00354A72">
              <w:rPr>
                <w:sz w:val="20"/>
                <w:szCs w:val="20"/>
              </w:rPr>
              <w:t>niezadowalającym</w:t>
            </w:r>
            <w:proofErr w:type="spellEnd"/>
            <w:r w:rsidRPr="00354A72">
              <w:rPr>
                <w:sz w:val="20"/>
                <w:szCs w:val="20"/>
              </w:rPr>
              <w:t xml:space="preserve">; </w:t>
            </w:r>
            <w:proofErr w:type="spellStart"/>
            <w:r w:rsidRPr="00354A72">
              <w:rPr>
                <w:sz w:val="20"/>
                <w:szCs w:val="20"/>
              </w:rPr>
              <w:t>brak</w:t>
            </w:r>
            <w:proofErr w:type="spellEnd"/>
            <w:r w:rsidRPr="00354A72">
              <w:rPr>
                <w:sz w:val="20"/>
                <w:szCs w:val="20"/>
              </w:rPr>
              <w:t xml:space="preserve"> </w:t>
            </w:r>
            <w:proofErr w:type="spellStart"/>
            <w:r w:rsidRPr="00354A72">
              <w:rPr>
                <w:sz w:val="20"/>
                <w:szCs w:val="20"/>
              </w:rPr>
              <w:t>poszanowania</w:t>
            </w:r>
            <w:proofErr w:type="spellEnd"/>
            <w:r w:rsidRPr="00354A72">
              <w:rPr>
                <w:sz w:val="20"/>
                <w:szCs w:val="20"/>
              </w:rPr>
              <w:t xml:space="preserve"> </w:t>
            </w:r>
            <w:proofErr w:type="spellStart"/>
            <w:r w:rsidRPr="00354A72">
              <w:rPr>
                <w:sz w:val="20"/>
                <w:szCs w:val="20"/>
              </w:rPr>
              <w:t>zasad</w:t>
            </w:r>
            <w:proofErr w:type="spellEnd"/>
            <w:r w:rsidRPr="00354A72">
              <w:rPr>
                <w:sz w:val="20"/>
                <w:szCs w:val="20"/>
              </w:rPr>
              <w:t xml:space="preserve"> </w:t>
            </w:r>
            <w:proofErr w:type="spellStart"/>
            <w:r w:rsidRPr="00354A72">
              <w:rPr>
                <w:sz w:val="20"/>
                <w:szCs w:val="20"/>
              </w:rPr>
              <w:t>współpracy</w:t>
            </w:r>
            <w:proofErr w:type="spellEnd"/>
            <w:r w:rsidRPr="00354A72">
              <w:rPr>
                <w:sz w:val="20"/>
                <w:szCs w:val="20"/>
              </w:rPr>
              <w:t xml:space="preserve">, </w:t>
            </w:r>
            <w:proofErr w:type="spellStart"/>
            <w:r w:rsidRPr="00354A72">
              <w:rPr>
                <w:sz w:val="20"/>
                <w:szCs w:val="20"/>
              </w:rPr>
              <w:t>empatii</w:t>
            </w:r>
            <w:proofErr w:type="spellEnd"/>
            <w:r w:rsidRPr="00354A72">
              <w:rPr>
                <w:sz w:val="20"/>
                <w:szCs w:val="20"/>
              </w:rPr>
              <w:t xml:space="preserve"> </w:t>
            </w:r>
            <w:proofErr w:type="spellStart"/>
            <w:r w:rsidRPr="00354A72">
              <w:rPr>
                <w:sz w:val="20"/>
                <w:szCs w:val="20"/>
              </w:rPr>
              <w:t>i</w:t>
            </w:r>
            <w:proofErr w:type="spellEnd"/>
            <w:r w:rsidRPr="00354A72">
              <w:rPr>
                <w:sz w:val="20"/>
                <w:szCs w:val="20"/>
              </w:rPr>
              <w:t xml:space="preserve"> </w:t>
            </w:r>
            <w:proofErr w:type="spellStart"/>
            <w:r w:rsidRPr="00354A72">
              <w:rPr>
                <w:sz w:val="20"/>
                <w:szCs w:val="20"/>
              </w:rPr>
              <w:t>odpowiedzialności</w:t>
            </w:r>
            <w:proofErr w:type="spellEnd"/>
          </w:p>
        </w:tc>
      </w:tr>
      <w:tr w:rsidR="00354A72" w:rsidRPr="0098741F" w14:paraId="15B5F2BF" w14:textId="77777777" w:rsidTr="00D33AAB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D213D0" w14:textId="000D2D6C" w:rsidR="00354A72" w:rsidRPr="00347BBC" w:rsidRDefault="00354A72" w:rsidP="00354A72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lastRenderedPageBreak/>
              <w:t>NA OCENĘ 3,0 (dostateczną)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943665" w14:textId="77777777" w:rsidR="00354A72" w:rsidRPr="00651358" w:rsidRDefault="00354A72" w:rsidP="00497273">
            <w:pPr>
              <w:pStyle w:val="NormalnyWeb"/>
              <w:numPr>
                <w:ilvl w:val="0"/>
                <w:numId w:val="28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60-65% maksymalnej liczby punktów.</w:t>
            </w:r>
          </w:p>
          <w:p w14:paraId="2A95AD67" w14:textId="77777777" w:rsidR="00354A72" w:rsidRDefault="00354A72" w:rsidP="00497273">
            <w:pPr>
              <w:pStyle w:val="Akapitzlist"/>
              <w:numPr>
                <w:ilvl w:val="0"/>
                <w:numId w:val="28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dstawowym; student wymaga stałego ukierunkowania; korzysta z piśmiennictwa podstawowego w ograniczonym zakresie; aktywność minimalna; w pracy zespołowej wymaga stałej pomocy.</w:t>
            </w:r>
          </w:p>
          <w:p w14:paraId="5E4EF265" w14:textId="6A2BBA44" w:rsidR="00354A72" w:rsidRPr="00354A72" w:rsidRDefault="00354A72" w:rsidP="00497273">
            <w:pPr>
              <w:pStyle w:val="Akapitzlist"/>
              <w:numPr>
                <w:ilvl w:val="0"/>
                <w:numId w:val="28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354A72">
              <w:rPr>
                <w:sz w:val="20"/>
                <w:szCs w:val="20"/>
                <w:lang w:val="pl-PL"/>
              </w:rPr>
              <w:t>Kompetencje społeczne: efekty uczenia się opanowane na poziomie podstawowym.</w:t>
            </w:r>
          </w:p>
        </w:tc>
      </w:tr>
      <w:tr w:rsidR="00354A72" w:rsidRPr="0098741F" w14:paraId="5A840D4F" w14:textId="77777777" w:rsidTr="00D33AAB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auto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2E4C01" w14:textId="629C3830" w:rsidR="00354A72" w:rsidRPr="00347BBC" w:rsidRDefault="00354A72" w:rsidP="00354A72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3,5 (dostateczną plus)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auto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246FB8" w14:textId="77777777" w:rsidR="00354A72" w:rsidRPr="00651358" w:rsidRDefault="00354A72" w:rsidP="00497273">
            <w:pPr>
              <w:pStyle w:val="NormalnyWeb"/>
              <w:numPr>
                <w:ilvl w:val="0"/>
                <w:numId w:val="29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66-70% maksymalnej liczby punktów.</w:t>
            </w:r>
          </w:p>
          <w:p w14:paraId="4C0B4DF8" w14:textId="77777777" w:rsidR="00354A72" w:rsidRDefault="00354A72" w:rsidP="00497273">
            <w:pPr>
              <w:pStyle w:val="Akapitzlist"/>
              <w:numPr>
                <w:ilvl w:val="0"/>
                <w:numId w:val="29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dstawowym w sposób usystematyzowany; student wymaga niewielkiego ukierunkowania; aktywność niewielka; w pracy zespołowej wymaga pomocy w ograniczonym zakresie; korzysta w pełni z piśmiennictwa podstawowego.</w:t>
            </w:r>
          </w:p>
          <w:p w14:paraId="0B2661D6" w14:textId="27784567" w:rsidR="00354A72" w:rsidRPr="00354A72" w:rsidRDefault="00354A72" w:rsidP="00497273">
            <w:pPr>
              <w:pStyle w:val="Akapitzlist"/>
              <w:numPr>
                <w:ilvl w:val="0"/>
                <w:numId w:val="29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354A72">
              <w:rPr>
                <w:sz w:val="20"/>
                <w:szCs w:val="20"/>
                <w:lang w:val="pl-PL"/>
              </w:rPr>
              <w:t>Kompetencje społeczne: efekty uczenia się opanowane na poziomie podstawowym w sposób uporządkowany.</w:t>
            </w:r>
          </w:p>
        </w:tc>
      </w:tr>
      <w:tr w:rsidR="00354A72" w:rsidRPr="0098741F" w14:paraId="40BB5497" w14:textId="77777777" w:rsidTr="00D33AAB">
        <w:trPr>
          <w:cantSplit/>
          <w:jc w:val="center"/>
        </w:trPr>
        <w:tc>
          <w:tcPr>
            <w:tcW w:w="2901" w:type="dxa"/>
            <w:tcBorders>
              <w:top w:val="single" w:sz="4" w:space="0" w:color="auto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689C9" w14:textId="2573A5B9" w:rsidR="00354A72" w:rsidRPr="00347BBC" w:rsidRDefault="00354A72" w:rsidP="00354A72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4,0 (dobrą)</w:t>
            </w:r>
          </w:p>
        </w:tc>
        <w:tc>
          <w:tcPr>
            <w:tcW w:w="6731" w:type="dxa"/>
            <w:gridSpan w:val="4"/>
            <w:tcBorders>
              <w:top w:val="single" w:sz="4" w:space="0" w:color="auto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A973C9" w14:textId="77777777" w:rsidR="00354A72" w:rsidRPr="00651358" w:rsidRDefault="00354A72" w:rsidP="00497273">
            <w:pPr>
              <w:pStyle w:val="NormalnyWeb"/>
              <w:numPr>
                <w:ilvl w:val="0"/>
                <w:numId w:val="30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71–84% maksymalnej liczby punktów.</w:t>
            </w:r>
          </w:p>
          <w:p w14:paraId="43024729" w14:textId="77777777" w:rsidR="00354A72" w:rsidRDefault="00354A72" w:rsidP="00497273">
            <w:pPr>
              <w:pStyle w:val="Akapitzlist"/>
              <w:numPr>
                <w:ilvl w:val="0"/>
                <w:numId w:val="30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nadpodstawowym, w sposób usystematyzowany; student samodzielny w sytuacjach typowych, potrafi formułować wnioski; aktywność zadowalająca; w pracy zespołowej nie wymaga pomocy w sytuacjach standardowych; korzysta z piśmiennictwa podstawowego w pełni, z uzupełniającego w ograniczonym zakresie.</w:t>
            </w:r>
          </w:p>
          <w:p w14:paraId="7720CF3D" w14:textId="754068D2" w:rsidR="00354A72" w:rsidRPr="00354A72" w:rsidRDefault="00354A72" w:rsidP="00497273">
            <w:pPr>
              <w:pStyle w:val="Akapitzlist"/>
              <w:numPr>
                <w:ilvl w:val="0"/>
                <w:numId w:val="30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354A72">
              <w:rPr>
                <w:sz w:val="20"/>
                <w:szCs w:val="20"/>
                <w:lang w:val="pl-PL"/>
              </w:rPr>
              <w:t>Kompetencje społeczne: efekty uczenia się opanowane na poziomie ponadpodstawowym, w sposób uporządkowany.</w:t>
            </w:r>
          </w:p>
        </w:tc>
      </w:tr>
      <w:tr w:rsidR="00354A72" w:rsidRPr="0098741F" w14:paraId="3642D4D9" w14:textId="77777777" w:rsidTr="00D33AAB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A90164" w14:textId="42DA33D6" w:rsidR="00354A72" w:rsidRPr="00347BBC" w:rsidRDefault="00354A72" w:rsidP="00354A72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4,5  (dobrą plus)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03616C" w14:textId="77777777" w:rsidR="00354A72" w:rsidRPr="00651358" w:rsidRDefault="00354A72" w:rsidP="00497273">
            <w:pPr>
              <w:pStyle w:val="NormalnyWeb"/>
              <w:numPr>
                <w:ilvl w:val="0"/>
                <w:numId w:val="31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85–89% maksymalnej liczby punktów.</w:t>
            </w:r>
          </w:p>
          <w:p w14:paraId="71EF5F72" w14:textId="77777777" w:rsidR="00354A72" w:rsidRDefault="00354A72" w:rsidP="00497273">
            <w:pPr>
              <w:pStyle w:val="Akapitzlist"/>
              <w:numPr>
                <w:ilvl w:val="0"/>
                <w:numId w:val="31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nadpodstawowym; student wykazuje się usystematyzowaną wiedzą i umiejętnościami; w dużej mierze samodzielny, ale w sytuacjach trudniejszych wymaga sporadycznego wsparcia; potrafi skorygować błędy po krótkim ukierunkowaniu.</w:t>
            </w:r>
          </w:p>
          <w:p w14:paraId="07A73FAF" w14:textId="2DECD68B" w:rsidR="00354A72" w:rsidRPr="00354A72" w:rsidRDefault="00354A72" w:rsidP="00497273">
            <w:pPr>
              <w:pStyle w:val="Akapitzlist"/>
              <w:numPr>
                <w:ilvl w:val="0"/>
                <w:numId w:val="31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354A72">
              <w:rPr>
                <w:sz w:val="20"/>
                <w:szCs w:val="20"/>
                <w:lang w:val="pl-PL"/>
              </w:rPr>
              <w:t>Kompetencje społeczne: efekty uczenia się opanowane na poziomie zadowalającym; student zaangażowany, prawidłowo współpracuje z zespołem i pacjentem, wymaga jedynie niewielkich wskazówek.</w:t>
            </w:r>
          </w:p>
        </w:tc>
      </w:tr>
      <w:tr w:rsidR="00354A72" w:rsidRPr="0098741F" w14:paraId="01D080D6" w14:textId="77777777" w:rsidTr="00D33AAB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auto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EC4C1E" w14:textId="694E2213" w:rsidR="00354A72" w:rsidRPr="00347BBC" w:rsidRDefault="00354A72" w:rsidP="00354A72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lastRenderedPageBreak/>
              <w:t>NA OCENĘ 5,0 (bardzo dobrą)</w:t>
            </w:r>
          </w:p>
        </w:tc>
        <w:tc>
          <w:tcPr>
            <w:tcW w:w="6731" w:type="dxa"/>
            <w:gridSpan w:val="4"/>
            <w:tcBorders>
              <w:top w:val="single" w:sz="4" w:space="0" w:color="00608B"/>
              <w:left w:val="single" w:sz="4" w:space="0" w:color="00608B"/>
              <w:bottom w:val="single" w:sz="4" w:space="0" w:color="auto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7E25D7" w14:textId="77777777" w:rsidR="00354A72" w:rsidRPr="00651358" w:rsidRDefault="00354A72" w:rsidP="00497273">
            <w:pPr>
              <w:pStyle w:val="NormalnyWeb"/>
              <w:numPr>
                <w:ilvl w:val="0"/>
                <w:numId w:val="33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90–99% maksymalnej liczby punktów.</w:t>
            </w:r>
          </w:p>
          <w:p w14:paraId="5CFE67BC" w14:textId="77777777" w:rsidR="00354A72" w:rsidRDefault="00354A72" w:rsidP="00497273">
            <w:pPr>
              <w:pStyle w:val="Akapitzlist"/>
              <w:numPr>
                <w:ilvl w:val="0"/>
                <w:numId w:val="32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wysokim; student samodzielny także w sytuacjach złożonych i problemowych; aktywność bardzo duża; w pracy zespołowej nie wymaga pomocy nawet w sytuacjach nowych i trudnych; samodzielnie poszukuje informacji, korzystając także z piśmiennictwa spoza listy podstawowej i uzupełniającej.</w:t>
            </w:r>
          </w:p>
          <w:p w14:paraId="5030F915" w14:textId="4C8D1F81" w:rsidR="00354A72" w:rsidRPr="00354A72" w:rsidRDefault="00354A72" w:rsidP="00497273">
            <w:pPr>
              <w:pStyle w:val="Akapitzlist"/>
              <w:numPr>
                <w:ilvl w:val="0"/>
                <w:numId w:val="32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354A72">
              <w:rPr>
                <w:sz w:val="20"/>
                <w:szCs w:val="20"/>
                <w:lang w:val="pl-PL"/>
              </w:rPr>
              <w:t>Kompetencje społeczne: efekty uczenia się opanowane na poziomie wysokim; student w pełni zaangażowany, empatyczny, wykazuje dojrzałość w relacjach z pacjentem i zespołem.</w:t>
            </w:r>
          </w:p>
        </w:tc>
      </w:tr>
      <w:tr w:rsidR="00354A72" w:rsidRPr="0098741F" w14:paraId="79550A66" w14:textId="77777777" w:rsidTr="00D33AAB">
        <w:trPr>
          <w:cantSplit/>
          <w:jc w:val="center"/>
        </w:trPr>
        <w:tc>
          <w:tcPr>
            <w:tcW w:w="2901" w:type="dxa"/>
            <w:tcBorders>
              <w:top w:val="single" w:sz="4" w:space="0" w:color="auto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B3BED" w14:textId="5511BF1C" w:rsidR="00354A72" w:rsidRPr="00347BBC" w:rsidRDefault="00354A72" w:rsidP="00354A72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6,0 (celującą)</w:t>
            </w:r>
          </w:p>
        </w:tc>
        <w:tc>
          <w:tcPr>
            <w:tcW w:w="6731" w:type="dxa"/>
            <w:gridSpan w:val="4"/>
            <w:tcBorders>
              <w:top w:val="single" w:sz="4" w:space="0" w:color="auto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D6652" w14:textId="77777777" w:rsidR="00354A72" w:rsidRPr="00651358" w:rsidRDefault="00354A72" w:rsidP="00497273">
            <w:pPr>
              <w:pStyle w:val="NormalnyWeb"/>
              <w:numPr>
                <w:ilvl w:val="0"/>
                <w:numId w:val="34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100% maksymalnej liczby punktów.</w:t>
            </w:r>
          </w:p>
          <w:p w14:paraId="21E6D3C1" w14:textId="77777777" w:rsidR="00354A72" w:rsidRDefault="00354A72" w:rsidP="00497273">
            <w:pPr>
              <w:pStyle w:val="Akapitzlist"/>
              <w:numPr>
                <w:ilvl w:val="0"/>
                <w:numId w:val="34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student opanował efekty uczenia się na poziomie wykraczającym poza standard programowy; wykazuje się inicjatywą, kreatywnością, potrafi wprowadzać innowacyjne rozwiązania w opiece pielęgniarskiej; aktywnie uczestniczy w projektach dydaktycznych lub naukowych.</w:t>
            </w:r>
          </w:p>
          <w:p w14:paraId="7966D70D" w14:textId="368831AF" w:rsidR="00354A72" w:rsidRPr="00354A72" w:rsidRDefault="00354A72" w:rsidP="00497273">
            <w:pPr>
              <w:pStyle w:val="Akapitzlist"/>
              <w:numPr>
                <w:ilvl w:val="0"/>
                <w:numId w:val="34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bookmarkStart w:id="0" w:name="_GoBack"/>
            <w:bookmarkEnd w:id="0"/>
            <w:r w:rsidRPr="00354A72">
              <w:rPr>
                <w:sz w:val="20"/>
                <w:szCs w:val="20"/>
                <w:lang w:val="pl-PL"/>
              </w:rPr>
              <w:t>Kompetencje społeczne: wyróżniająca postawa wobec pacjenta, rodziny i zespołu; wysoka empatia, samodzielność i gotowość do pełnienia roli lidera w zespole terapeutycznym.</w:t>
            </w:r>
          </w:p>
        </w:tc>
      </w:tr>
      <w:tr w:rsidR="00354A72" w:rsidRPr="003D7426" w14:paraId="2ACA042C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7CF4D9" w14:textId="77777777" w:rsidR="00354A72" w:rsidRPr="0037612C" w:rsidRDefault="00354A72" w:rsidP="00354A72">
            <w:pPr>
              <w:jc w:val="center"/>
              <w:rPr>
                <w:rFonts w:ascii="Arial" w:hAnsi="Arial" w:cs="Arial"/>
                <w:b/>
                <w:color w:val="FF0000"/>
                <w:sz w:val="22"/>
                <w:lang w:val="pl-PL"/>
              </w:rPr>
            </w:pPr>
            <w:r w:rsidRPr="008A6140">
              <w:rPr>
                <w:rFonts w:ascii="Arial" w:hAnsi="Arial" w:cs="Arial"/>
                <w:b/>
                <w:color w:val="FFFFFF" w:themeColor="background1"/>
                <w:sz w:val="22"/>
              </w:rPr>
              <w:t>LITERATURA OBOWIĄZKOWA</w:t>
            </w:r>
          </w:p>
        </w:tc>
      </w:tr>
      <w:tr w:rsidR="00354A72" w:rsidRPr="0098741F" w14:paraId="26648480" w14:textId="77777777" w:rsidTr="00352866">
        <w:trPr>
          <w:cantSplit/>
          <w:trHeight w:val="567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F1DDE1" w14:textId="4C5E8DB2" w:rsidR="00354A72" w:rsidRPr="00B22820" w:rsidRDefault="00354A72" w:rsidP="00497273">
            <w:pPr>
              <w:pStyle w:val="Akapitzlist"/>
              <w:widowControl w:val="0"/>
              <w:numPr>
                <w:ilvl w:val="0"/>
                <w:numId w:val="24"/>
              </w:numPr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sz w:val="20"/>
                <w:szCs w:val="20"/>
                <w:lang w:val="pl-PL"/>
              </w:rPr>
            </w:pPr>
            <w:proofErr w:type="spellStart"/>
            <w:r w:rsidRPr="00B22820">
              <w:rPr>
                <w:rStyle w:val="Pogrubienie"/>
                <w:b w:val="0"/>
              </w:rPr>
              <w:t>Wołowicka</w:t>
            </w:r>
            <w:proofErr w:type="spellEnd"/>
            <w:r w:rsidRPr="00B22820">
              <w:rPr>
                <w:rStyle w:val="Pogrubienie"/>
                <w:b w:val="0"/>
              </w:rPr>
              <w:t xml:space="preserve"> L., </w:t>
            </w:r>
            <w:proofErr w:type="spellStart"/>
            <w:r w:rsidRPr="00B22820">
              <w:rPr>
                <w:rStyle w:val="Pogrubienie"/>
                <w:b w:val="0"/>
              </w:rPr>
              <w:t>Jurek</w:t>
            </w:r>
            <w:proofErr w:type="spellEnd"/>
            <w:r w:rsidRPr="00B22820">
              <w:rPr>
                <w:rStyle w:val="Pogrubienie"/>
                <w:b w:val="0"/>
              </w:rPr>
              <w:t xml:space="preserve"> T. (red.):</w:t>
            </w:r>
            <w:r w:rsidRPr="00B22820">
              <w:t xml:space="preserve"> </w:t>
            </w:r>
            <w:proofErr w:type="spellStart"/>
            <w:r w:rsidRPr="00B22820">
              <w:rPr>
                <w:rStyle w:val="Uwydatnienie"/>
                <w:b w:val="0"/>
              </w:rPr>
              <w:t>Pielęgniarstwo</w:t>
            </w:r>
            <w:proofErr w:type="spellEnd"/>
            <w:r w:rsidRPr="00B22820">
              <w:rPr>
                <w:rStyle w:val="Uwydatnienie"/>
                <w:b w:val="0"/>
              </w:rPr>
              <w:t xml:space="preserve"> </w:t>
            </w:r>
            <w:proofErr w:type="spellStart"/>
            <w:r w:rsidRPr="00B22820">
              <w:rPr>
                <w:rStyle w:val="Uwydatnienie"/>
                <w:b w:val="0"/>
              </w:rPr>
              <w:t>ratunkowe</w:t>
            </w:r>
            <w:proofErr w:type="spellEnd"/>
            <w:r w:rsidRPr="00B22820">
              <w:rPr>
                <w:rStyle w:val="Uwydatnienie"/>
                <w:b w:val="0"/>
              </w:rPr>
              <w:t xml:space="preserve"> </w:t>
            </w:r>
            <w:proofErr w:type="spellStart"/>
            <w:r w:rsidRPr="00B22820">
              <w:rPr>
                <w:rStyle w:val="Uwydatnienie"/>
                <w:b w:val="0"/>
              </w:rPr>
              <w:t>i</w:t>
            </w:r>
            <w:proofErr w:type="spellEnd"/>
            <w:r w:rsidRPr="00B22820">
              <w:rPr>
                <w:rStyle w:val="Uwydatnienie"/>
                <w:b w:val="0"/>
              </w:rPr>
              <w:t xml:space="preserve"> </w:t>
            </w:r>
            <w:proofErr w:type="spellStart"/>
            <w:r w:rsidRPr="00B22820">
              <w:rPr>
                <w:rStyle w:val="Uwydatnienie"/>
                <w:b w:val="0"/>
              </w:rPr>
              <w:t>medycyna</w:t>
            </w:r>
            <w:proofErr w:type="spellEnd"/>
            <w:r w:rsidRPr="00B22820">
              <w:rPr>
                <w:rStyle w:val="Uwydatnienie"/>
                <w:b w:val="0"/>
              </w:rPr>
              <w:t xml:space="preserve"> </w:t>
            </w:r>
            <w:proofErr w:type="spellStart"/>
            <w:r w:rsidRPr="00B22820">
              <w:rPr>
                <w:rStyle w:val="Uwydatnienie"/>
                <w:b w:val="0"/>
              </w:rPr>
              <w:t>katastrof</w:t>
            </w:r>
            <w:proofErr w:type="spellEnd"/>
            <w:r w:rsidRPr="00B22820">
              <w:rPr>
                <w:rStyle w:val="Uwydatnienie"/>
                <w:b w:val="0"/>
              </w:rPr>
              <w:t>.</w:t>
            </w:r>
            <w:r w:rsidRPr="00B22820">
              <w:t xml:space="preserve"> </w:t>
            </w:r>
            <w:proofErr w:type="spellStart"/>
            <w:r w:rsidRPr="00B22820">
              <w:t>Wydawnictwo</w:t>
            </w:r>
            <w:proofErr w:type="spellEnd"/>
            <w:r w:rsidRPr="00B22820">
              <w:t xml:space="preserve"> PZWL, Warszawa 2021.</w:t>
            </w:r>
            <w:r w:rsidRPr="00B22820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</w:p>
          <w:p w14:paraId="5F9652E4" w14:textId="77777777" w:rsidR="00354A72" w:rsidRPr="00B22820" w:rsidRDefault="00354A72" w:rsidP="00497273">
            <w:pPr>
              <w:pStyle w:val="Akapitzlist"/>
              <w:widowControl w:val="0"/>
              <w:numPr>
                <w:ilvl w:val="0"/>
                <w:numId w:val="24"/>
              </w:numPr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22820">
              <w:rPr>
                <w:bCs/>
              </w:rPr>
              <w:t xml:space="preserve">Nowak M., </w:t>
            </w:r>
            <w:proofErr w:type="spellStart"/>
            <w:r w:rsidRPr="00B22820">
              <w:rPr>
                <w:bCs/>
              </w:rPr>
              <w:t>Kaczmarek</w:t>
            </w:r>
            <w:proofErr w:type="spellEnd"/>
            <w:r w:rsidRPr="00B22820">
              <w:rPr>
                <w:bCs/>
              </w:rPr>
              <w:t xml:space="preserve"> B.:</w:t>
            </w:r>
            <w:r w:rsidRPr="00B22820">
              <w:t xml:space="preserve"> </w:t>
            </w:r>
            <w:proofErr w:type="spellStart"/>
            <w:r w:rsidRPr="00B22820">
              <w:rPr>
                <w:iCs/>
              </w:rPr>
              <w:t>Ratownictwo</w:t>
            </w:r>
            <w:proofErr w:type="spellEnd"/>
            <w:r w:rsidRPr="00B22820">
              <w:rPr>
                <w:iCs/>
              </w:rPr>
              <w:t xml:space="preserve"> </w:t>
            </w:r>
            <w:proofErr w:type="spellStart"/>
            <w:r w:rsidRPr="00B22820">
              <w:rPr>
                <w:iCs/>
              </w:rPr>
              <w:t>medyczne</w:t>
            </w:r>
            <w:proofErr w:type="spellEnd"/>
            <w:r w:rsidRPr="00B22820">
              <w:rPr>
                <w:iCs/>
              </w:rPr>
              <w:t xml:space="preserve"> </w:t>
            </w:r>
            <w:proofErr w:type="spellStart"/>
            <w:r w:rsidRPr="00B22820">
              <w:rPr>
                <w:iCs/>
              </w:rPr>
              <w:t>i</w:t>
            </w:r>
            <w:proofErr w:type="spellEnd"/>
            <w:r w:rsidRPr="00B22820">
              <w:rPr>
                <w:iCs/>
              </w:rPr>
              <w:t xml:space="preserve"> </w:t>
            </w:r>
            <w:proofErr w:type="spellStart"/>
            <w:r w:rsidRPr="00B22820">
              <w:rPr>
                <w:iCs/>
              </w:rPr>
              <w:t>pielęgniarstwo</w:t>
            </w:r>
            <w:proofErr w:type="spellEnd"/>
            <w:r w:rsidRPr="00B22820">
              <w:rPr>
                <w:iCs/>
              </w:rPr>
              <w:t xml:space="preserve"> </w:t>
            </w:r>
            <w:proofErr w:type="spellStart"/>
            <w:r w:rsidRPr="00B22820">
              <w:rPr>
                <w:iCs/>
              </w:rPr>
              <w:t>ratunkowe</w:t>
            </w:r>
            <w:proofErr w:type="spellEnd"/>
            <w:r w:rsidRPr="00B22820">
              <w:rPr>
                <w:iCs/>
              </w:rPr>
              <w:t xml:space="preserve"> – </w:t>
            </w:r>
            <w:proofErr w:type="spellStart"/>
            <w:r w:rsidRPr="00B22820">
              <w:rPr>
                <w:iCs/>
              </w:rPr>
              <w:t>teoria</w:t>
            </w:r>
            <w:proofErr w:type="spellEnd"/>
            <w:r w:rsidRPr="00B22820">
              <w:rPr>
                <w:iCs/>
              </w:rPr>
              <w:t xml:space="preserve"> </w:t>
            </w:r>
            <w:proofErr w:type="spellStart"/>
            <w:r w:rsidRPr="00B22820">
              <w:rPr>
                <w:iCs/>
              </w:rPr>
              <w:t>i</w:t>
            </w:r>
            <w:proofErr w:type="spellEnd"/>
            <w:r w:rsidRPr="00B22820">
              <w:rPr>
                <w:iCs/>
              </w:rPr>
              <w:t xml:space="preserve"> </w:t>
            </w:r>
            <w:proofErr w:type="spellStart"/>
            <w:r w:rsidRPr="00B22820">
              <w:rPr>
                <w:iCs/>
              </w:rPr>
              <w:t>praktyka</w:t>
            </w:r>
            <w:proofErr w:type="spellEnd"/>
            <w:r w:rsidRPr="00B22820">
              <w:rPr>
                <w:iCs/>
              </w:rPr>
              <w:t>.</w:t>
            </w:r>
            <w:r w:rsidRPr="00B22820">
              <w:t xml:space="preserve"> </w:t>
            </w:r>
            <w:proofErr w:type="spellStart"/>
            <w:r w:rsidRPr="00B22820">
              <w:t>Difin</w:t>
            </w:r>
            <w:proofErr w:type="spellEnd"/>
            <w:r w:rsidRPr="00B22820">
              <w:t>, Warszawa 2022.</w:t>
            </w:r>
          </w:p>
          <w:p w14:paraId="03EFED05" w14:textId="24F6DAF5" w:rsidR="00354A72" w:rsidRPr="00B22820" w:rsidRDefault="00354A72" w:rsidP="00497273">
            <w:pPr>
              <w:pStyle w:val="Akapitzlist"/>
              <w:widowControl w:val="0"/>
              <w:numPr>
                <w:ilvl w:val="0"/>
                <w:numId w:val="24"/>
              </w:numPr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sz w:val="20"/>
                <w:szCs w:val="20"/>
                <w:lang w:val="pl-PL"/>
              </w:rPr>
            </w:pPr>
            <w:proofErr w:type="spellStart"/>
            <w:r w:rsidRPr="00B22820">
              <w:t>Aktualne</w:t>
            </w:r>
            <w:proofErr w:type="spellEnd"/>
            <w:r w:rsidRPr="00B22820">
              <w:t xml:space="preserve"> </w:t>
            </w:r>
            <w:proofErr w:type="spellStart"/>
            <w:r w:rsidRPr="00B22820">
              <w:t>wytyczne</w:t>
            </w:r>
            <w:proofErr w:type="spellEnd"/>
            <w:r w:rsidRPr="00B22820">
              <w:t xml:space="preserve"> PRC 2025</w:t>
            </w:r>
          </w:p>
        </w:tc>
      </w:tr>
      <w:tr w:rsidR="00354A72" w:rsidRPr="001543CD" w14:paraId="0CB40E23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3BF85D" w14:textId="77777777" w:rsidR="00354A72" w:rsidRPr="001543CD" w:rsidRDefault="00354A72" w:rsidP="00354A72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LITERATURA UZUPEŁNIAJĄCA</w:t>
            </w:r>
          </w:p>
        </w:tc>
      </w:tr>
      <w:tr w:rsidR="00354A72" w:rsidRPr="008241C1" w14:paraId="4776EBC9" w14:textId="77777777" w:rsidTr="00352866">
        <w:trPr>
          <w:cantSplit/>
          <w:trHeight w:val="340"/>
          <w:jc w:val="center"/>
        </w:trPr>
        <w:tc>
          <w:tcPr>
            <w:tcW w:w="9632" w:type="dxa"/>
            <w:gridSpan w:val="5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2E2610" w14:textId="0CBE1693" w:rsidR="00354A72" w:rsidRPr="00B22820" w:rsidRDefault="00354A72" w:rsidP="00497273">
            <w:pPr>
              <w:pStyle w:val="Akapitzlist"/>
              <w:numPr>
                <w:ilvl w:val="0"/>
                <w:numId w:val="25"/>
              </w:numPr>
              <w:spacing w:afterLines="40" w:after="96"/>
              <w:rPr>
                <w:lang w:val="pl-PL"/>
              </w:rPr>
            </w:pPr>
            <w:proofErr w:type="spellStart"/>
            <w:r w:rsidRPr="00B22820">
              <w:rPr>
                <w:bCs/>
              </w:rPr>
              <w:t>Kłos</w:t>
            </w:r>
            <w:proofErr w:type="spellEnd"/>
            <w:r w:rsidRPr="00B22820">
              <w:rPr>
                <w:bCs/>
              </w:rPr>
              <w:t xml:space="preserve"> K. (red.):</w:t>
            </w:r>
            <w:r w:rsidRPr="00B22820">
              <w:t xml:space="preserve"> </w:t>
            </w:r>
            <w:proofErr w:type="spellStart"/>
            <w:r w:rsidRPr="00B22820">
              <w:rPr>
                <w:iCs/>
              </w:rPr>
              <w:t>Pielęgniarstwo</w:t>
            </w:r>
            <w:proofErr w:type="spellEnd"/>
            <w:r w:rsidRPr="00B22820">
              <w:rPr>
                <w:iCs/>
              </w:rPr>
              <w:t xml:space="preserve"> </w:t>
            </w:r>
            <w:proofErr w:type="spellStart"/>
            <w:r w:rsidRPr="00B22820">
              <w:rPr>
                <w:iCs/>
              </w:rPr>
              <w:t>ratunkowe</w:t>
            </w:r>
            <w:proofErr w:type="spellEnd"/>
            <w:r w:rsidRPr="00B22820">
              <w:rPr>
                <w:iCs/>
              </w:rPr>
              <w:t xml:space="preserve"> w </w:t>
            </w:r>
            <w:proofErr w:type="spellStart"/>
            <w:r w:rsidRPr="00B22820">
              <w:rPr>
                <w:iCs/>
              </w:rPr>
              <w:t>praktyce</w:t>
            </w:r>
            <w:proofErr w:type="spellEnd"/>
            <w:r w:rsidRPr="00B22820">
              <w:rPr>
                <w:iCs/>
              </w:rPr>
              <w:t>.</w:t>
            </w:r>
            <w:r w:rsidRPr="00B22820">
              <w:t xml:space="preserve"> </w:t>
            </w:r>
            <w:proofErr w:type="spellStart"/>
            <w:r w:rsidRPr="00B22820">
              <w:t>CeDeWu</w:t>
            </w:r>
            <w:proofErr w:type="spellEnd"/>
            <w:r w:rsidRPr="00B22820">
              <w:t>, Warszawa 2023.</w:t>
            </w:r>
          </w:p>
        </w:tc>
      </w:tr>
    </w:tbl>
    <w:p w14:paraId="5DE7D6DC" w14:textId="2D4E94E4" w:rsidR="007B2BCC" w:rsidRPr="007B2BCC" w:rsidRDefault="007B2BCC" w:rsidP="007B2BCC">
      <w:pPr>
        <w:pStyle w:val="Tre"/>
        <w:rPr>
          <w:rFonts w:ascii="Times New Roman" w:hAnsi="Times New Roman" w:cs="Times New Roman"/>
          <w:color w:val="auto"/>
          <w:sz w:val="24"/>
          <w:szCs w:val="24"/>
        </w:rPr>
      </w:pPr>
    </w:p>
    <w:sectPr w:rsidR="007B2BCC" w:rsidRPr="007B2BCC" w:rsidSect="003D4ABA">
      <w:footerReference w:type="default" r:id="rId12"/>
      <w:endnotePr>
        <w:numFmt w:val="decimal"/>
      </w:endnotePr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ED6B86" w14:textId="77777777" w:rsidR="00497273" w:rsidRDefault="00497273" w:rsidP="003D4ABA">
      <w:r>
        <w:separator/>
      </w:r>
    </w:p>
  </w:endnote>
  <w:endnote w:type="continuationSeparator" w:id="0">
    <w:p w14:paraId="509A699D" w14:textId="77777777" w:rsidR="00497273" w:rsidRDefault="00497273" w:rsidP="003D4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ヒラギノ角ゴ Pro W3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Noto Sans Cond">
    <w:altName w:val="Calibri"/>
    <w:charset w:val="00"/>
    <w:family w:val="swiss"/>
    <w:pitch w:val="variable"/>
    <w:sig w:usb0="E00002FF" w:usb1="4000001F" w:usb2="08000029" w:usb3="00000000" w:csb0="00000001" w:csb1="00000000"/>
  </w:font>
  <w:font w:name="Ebrima">
    <w:altName w:val="Calibri"/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9436891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B1281C8" w14:textId="1AD7EA32" w:rsidR="00915D25" w:rsidRDefault="00915D25">
            <w:pPr>
              <w:pStyle w:val="Stopka"/>
              <w:jc w:val="center"/>
            </w:pP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Strona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PAGE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354A72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13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 z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NUMPAGES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354A72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13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</w:p>
        </w:sdtContent>
      </w:sdt>
    </w:sdtContent>
  </w:sdt>
  <w:p w14:paraId="4A2B707F" w14:textId="77777777" w:rsidR="00915D25" w:rsidRPr="0099074A" w:rsidRDefault="00915D25">
    <w:pPr>
      <w:pStyle w:val="Stopka"/>
      <w:rPr>
        <w:rFonts w:ascii="Ebrima" w:hAnsi="Ebrim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058A98" w14:textId="77777777" w:rsidR="00497273" w:rsidRDefault="00497273" w:rsidP="003D4ABA">
      <w:r>
        <w:separator/>
      </w:r>
    </w:p>
  </w:footnote>
  <w:footnote w:type="continuationSeparator" w:id="0">
    <w:p w14:paraId="48ED2564" w14:textId="77777777" w:rsidR="00497273" w:rsidRDefault="00497273" w:rsidP="003D4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40CE5"/>
    <w:multiLevelType w:val="hybridMultilevel"/>
    <w:tmpl w:val="679AD6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F92271"/>
    <w:multiLevelType w:val="hybridMultilevel"/>
    <w:tmpl w:val="21EE1D8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C87827D6">
      <w:numFmt w:val="bullet"/>
      <w:lvlText w:val="•"/>
      <w:lvlJc w:val="left"/>
      <w:pPr>
        <w:ind w:left="3240" w:hanging="720"/>
      </w:pPr>
      <w:rPr>
        <w:rFonts w:ascii="Arial" w:eastAsia="Times New Roman" w:hAnsi="Arial" w:cs="Arial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F10B7B"/>
    <w:multiLevelType w:val="hybridMultilevel"/>
    <w:tmpl w:val="46E677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B2BB2"/>
    <w:multiLevelType w:val="hybridMultilevel"/>
    <w:tmpl w:val="0D7240B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D37C97"/>
    <w:multiLevelType w:val="hybridMultilevel"/>
    <w:tmpl w:val="DFCC44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B57692"/>
    <w:multiLevelType w:val="hybridMultilevel"/>
    <w:tmpl w:val="38E035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3C57C9"/>
    <w:multiLevelType w:val="hybridMultilevel"/>
    <w:tmpl w:val="298AF9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3A3FE1"/>
    <w:multiLevelType w:val="hybridMultilevel"/>
    <w:tmpl w:val="B09019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557C5F"/>
    <w:multiLevelType w:val="hybridMultilevel"/>
    <w:tmpl w:val="1820D1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067601"/>
    <w:multiLevelType w:val="hybridMultilevel"/>
    <w:tmpl w:val="954613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7B10"/>
    <w:multiLevelType w:val="hybridMultilevel"/>
    <w:tmpl w:val="E4E260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8F7C72"/>
    <w:multiLevelType w:val="hybridMultilevel"/>
    <w:tmpl w:val="FA8EB7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B060FE"/>
    <w:multiLevelType w:val="hybridMultilevel"/>
    <w:tmpl w:val="809A03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DF544A"/>
    <w:multiLevelType w:val="hybridMultilevel"/>
    <w:tmpl w:val="E26023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E23CF6"/>
    <w:multiLevelType w:val="hybridMultilevel"/>
    <w:tmpl w:val="ADA045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2269AE"/>
    <w:multiLevelType w:val="hybridMultilevel"/>
    <w:tmpl w:val="FAAE8F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B43F22"/>
    <w:multiLevelType w:val="multilevel"/>
    <w:tmpl w:val="5F9AFAF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4AF13502"/>
    <w:multiLevelType w:val="hybridMultilevel"/>
    <w:tmpl w:val="B9D23CAE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CD42770"/>
    <w:multiLevelType w:val="hybridMultilevel"/>
    <w:tmpl w:val="392E27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E82F75"/>
    <w:multiLevelType w:val="hybridMultilevel"/>
    <w:tmpl w:val="D30C00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317BD8"/>
    <w:multiLevelType w:val="hybridMultilevel"/>
    <w:tmpl w:val="5B8C886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F12965"/>
    <w:multiLevelType w:val="multilevel"/>
    <w:tmpl w:val="75C2F07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576C2084"/>
    <w:multiLevelType w:val="hybridMultilevel"/>
    <w:tmpl w:val="60DA120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88404EB"/>
    <w:multiLevelType w:val="hybridMultilevel"/>
    <w:tmpl w:val="A27CE42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195901"/>
    <w:multiLevelType w:val="hybridMultilevel"/>
    <w:tmpl w:val="726057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4B2B50"/>
    <w:multiLevelType w:val="hybridMultilevel"/>
    <w:tmpl w:val="A5E4CD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3E3CC9"/>
    <w:multiLevelType w:val="hybridMultilevel"/>
    <w:tmpl w:val="3F2C09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2278ED"/>
    <w:multiLevelType w:val="hybridMultilevel"/>
    <w:tmpl w:val="E58272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CA79FC"/>
    <w:multiLevelType w:val="hybridMultilevel"/>
    <w:tmpl w:val="3084A4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242CD5"/>
    <w:multiLevelType w:val="hybridMultilevel"/>
    <w:tmpl w:val="5A4ED9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403AF5"/>
    <w:multiLevelType w:val="hybridMultilevel"/>
    <w:tmpl w:val="1ABAA2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736243"/>
    <w:multiLevelType w:val="hybridMultilevel"/>
    <w:tmpl w:val="C3BEDA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F40E31"/>
    <w:multiLevelType w:val="hybridMultilevel"/>
    <w:tmpl w:val="42229F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6D0F76"/>
    <w:multiLevelType w:val="hybridMultilevel"/>
    <w:tmpl w:val="C6EE16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8"/>
  </w:num>
  <w:num w:numId="3">
    <w:abstractNumId w:val="24"/>
  </w:num>
  <w:num w:numId="4">
    <w:abstractNumId w:val="19"/>
  </w:num>
  <w:num w:numId="5">
    <w:abstractNumId w:val="6"/>
  </w:num>
  <w:num w:numId="6">
    <w:abstractNumId w:val="9"/>
  </w:num>
  <w:num w:numId="7">
    <w:abstractNumId w:val="15"/>
  </w:num>
  <w:num w:numId="8">
    <w:abstractNumId w:val="23"/>
  </w:num>
  <w:num w:numId="9">
    <w:abstractNumId w:val="27"/>
  </w:num>
  <w:num w:numId="10">
    <w:abstractNumId w:val="2"/>
  </w:num>
  <w:num w:numId="11">
    <w:abstractNumId w:val="4"/>
  </w:num>
  <w:num w:numId="12">
    <w:abstractNumId w:val="3"/>
  </w:num>
  <w:num w:numId="13">
    <w:abstractNumId w:val="17"/>
  </w:num>
  <w:num w:numId="14">
    <w:abstractNumId w:val="22"/>
  </w:num>
  <w:num w:numId="15">
    <w:abstractNumId w:val="14"/>
  </w:num>
  <w:num w:numId="16">
    <w:abstractNumId w:val="28"/>
  </w:num>
  <w:num w:numId="17">
    <w:abstractNumId w:val="21"/>
  </w:num>
  <w:num w:numId="18">
    <w:abstractNumId w:val="16"/>
  </w:num>
  <w:num w:numId="19">
    <w:abstractNumId w:val="0"/>
  </w:num>
  <w:num w:numId="20">
    <w:abstractNumId w:val="20"/>
  </w:num>
  <w:num w:numId="21">
    <w:abstractNumId w:val="1"/>
  </w:num>
  <w:num w:numId="22">
    <w:abstractNumId w:val="33"/>
  </w:num>
  <w:num w:numId="23">
    <w:abstractNumId w:val="29"/>
  </w:num>
  <w:num w:numId="24">
    <w:abstractNumId w:val="31"/>
  </w:num>
  <w:num w:numId="25">
    <w:abstractNumId w:val="7"/>
  </w:num>
  <w:num w:numId="26">
    <w:abstractNumId w:val="8"/>
  </w:num>
  <w:num w:numId="27">
    <w:abstractNumId w:val="26"/>
  </w:num>
  <w:num w:numId="28">
    <w:abstractNumId w:val="11"/>
  </w:num>
  <w:num w:numId="29">
    <w:abstractNumId w:val="25"/>
  </w:num>
  <w:num w:numId="30">
    <w:abstractNumId w:val="10"/>
  </w:num>
  <w:num w:numId="31">
    <w:abstractNumId w:val="32"/>
  </w:num>
  <w:num w:numId="32">
    <w:abstractNumId w:val="30"/>
  </w:num>
  <w:num w:numId="33">
    <w:abstractNumId w:val="12"/>
  </w:num>
  <w:num w:numId="34">
    <w:abstractNumId w:val="13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UxNTI3MTazMDRV0lEKTi0uzszPAykwrAUAGErPwiwAAAA="/>
  </w:docVars>
  <w:rsids>
    <w:rsidRoot w:val="00AA22B1"/>
    <w:rsid w:val="00001CBA"/>
    <w:rsid w:val="00007D13"/>
    <w:rsid w:val="00011E5F"/>
    <w:rsid w:val="0001318A"/>
    <w:rsid w:val="00014591"/>
    <w:rsid w:val="000203B9"/>
    <w:rsid w:val="000274FC"/>
    <w:rsid w:val="000347D8"/>
    <w:rsid w:val="0004228E"/>
    <w:rsid w:val="0004274F"/>
    <w:rsid w:val="000432BD"/>
    <w:rsid w:val="00047C6E"/>
    <w:rsid w:val="0005395C"/>
    <w:rsid w:val="000562FC"/>
    <w:rsid w:val="00056DB2"/>
    <w:rsid w:val="0006393C"/>
    <w:rsid w:val="00065DE9"/>
    <w:rsid w:val="00070142"/>
    <w:rsid w:val="00084DDC"/>
    <w:rsid w:val="00086154"/>
    <w:rsid w:val="00087C12"/>
    <w:rsid w:val="000911B0"/>
    <w:rsid w:val="00093DBF"/>
    <w:rsid w:val="000A0ABD"/>
    <w:rsid w:val="000A1102"/>
    <w:rsid w:val="000B2049"/>
    <w:rsid w:val="000C1D66"/>
    <w:rsid w:val="000D1CE6"/>
    <w:rsid w:val="000E454E"/>
    <w:rsid w:val="000F12EB"/>
    <w:rsid w:val="000F1AAF"/>
    <w:rsid w:val="000F4984"/>
    <w:rsid w:val="000F78E9"/>
    <w:rsid w:val="00101B34"/>
    <w:rsid w:val="00103793"/>
    <w:rsid w:val="00104CD6"/>
    <w:rsid w:val="00115168"/>
    <w:rsid w:val="00123359"/>
    <w:rsid w:val="00147012"/>
    <w:rsid w:val="00153C80"/>
    <w:rsid w:val="00153DCB"/>
    <w:rsid w:val="001543CD"/>
    <w:rsid w:val="0015535F"/>
    <w:rsid w:val="00155CF0"/>
    <w:rsid w:val="00184B1B"/>
    <w:rsid w:val="001A42DE"/>
    <w:rsid w:val="001A57AD"/>
    <w:rsid w:val="001A6515"/>
    <w:rsid w:val="001B2A15"/>
    <w:rsid w:val="001B5037"/>
    <w:rsid w:val="001C0DE0"/>
    <w:rsid w:val="001E5434"/>
    <w:rsid w:val="001E56EE"/>
    <w:rsid w:val="001F7E03"/>
    <w:rsid w:val="00207DF8"/>
    <w:rsid w:val="002122DB"/>
    <w:rsid w:val="00217C99"/>
    <w:rsid w:val="002339A3"/>
    <w:rsid w:val="002455F9"/>
    <w:rsid w:val="00246062"/>
    <w:rsid w:val="00247685"/>
    <w:rsid w:val="002546AA"/>
    <w:rsid w:val="00254D84"/>
    <w:rsid w:val="00257A2B"/>
    <w:rsid w:val="002613D7"/>
    <w:rsid w:val="00261477"/>
    <w:rsid w:val="0026664A"/>
    <w:rsid w:val="0027212E"/>
    <w:rsid w:val="0027273A"/>
    <w:rsid w:val="00275430"/>
    <w:rsid w:val="00276A88"/>
    <w:rsid w:val="0028076B"/>
    <w:rsid w:val="00282691"/>
    <w:rsid w:val="002947E5"/>
    <w:rsid w:val="00295D3C"/>
    <w:rsid w:val="00296C1B"/>
    <w:rsid w:val="002B1A79"/>
    <w:rsid w:val="002C5BF2"/>
    <w:rsid w:val="002E609E"/>
    <w:rsid w:val="002E7C33"/>
    <w:rsid w:val="00304F75"/>
    <w:rsid w:val="00312DCB"/>
    <w:rsid w:val="00312F37"/>
    <w:rsid w:val="0032330B"/>
    <w:rsid w:val="00323DF2"/>
    <w:rsid w:val="003256D8"/>
    <w:rsid w:val="00332369"/>
    <w:rsid w:val="0034137E"/>
    <w:rsid w:val="00346358"/>
    <w:rsid w:val="00347BBC"/>
    <w:rsid w:val="00351A6B"/>
    <w:rsid w:val="00352866"/>
    <w:rsid w:val="00353B29"/>
    <w:rsid w:val="00354A72"/>
    <w:rsid w:val="00372D09"/>
    <w:rsid w:val="003751C6"/>
    <w:rsid w:val="0037612C"/>
    <w:rsid w:val="003769E8"/>
    <w:rsid w:val="0037742F"/>
    <w:rsid w:val="0038218C"/>
    <w:rsid w:val="0038461F"/>
    <w:rsid w:val="00393A3F"/>
    <w:rsid w:val="003A5A97"/>
    <w:rsid w:val="003B196C"/>
    <w:rsid w:val="003C32CD"/>
    <w:rsid w:val="003C34B9"/>
    <w:rsid w:val="003C61A2"/>
    <w:rsid w:val="003C7E62"/>
    <w:rsid w:val="003D0FF9"/>
    <w:rsid w:val="003D4996"/>
    <w:rsid w:val="003D4ABA"/>
    <w:rsid w:val="003D5AC3"/>
    <w:rsid w:val="003D7426"/>
    <w:rsid w:val="003F4E4B"/>
    <w:rsid w:val="00401E7A"/>
    <w:rsid w:val="004103FB"/>
    <w:rsid w:val="004135E4"/>
    <w:rsid w:val="00413749"/>
    <w:rsid w:val="00421F0C"/>
    <w:rsid w:val="004224F5"/>
    <w:rsid w:val="004225C2"/>
    <w:rsid w:val="00426EA8"/>
    <w:rsid w:val="00427AC3"/>
    <w:rsid w:val="00427B9D"/>
    <w:rsid w:val="004472DD"/>
    <w:rsid w:val="00450F7A"/>
    <w:rsid w:val="00453B32"/>
    <w:rsid w:val="00463481"/>
    <w:rsid w:val="00465111"/>
    <w:rsid w:val="00465932"/>
    <w:rsid w:val="0047547F"/>
    <w:rsid w:val="0047613C"/>
    <w:rsid w:val="004804CE"/>
    <w:rsid w:val="00483354"/>
    <w:rsid w:val="00497273"/>
    <w:rsid w:val="004A20E0"/>
    <w:rsid w:val="004A228C"/>
    <w:rsid w:val="004B5BF3"/>
    <w:rsid w:val="004C0337"/>
    <w:rsid w:val="004D0896"/>
    <w:rsid w:val="004D6A63"/>
    <w:rsid w:val="004E0645"/>
    <w:rsid w:val="004F52A0"/>
    <w:rsid w:val="004F59CD"/>
    <w:rsid w:val="004F71DF"/>
    <w:rsid w:val="004F7D04"/>
    <w:rsid w:val="00502E2A"/>
    <w:rsid w:val="005061AB"/>
    <w:rsid w:val="005102AB"/>
    <w:rsid w:val="005138C0"/>
    <w:rsid w:val="00517C78"/>
    <w:rsid w:val="0052104D"/>
    <w:rsid w:val="00523A5A"/>
    <w:rsid w:val="00531FAE"/>
    <w:rsid w:val="00535AA1"/>
    <w:rsid w:val="005443A8"/>
    <w:rsid w:val="0055323E"/>
    <w:rsid w:val="005568E9"/>
    <w:rsid w:val="00557429"/>
    <w:rsid w:val="00562022"/>
    <w:rsid w:val="00566334"/>
    <w:rsid w:val="00572493"/>
    <w:rsid w:val="00573F43"/>
    <w:rsid w:val="00581A8D"/>
    <w:rsid w:val="0058344D"/>
    <w:rsid w:val="005971B7"/>
    <w:rsid w:val="005A141C"/>
    <w:rsid w:val="005A631D"/>
    <w:rsid w:val="005C2071"/>
    <w:rsid w:val="005C2B29"/>
    <w:rsid w:val="005C5DE4"/>
    <w:rsid w:val="005D096D"/>
    <w:rsid w:val="005E2D19"/>
    <w:rsid w:val="005E4F62"/>
    <w:rsid w:val="00606D4C"/>
    <w:rsid w:val="00615B58"/>
    <w:rsid w:val="006516D2"/>
    <w:rsid w:val="00654B9E"/>
    <w:rsid w:val="006556A4"/>
    <w:rsid w:val="00671F9D"/>
    <w:rsid w:val="0067273B"/>
    <w:rsid w:val="006804EA"/>
    <w:rsid w:val="006B2A90"/>
    <w:rsid w:val="006B5AF4"/>
    <w:rsid w:val="006C385A"/>
    <w:rsid w:val="006D0EE3"/>
    <w:rsid w:val="006D4270"/>
    <w:rsid w:val="006D43E2"/>
    <w:rsid w:val="006D5E36"/>
    <w:rsid w:val="006E1844"/>
    <w:rsid w:val="006E3349"/>
    <w:rsid w:val="006E50C5"/>
    <w:rsid w:val="006F196F"/>
    <w:rsid w:val="0072140C"/>
    <w:rsid w:val="0072233E"/>
    <w:rsid w:val="00723E2D"/>
    <w:rsid w:val="007326BB"/>
    <w:rsid w:val="00734D4E"/>
    <w:rsid w:val="0073531E"/>
    <w:rsid w:val="00737C72"/>
    <w:rsid w:val="00741F2D"/>
    <w:rsid w:val="007437C1"/>
    <w:rsid w:val="0074516D"/>
    <w:rsid w:val="007542C9"/>
    <w:rsid w:val="007545FF"/>
    <w:rsid w:val="00755846"/>
    <w:rsid w:val="007616E7"/>
    <w:rsid w:val="00767054"/>
    <w:rsid w:val="00771063"/>
    <w:rsid w:val="0078712C"/>
    <w:rsid w:val="00793A88"/>
    <w:rsid w:val="007A5689"/>
    <w:rsid w:val="007B0A75"/>
    <w:rsid w:val="007B2BCC"/>
    <w:rsid w:val="007C6569"/>
    <w:rsid w:val="007E2CC2"/>
    <w:rsid w:val="007E3854"/>
    <w:rsid w:val="007F16DD"/>
    <w:rsid w:val="007F47F9"/>
    <w:rsid w:val="007F5032"/>
    <w:rsid w:val="007F6F66"/>
    <w:rsid w:val="00802C71"/>
    <w:rsid w:val="008078AD"/>
    <w:rsid w:val="008119DB"/>
    <w:rsid w:val="008204DA"/>
    <w:rsid w:val="00821107"/>
    <w:rsid w:val="008241C1"/>
    <w:rsid w:val="0083499E"/>
    <w:rsid w:val="008427C0"/>
    <w:rsid w:val="0084341B"/>
    <w:rsid w:val="00845F96"/>
    <w:rsid w:val="00856168"/>
    <w:rsid w:val="00864695"/>
    <w:rsid w:val="00864734"/>
    <w:rsid w:val="00865B7A"/>
    <w:rsid w:val="00865BD3"/>
    <w:rsid w:val="00886B62"/>
    <w:rsid w:val="008A6140"/>
    <w:rsid w:val="008B1EC4"/>
    <w:rsid w:val="008B34B4"/>
    <w:rsid w:val="008C076A"/>
    <w:rsid w:val="008C66DD"/>
    <w:rsid w:val="008C67EA"/>
    <w:rsid w:val="008E046A"/>
    <w:rsid w:val="008F7953"/>
    <w:rsid w:val="00902424"/>
    <w:rsid w:val="00907BA8"/>
    <w:rsid w:val="00915D25"/>
    <w:rsid w:val="00916817"/>
    <w:rsid w:val="009173D4"/>
    <w:rsid w:val="00924648"/>
    <w:rsid w:val="00925C2B"/>
    <w:rsid w:val="00943502"/>
    <w:rsid w:val="00984B04"/>
    <w:rsid w:val="0098741F"/>
    <w:rsid w:val="0099074A"/>
    <w:rsid w:val="009908DA"/>
    <w:rsid w:val="00990BB0"/>
    <w:rsid w:val="009A7B9A"/>
    <w:rsid w:val="009B20B1"/>
    <w:rsid w:val="009C072C"/>
    <w:rsid w:val="009C37E6"/>
    <w:rsid w:val="009C5C31"/>
    <w:rsid w:val="009D0E77"/>
    <w:rsid w:val="009D1B16"/>
    <w:rsid w:val="009D7CED"/>
    <w:rsid w:val="009E3963"/>
    <w:rsid w:val="009E4A11"/>
    <w:rsid w:val="009E6A9B"/>
    <w:rsid w:val="009F209A"/>
    <w:rsid w:val="00A020E9"/>
    <w:rsid w:val="00A07BAA"/>
    <w:rsid w:val="00A2580C"/>
    <w:rsid w:val="00A27F9F"/>
    <w:rsid w:val="00A37044"/>
    <w:rsid w:val="00A450FD"/>
    <w:rsid w:val="00A47475"/>
    <w:rsid w:val="00A538AD"/>
    <w:rsid w:val="00A637B7"/>
    <w:rsid w:val="00A65B2F"/>
    <w:rsid w:val="00A7225E"/>
    <w:rsid w:val="00A72BBB"/>
    <w:rsid w:val="00A73FAB"/>
    <w:rsid w:val="00A74E19"/>
    <w:rsid w:val="00A82430"/>
    <w:rsid w:val="00A82AA5"/>
    <w:rsid w:val="00A82AE1"/>
    <w:rsid w:val="00A82BE0"/>
    <w:rsid w:val="00A8413E"/>
    <w:rsid w:val="00A84894"/>
    <w:rsid w:val="00A91372"/>
    <w:rsid w:val="00AA1364"/>
    <w:rsid w:val="00AA22B1"/>
    <w:rsid w:val="00AB2285"/>
    <w:rsid w:val="00AB3771"/>
    <w:rsid w:val="00AB66CC"/>
    <w:rsid w:val="00AC05A5"/>
    <w:rsid w:val="00AC6743"/>
    <w:rsid w:val="00AC70DB"/>
    <w:rsid w:val="00AC7C4A"/>
    <w:rsid w:val="00AD2094"/>
    <w:rsid w:val="00AD2101"/>
    <w:rsid w:val="00AD3F9F"/>
    <w:rsid w:val="00AD5B15"/>
    <w:rsid w:val="00AD7F0E"/>
    <w:rsid w:val="00AE25F1"/>
    <w:rsid w:val="00AF4B2F"/>
    <w:rsid w:val="00B1355A"/>
    <w:rsid w:val="00B14F3B"/>
    <w:rsid w:val="00B22820"/>
    <w:rsid w:val="00B22CC9"/>
    <w:rsid w:val="00B2344B"/>
    <w:rsid w:val="00B25039"/>
    <w:rsid w:val="00B31083"/>
    <w:rsid w:val="00B33220"/>
    <w:rsid w:val="00B40D84"/>
    <w:rsid w:val="00B4781C"/>
    <w:rsid w:val="00B47C32"/>
    <w:rsid w:val="00B72623"/>
    <w:rsid w:val="00B753DC"/>
    <w:rsid w:val="00B7710C"/>
    <w:rsid w:val="00B77F85"/>
    <w:rsid w:val="00B90283"/>
    <w:rsid w:val="00B915E0"/>
    <w:rsid w:val="00B91B77"/>
    <w:rsid w:val="00BA0CF6"/>
    <w:rsid w:val="00BB29BF"/>
    <w:rsid w:val="00BB6084"/>
    <w:rsid w:val="00BB72A9"/>
    <w:rsid w:val="00BC1007"/>
    <w:rsid w:val="00BD585E"/>
    <w:rsid w:val="00BE0897"/>
    <w:rsid w:val="00BE193E"/>
    <w:rsid w:val="00C066D4"/>
    <w:rsid w:val="00C07633"/>
    <w:rsid w:val="00C07E00"/>
    <w:rsid w:val="00C159EA"/>
    <w:rsid w:val="00C162F4"/>
    <w:rsid w:val="00C274A7"/>
    <w:rsid w:val="00C30DEE"/>
    <w:rsid w:val="00C3342E"/>
    <w:rsid w:val="00C41E7C"/>
    <w:rsid w:val="00C42234"/>
    <w:rsid w:val="00C47ED1"/>
    <w:rsid w:val="00C50830"/>
    <w:rsid w:val="00C53DC5"/>
    <w:rsid w:val="00C611B5"/>
    <w:rsid w:val="00C62287"/>
    <w:rsid w:val="00C62BEC"/>
    <w:rsid w:val="00C64C4F"/>
    <w:rsid w:val="00C72388"/>
    <w:rsid w:val="00C76EEE"/>
    <w:rsid w:val="00C845D5"/>
    <w:rsid w:val="00C87123"/>
    <w:rsid w:val="00C91532"/>
    <w:rsid w:val="00C979E6"/>
    <w:rsid w:val="00CA7FC8"/>
    <w:rsid w:val="00CB02D6"/>
    <w:rsid w:val="00CB6A18"/>
    <w:rsid w:val="00CC046F"/>
    <w:rsid w:val="00CD7B17"/>
    <w:rsid w:val="00CE74E8"/>
    <w:rsid w:val="00D02BC7"/>
    <w:rsid w:val="00D0316F"/>
    <w:rsid w:val="00D11CE4"/>
    <w:rsid w:val="00D1256E"/>
    <w:rsid w:val="00D1294A"/>
    <w:rsid w:val="00D16D14"/>
    <w:rsid w:val="00D170FD"/>
    <w:rsid w:val="00D24619"/>
    <w:rsid w:val="00D43495"/>
    <w:rsid w:val="00D43546"/>
    <w:rsid w:val="00D534D9"/>
    <w:rsid w:val="00D563A0"/>
    <w:rsid w:val="00D66638"/>
    <w:rsid w:val="00D739FF"/>
    <w:rsid w:val="00D769B1"/>
    <w:rsid w:val="00D80702"/>
    <w:rsid w:val="00D926E6"/>
    <w:rsid w:val="00D96B7E"/>
    <w:rsid w:val="00DA6540"/>
    <w:rsid w:val="00DA699C"/>
    <w:rsid w:val="00DB48D2"/>
    <w:rsid w:val="00DC38F5"/>
    <w:rsid w:val="00DC509A"/>
    <w:rsid w:val="00DD0704"/>
    <w:rsid w:val="00DF16EF"/>
    <w:rsid w:val="00DF5D7B"/>
    <w:rsid w:val="00E14B43"/>
    <w:rsid w:val="00E25B3F"/>
    <w:rsid w:val="00E306FF"/>
    <w:rsid w:val="00E32F2D"/>
    <w:rsid w:val="00E36011"/>
    <w:rsid w:val="00E37061"/>
    <w:rsid w:val="00E425F3"/>
    <w:rsid w:val="00E448F5"/>
    <w:rsid w:val="00E526C4"/>
    <w:rsid w:val="00E6199F"/>
    <w:rsid w:val="00E629BF"/>
    <w:rsid w:val="00E77277"/>
    <w:rsid w:val="00E87E12"/>
    <w:rsid w:val="00EB0023"/>
    <w:rsid w:val="00EC2086"/>
    <w:rsid w:val="00EC344B"/>
    <w:rsid w:val="00EC7749"/>
    <w:rsid w:val="00EE2057"/>
    <w:rsid w:val="00EF09A9"/>
    <w:rsid w:val="00EF7BE9"/>
    <w:rsid w:val="00F030ED"/>
    <w:rsid w:val="00F16C85"/>
    <w:rsid w:val="00F2150E"/>
    <w:rsid w:val="00F218BE"/>
    <w:rsid w:val="00F26356"/>
    <w:rsid w:val="00F31BD3"/>
    <w:rsid w:val="00F36B9C"/>
    <w:rsid w:val="00F42471"/>
    <w:rsid w:val="00F51CDA"/>
    <w:rsid w:val="00F55068"/>
    <w:rsid w:val="00F61284"/>
    <w:rsid w:val="00F67310"/>
    <w:rsid w:val="00F67B15"/>
    <w:rsid w:val="00F71067"/>
    <w:rsid w:val="00F8218B"/>
    <w:rsid w:val="00F83347"/>
    <w:rsid w:val="00F87D66"/>
    <w:rsid w:val="00F960CC"/>
    <w:rsid w:val="00FA7F58"/>
    <w:rsid w:val="00FC449C"/>
    <w:rsid w:val="00FC5B3E"/>
    <w:rsid w:val="00FC6AE1"/>
    <w:rsid w:val="00FD25C3"/>
    <w:rsid w:val="00FE5192"/>
    <w:rsid w:val="00FE76B0"/>
    <w:rsid w:val="00FF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BB72877"/>
  <w15:docId w15:val="{5B402636-4DDE-42BB-B809-18A1EFC04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99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D4ABA"/>
    <w:rPr>
      <w:sz w:val="24"/>
      <w:szCs w:val="24"/>
      <w:lang w:val="en-US" w:eastAsia="en-US"/>
    </w:rPr>
  </w:style>
  <w:style w:type="paragraph" w:styleId="Nagwek2">
    <w:name w:val="heading 2"/>
    <w:basedOn w:val="Normalny"/>
    <w:link w:val="Nagwek2Znak"/>
    <w:uiPriority w:val="9"/>
    <w:semiHidden/>
    <w:unhideWhenUsed/>
    <w:qFormat/>
    <w:locked/>
    <w:rsid w:val="00427B9D"/>
    <w:pPr>
      <w:spacing w:before="100" w:beforeAutospacing="1" w:after="100" w:afterAutospacing="1"/>
      <w:outlineLvl w:val="1"/>
    </w:pPr>
    <w:rPr>
      <w:b/>
      <w:bCs/>
      <w:sz w:val="36"/>
      <w:szCs w:val="36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3D4ABA"/>
    <w:rPr>
      <w:u w:val="single"/>
    </w:rPr>
  </w:style>
  <w:style w:type="paragraph" w:customStyle="1" w:styleId="Tre">
    <w:name w:val="Treść"/>
    <w:rsid w:val="003D4ABA"/>
    <w:rPr>
      <w:rFonts w:ascii="Helvetica Neue" w:eastAsia="Arial Unicode MS" w:hAnsi="Helvetica Neue" w:cs="Arial Unicode MS"/>
      <w:color w:val="000000"/>
      <w:sz w:val="22"/>
      <w:szCs w:val="22"/>
      <w:lang w:val="pl-PL" w:eastAsia="pl-PL"/>
    </w:rPr>
  </w:style>
  <w:style w:type="paragraph" w:customStyle="1" w:styleId="Styltabeli3">
    <w:name w:val="Styl tabeli 3"/>
    <w:rsid w:val="003D4ABA"/>
    <w:rPr>
      <w:rFonts w:ascii="Helvetica Neue" w:eastAsia="Helvetica Neue" w:hAnsi="Helvetica Neue" w:cs="Helvetica Neue"/>
      <w:b/>
      <w:bCs/>
      <w:color w:val="FEFFFE"/>
      <w:lang w:val="pl-PL" w:eastAsia="pl-PL"/>
    </w:rPr>
  </w:style>
  <w:style w:type="paragraph" w:customStyle="1" w:styleId="Styltabeli6">
    <w:name w:val="Styl tabeli 6"/>
    <w:rsid w:val="003D4ABA"/>
    <w:rPr>
      <w:rFonts w:ascii="Helvetica Neue" w:eastAsia="Helvetica Neue" w:hAnsi="Helvetica Neue" w:cs="Helvetica Neue"/>
      <w:b/>
      <w:bCs/>
      <w:color w:val="004C7F"/>
      <w:lang w:val="pl-PL" w:eastAsia="pl-PL"/>
    </w:rPr>
  </w:style>
  <w:style w:type="paragraph" w:customStyle="1" w:styleId="Styltabeli2">
    <w:name w:val="Styl tabeli 2"/>
    <w:rsid w:val="003D4ABA"/>
    <w:rPr>
      <w:rFonts w:ascii="Helvetica Neue" w:eastAsia="Helvetica Neue" w:hAnsi="Helvetica Neue" w:cs="Helvetica Neue"/>
      <w:color w:val="000000"/>
      <w:lang w:val="pl-PL" w:eastAsia="pl-PL"/>
    </w:rPr>
  </w:style>
  <w:style w:type="paragraph" w:styleId="Nagwek">
    <w:name w:val="header"/>
    <w:basedOn w:val="Normalny"/>
    <w:link w:val="NagwekZnak"/>
    <w:locked/>
    <w:rsid w:val="002122DB"/>
    <w:pPr>
      <w:tabs>
        <w:tab w:val="center" w:pos="4513"/>
        <w:tab w:val="right" w:pos="9026"/>
      </w:tabs>
    </w:pPr>
  </w:style>
  <w:style w:type="character" w:customStyle="1" w:styleId="NagwekZnak">
    <w:name w:val="Nagłówek Znak"/>
    <w:link w:val="Nagwek"/>
    <w:rsid w:val="002122DB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locked/>
    <w:rsid w:val="002122DB"/>
    <w:pPr>
      <w:tabs>
        <w:tab w:val="center" w:pos="4513"/>
        <w:tab w:val="right" w:pos="9026"/>
      </w:tabs>
    </w:pPr>
  </w:style>
  <w:style w:type="character" w:customStyle="1" w:styleId="StopkaZnak">
    <w:name w:val="Stopka Znak"/>
    <w:link w:val="Stopka"/>
    <w:uiPriority w:val="99"/>
    <w:rsid w:val="002122DB"/>
    <w:rPr>
      <w:sz w:val="24"/>
      <w:szCs w:val="24"/>
      <w:lang w:val="en-US" w:eastAsia="en-US"/>
    </w:rPr>
  </w:style>
  <w:style w:type="character" w:styleId="Uwydatnienie">
    <w:name w:val="Emphasis"/>
    <w:uiPriority w:val="20"/>
    <w:qFormat/>
    <w:locked/>
    <w:rsid w:val="00654B9E"/>
    <w:rPr>
      <w:b/>
      <w:bCs/>
    </w:rPr>
  </w:style>
  <w:style w:type="character" w:customStyle="1" w:styleId="st1">
    <w:name w:val="st1"/>
    <w:rsid w:val="00654B9E"/>
  </w:style>
  <w:style w:type="paragraph" w:customStyle="1" w:styleId="Normalny1">
    <w:name w:val="Normalny1"/>
    <w:rsid w:val="00A37044"/>
    <w:rPr>
      <w:rFonts w:eastAsia="ヒラギノ角ゴ Pro W3"/>
      <w:color w:val="000000"/>
      <w:sz w:val="24"/>
      <w:lang w:val="en-US" w:eastAsia="pl-PL"/>
    </w:rPr>
  </w:style>
  <w:style w:type="paragraph" w:styleId="NormalnyWeb">
    <w:name w:val="Normal (Web)"/>
    <w:basedOn w:val="Normalny"/>
    <w:uiPriority w:val="99"/>
    <w:locked/>
    <w:rsid w:val="00AB2285"/>
    <w:pPr>
      <w:spacing w:before="100" w:beforeAutospacing="1" w:after="119"/>
    </w:pPr>
    <w:rPr>
      <w:lang w:val="pl-PL" w:eastAsia="pl-PL"/>
    </w:rPr>
  </w:style>
  <w:style w:type="paragraph" w:styleId="Tekstdymka">
    <w:name w:val="Balloon Text"/>
    <w:basedOn w:val="Normalny"/>
    <w:link w:val="TekstdymkaZnak"/>
    <w:locked/>
    <w:rsid w:val="00483354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rsid w:val="00483354"/>
    <w:rPr>
      <w:rFonts w:ascii="Segoe UI" w:hAnsi="Segoe UI" w:cs="Segoe UI"/>
      <w:sz w:val="18"/>
      <w:szCs w:val="18"/>
      <w:lang w:val="en-US" w:eastAsia="en-US"/>
    </w:rPr>
  </w:style>
  <w:style w:type="paragraph" w:styleId="Tekstprzypisukocowego">
    <w:name w:val="endnote text"/>
    <w:basedOn w:val="Normalny"/>
    <w:link w:val="TekstprzypisukocowegoZnak"/>
    <w:locked/>
    <w:rsid w:val="00FF5F59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rsid w:val="00FF5F59"/>
    <w:rPr>
      <w:lang w:val="en-US" w:eastAsia="en-US"/>
    </w:rPr>
  </w:style>
  <w:style w:type="character" w:styleId="Odwoanieprzypisukocowego">
    <w:name w:val="endnote reference"/>
    <w:locked/>
    <w:rsid w:val="00FF5F59"/>
    <w:rPr>
      <w:vertAlign w:val="superscript"/>
    </w:rPr>
  </w:style>
  <w:style w:type="character" w:customStyle="1" w:styleId="il">
    <w:name w:val="il"/>
    <w:rsid w:val="00BB29BF"/>
  </w:style>
  <w:style w:type="character" w:customStyle="1" w:styleId="Nagwek2Znak">
    <w:name w:val="Nagłówek 2 Znak"/>
    <w:basedOn w:val="Domylnaczcionkaakapitu"/>
    <w:link w:val="Nagwek2"/>
    <w:uiPriority w:val="9"/>
    <w:semiHidden/>
    <w:rsid w:val="00427B9D"/>
    <w:rPr>
      <w:b/>
      <w:bCs/>
      <w:sz w:val="36"/>
      <w:szCs w:val="36"/>
      <w:lang w:val="pl-PL" w:eastAsia="pl-PL"/>
    </w:rPr>
  </w:style>
  <w:style w:type="paragraph" w:styleId="Akapitzlist">
    <w:name w:val="List Paragraph"/>
    <w:basedOn w:val="Normalny"/>
    <w:uiPriority w:val="34"/>
    <w:qFormat/>
    <w:rsid w:val="008241C1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locked/>
    <w:rsid w:val="00B2282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05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6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8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5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5840B232801F44BE18E19515DA4E3E" ma:contentTypeVersion="4" ma:contentTypeDescription="Utwórz nowy dokument." ma:contentTypeScope="" ma:versionID="6607dea89bc8eb6fef08324329ebd582">
  <xsd:schema xmlns:xsd="http://www.w3.org/2001/XMLSchema" xmlns:xs="http://www.w3.org/2001/XMLSchema" xmlns:p="http://schemas.microsoft.com/office/2006/metadata/properties" xmlns:ns2="82321c58-9290-4d9a-8035-879e5cee0ffc" xmlns:ns3="06561c3c-25cd-4160-b3eb-adddeca2b15f" targetNamespace="http://schemas.microsoft.com/office/2006/metadata/properties" ma:root="true" ma:fieldsID="d4ceca6d69adcc637fa5b8afcd7b9f38" ns2:_="" ns3:_="">
    <xsd:import namespace="82321c58-9290-4d9a-8035-879e5cee0ffc"/>
    <xsd:import namespace="06561c3c-25cd-4160-b3eb-adddeca2b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21c58-9290-4d9a-8035-879e5cee0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61c3c-25cd-4160-b3eb-adddeca2b1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60C0E9D9-1049-4E44-BED7-45C9D7694F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E0C8EC-9B06-49D4-B82F-B9BFC2DA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21c58-9290-4d9a-8035-879e5cee0ffc"/>
    <ds:schemaRef ds:uri="06561c3c-25cd-4160-b3eb-adddeca2b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4517F1-EE96-4A74-9FC5-FBFCDDA681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A940386-50EA-4A28-9673-C3F8E00CE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13</Pages>
  <Words>3163</Words>
  <Characters>18982</Characters>
  <Application>Microsoft Office Word</Application>
  <DocSecurity>0</DocSecurity>
  <Lines>158</Lines>
  <Paragraphs>4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KARTA PRZEDMIOTU</vt:lpstr>
      <vt:lpstr>KARTA PRZEDMIOTU</vt:lpstr>
    </vt:vector>
  </TitlesOfParts>
  <Company>Zakład Dydaktyki Medycznej UJ CM</Company>
  <LinksUpToDate>false</LinksUpToDate>
  <CharactersWithSpaces>2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</dc:title>
  <dc:creator>Małgorzata Drożdż</dc:creator>
  <cp:lastModifiedBy>User</cp:lastModifiedBy>
  <cp:revision>12</cp:revision>
  <cp:lastPrinted>2025-09-18T12:54:00Z</cp:lastPrinted>
  <dcterms:created xsi:type="dcterms:W3CDTF">2025-06-22T13:40:00Z</dcterms:created>
  <dcterms:modified xsi:type="dcterms:W3CDTF">2025-12-06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5840B232801F44BE18E19515DA4E3E</vt:lpwstr>
  </property>
</Properties>
</file>